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49375" w14:textId="0AC7B829" w:rsidR="009E3717" w:rsidRPr="00FF5D5C" w:rsidRDefault="00FF5D5C" w:rsidP="003D38FA">
      <w:pPr>
        <w:rPr>
          <w:color w:val="767171" w:themeColor="background2" w:themeShade="80"/>
          <w:sz w:val="22"/>
          <w:szCs w:val="18"/>
        </w:rPr>
      </w:pPr>
      <w:r w:rsidRPr="00FF5D5C">
        <w:rPr>
          <w:color w:val="767171" w:themeColor="background2" w:themeShade="80"/>
          <w:sz w:val="22"/>
          <w:szCs w:val="18"/>
        </w:rPr>
        <w:t>Version: April 2024</w:t>
      </w:r>
    </w:p>
    <w:p w14:paraId="6B8E53A4" w14:textId="5AD2EF6D" w:rsidR="00783E53" w:rsidRDefault="00783E53" w:rsidP="003D38FA">
      <w:pPr>
        <w:rPr>
          <w:sz w:val="20"/>
          <w:szCs w:val="16"/>
        </w:rPr>
      </w:pPr>
    </w:p>
    <w:p w14:paraId="5456839B" w14:textId="3CBB080D" w:rsidR="009E3717" w:rsidRDefault="009E3717" w:rsidP="003D38FA">
      <w:pPr>
        <w:rPr>
          <w:sz w:val="20"/>
          <w:szCs w:val="16"/>
        </w:rPr>
      </w:pPr>
    </w:p>
    <w:p w14:paraId="1B908B91" w14:textId="0D264953" w:rsidR="008B643A" w:rsidRDefault="008B643A" w:rsidP="003D38FA">
      <w:pPr>
        <w:rPr>
          <w:sz w:val="20"/>
          <w:szCs w:val="16"/>
        </w:rPr>
      </w:pPr>
    </w:p>
    <w:p w14:paraId="724C6821" w14:textId="19C1AB88" w:rsidR="009E3717" w:rsidRDefault="009E3717" w:rsidP="003D38FA"/>
    <w:p w14:paraId="0361DCE2" w14:textId="06B1AAC4" w:rsidR="009E3717" w:rsidRDefault="009E3717" w:rsidP="003D38FA"/>
    <w:p w14:paraId="6F9BEB05" w14:textId="0E90468F" w:rsidR="009E3717" w:rsidRDefault="00EA2EBE" w:rsidP="003D38FA">
      <w:r>
        <w:rPr>
          <w:rFonts w:ascii="Corbel" w:hAnsi="Corbel"/>
          <w:b/>
          <w:bCs/>
          <w:noProof/>
          <w:sz w:val="80"/>
          <w:szCs w:val="8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89B946" wp14:editId="5A81E706">
                <wp:simplePos x="0" y="0"/>
                <wp:positionH relativeFrom="margin">
                  <wp:posOffset>-70289</wp:posOffset>
                </wp:positionH>
                <wp:positionV relativeFrom="paragraph">
                  <wp:posOffset>149421</wp:posOffset>
                </wp:positionV>
                <wp:extent cx="6671144" cy="808892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1144" cy="8088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44B920" w14:textId="5ECFD02E" w:rsidR="004333E4" w:rsidRPr="00EA2EBE" w:rsidRDefault="00A00AA2" w:rsidP="001615A0">
                            <w:pPr>
                              <w:pStyle w:val="Title2"/>
                            </w:pPr>
                            <w:r w:rsidRPr="00EA2EBE">
                              <w:t>Lead Local Flood Authority</w:t>
                            </w:r>
                            <w:r w:rsidR="004333E4" w:rsidRPr="00EA2EBE">
                              <w:t xml:space="preserve"> </w:t>
                            </w:r>
                            <w:r w:rsidR="00067F30" w:rsidRPr="00EA2EBE">
                              <w:t>Planning Advice Service</w:t>
                            </w:r>
                          </w:p>
                          <w:p w14:paraId="187EE448" w14:textId="17257441" w:rsidR="004333E4" w:rsidRPr="00EA2EBE" w:rsidRDefault="004333E4" w:rsidP="001615A0">
                            <w:pPr>
                              <w:pStyle w:val="Heading1"/>
                              <w:rPr>
                                <w:color w:val="1F497D"/>
                                <w:sz w:val="36"/>
                                <w:szCs w:val="24"/>
                              </w:rPr>
                            </w:pPr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Part </w:t>
                            </w:r>
                            <w:r w:rsidR="00EA2EBE"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>1</w:t>
                            </w:r>
                            <w:r w:rsid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>:</w:t>
                            </w:r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 Applicati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89B94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.55pt;margin-top:11.75pt;width:525.3pt;height:63.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" filled="f" stroked="f">
                <v:textbox>
                  <w:txbxContent>
                    <w:p w14:paraId="6544B920" w14:textId="5ECFD02E" w:rsidR="004333E4" w:rsidRPr="00EA2EBE" w:rsidRDefault="00A00AA2" w:rsidP="001615A0">
                      <w:pPr>
                        <w:pStyle w:val="Title2"/>
                      </w:pPr>
                      <w:r w:rsidRPr="00EA2EBE">
                        <w:t>Lead Local Flood Authority</w:t>
                      </w:r>
                      <w:r w:rsidR="004333E4" w:rsidRPr="00EA2EBE">
                        <w:t xml:space="preserve"> </w:t>
                      </w:r>
                      <w:r w:rsidR="00067F30" w:rsidRPr="00EA2EBE">
                        <w:t>Planning Advice Service</w:t>
                      </w:r>
                    </w:p>
                    <w:p w14:paraId="187EE448" w14:textId="17257441" w:rsidR="004333E4" w:rsidRPr="00EA2EBE" w:rsidRDefault="004333E4" w:rsidP="001615A0">
                      <w:pPr>
                        <w:pStyle w:val="Heading1"/>
                        <w:rPr>
                          <w:color w:val="1F497D"/>
                          <w:sz w:val="36"/>
                          <w:szCs w:val="24"/>
                        </w:rPr>
                      </w:pPr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Part </w:t>
                      </w:r>
                      <w:r w:rsidR="00EA2EBE" w:rsidRPr="00EA2EBE">
                        <w:rPr>
                          <w:color w:val="1F497D"/>
                          <w:sz w:val="36"/>
                          <w:szCs w:val="24"/>
                        </w:rPr>
                        <w:t>1</w:t>
                      </w:r>
                      <w:r w:rsidR="00EA2EBE">
                        <w:rPr>
                          <w:color w:val="1F497D"/>
                          <w:sz w:val="36"/>
                          <w:szCs w:val="24"/>
                        </w:rPr>
                        <w:t>:</w:t>
                      </w:r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 Application Form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C5F7EB" w14:textId="45D16EB1" w:rsidR="00EA2EBE" w:rsidRDefault="00EA2EBE" w:rsidP="003D38FA"/>
    <w:p w14:paraId="25B349A2" w14:textId="77777777" w:rsidR="00EA2EBE" w:rsidRDefault="00EA2EBE" w:rsidP="003D38FA"/>
    <w:p w14:paraId="634D5FAD" w14:textId="77777777" w:rsidR="00EA2EBE" w:rsidRDefault="00EA2EBE" w:rsidP="003D38FA"/>
    <w:p w14:paraId="33F93A4A" w14:textId="77777777" w:rsidR="00EA2EBE" w:rsidRDefault="00EA2EBE" w:rsidP="003D38FA"/>
    <w:p w14:paraId="11E4C872" w14:textId="77777777" w:rsidR="00EA2EBE" w:rsidRDefault="00EA2EBE" w:rsidP="003D38FA"/>
    <w:p w14:paraId="78ECF301" w14:textId="10EA8546" w:rsidR="003D38FA" w:rsidRDefault="003D38FA" w:rsidP="003D38FA">
      <w:pPr>
        <w:rPr>
          <w:color w:val="FF0000"/>
          <w:sz w:val="22"/>
          <w:szCs w:val="18"/>
        </w:rPr>
      </w:pPr>
      <w:r w:rsidRPr="00EA2EBE">
        <w:rPr>
          <w:color w:val="FF0000"/>
          <w:sz w:val="22"/>
          <w:szCs w:val="18"/>
        </w:rPr>
        <w:t xml:space="preserve">Please complete </w:t>
      </w:r>
      <w:r w:rsidRPr="00EA2EBE">
        <w:rPr>
          <w:b/>
          <w:bCs/>
          <w:color w:val="FF0000"/>
          <w:sz w:val="22"/>
          <w:szCs w:val="18"/>
        </w:rPr>
        <w:t>ALL</w:t>
      </w:r>
      <w:r w:rsidRPr="00EA2EBE">
        <w:rPr>
          <w:color w:val="FF0000"/>
          <w:sz w:val="22"/>
          <w:szCs w:val="18"/>
        </w:rPr>
        <w:t xml:space="preserve"> sections of the form – the form will be returned to you if incomplete.</w:t>
      </w:r>
    </w:p>
    <w:p w14:paraId="4924A999" w14:textId="77777777" w:rsidR="00EA2EBE" w:rsidRPr="006479A2" w:rsidRDefault="00EA2EBE" w:rsidP="003D38FA">
      <w:pPr>
        <w:rPr>
          <w:color w:val="FF000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830"/>
        <w:gridCol w:w="7513"/>
      </w:tblGrid>
      <w:tr w:rsidR="003D38FA" w14:paraId="581C8A80" w14:textId="77777777" w:rsidTr="00E505C8">
        <w:trPr>
          <w:trHeight w:val="340"/>
        </w:trPr>
        <w:tc>
          <w:tcPr>
            <w:tcW w:w="10343" w:type="dxa"/>
            <w:gridSpan w:val="2"/>
            <w:shd w:val="clear" w:color="auto" w:fill="2C5A77"/>
            <w:tcMar>
              <w:top w:w="57" w:type="dxa"/>
              <w:bottom w:w="57" w:type="dxa"/>
            </w:tcMar>
            <w:vAlign w:val="center"/>
          </w:tcPr>
          <w:p w14:paraId="1CF402CF" w14:textId="000DDEE0" w:rsidR="003D38FA" w:rsidRPr="00DA54DA" w:rsidRDefault="00DA54DA" w:rsidP="00DA54DA">
            <w:pPr>
              <w:rPr>
                <w:b/>
                <w:bCs/>
                <w:sz w:val="22"/>
                <w:szCs w:val="18"/>
              </w:rPr>
            </w:pPr>
            <w:r w:rsidRPr="00DA54DA">
              <w:rPr>
                <w:b/>
                <w:bCs/>
                <w:color w:val="FFFFFF" w:themeColor="background1"/>
                <w:sz w:val="22"/>
                <w:szCs w:val="18"/>
              </w:rPr>
              <w:t>Section 1: Your Details</w:t>
            </w:r>
          </w:p>
        </w:tc>
      </w:tr>
      <w:tr w:rsidR="00BA770F" w14:paraId="2EACDED9" w14:textId="77777777" w:rsidTr="00055634">
        <w:trPr>
          <w:trHeight w:val="340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9FA3F65" w14:textId="4C0F99BA" w:rsidR="00BA770F" w:rsidRPr="00DA54DA" w:rsidRDefault="00BA770F" w:rsidP="00BA770F">
            <w:pPr>
              <w:rPr>
                <w:sz w:val="22"/>
                <w:szCs w:val="22"/>
              </w:rPr>
            </w:pPr>
            <w:r w:rsidRPr="00DA54DA">
              <w:rPr>
                <w:sz w:val="22"/>
                <w:szCs w:val="22"/>
              </w:rPr>
              <w:t xml:space="preserve">Contact </w:t>
            </w:r>
            <w:r w:rsidR="00DA54DA">
              <w:rPr>
                <w:sz w:val="22"/>
                <w:szCs w:val="22"/>
              </w:rPr>
              <w:t>n</w:t>
            </w:r>
            <w:r w:rsidRPr="00DA54DA">
              <w:rPr>
                <w:sz w:val="22"/>
                <w:szCs w:val="22"/>
              </w:rPr>
              <w:t>ame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sz w:val="22"/>
                <w:szCs w:val="22"/>
              </w:rPr>
              <w:id w:val="1042248706"/>
              <w:placeholder>
                <w:docPart w:val="E13A26F2B7414DDDA0C254B44A2CF658"/>
              </w:placeholder>
              <w:showingPlcHdr/>
              <w:text/>
            </w:sdtPr>
            <w:sdtEndPr/>
            <w:sdtContent>
              <w:p w14:paraId="13FB670B" w14:textId="0CA4339B" w:rsidR="00BA770F" w:rsidRPr="00DA54DA" w:rsidRDefault="00B13ED9" w:rsidP="00BA770F">
                <w:pPr>
                  <w:rPr>
                    <w:sz w:val="22"/>
                    <w:szCs w:val="22"/>
                  </w:rPr>
                </w:pPr>
                <w:r w:rsidRPr="00F26C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A770F" w14:paraId="1E26CFD7" w14:textId="77777777" w:rsidTr="00055634">
        <w:trPr>
          <w:trHeight w:val="340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456CA678" w14:textId="680A9E62" w:rsidR="00BA770F" w:rsidRPr="00DA54DA" w:rsidRDefault="00BA770F" w:rsidP="00BA770F">
            <w:pPr>
              <w:rPr>
                <w:sz w:val="22"/>
                <w:szCs w:val="22"/>
              </w:rPr>
            </w:pPr>
            <w:r w:rsidRPr="00DA54DA">
              <w:rPr>
                <w:sz w:val="22"/>
                <w:szCs w:val="22"/>
              </w:rPr>
              <w:t xml:space="preserve">Company </w:t>
            </w:r>
            <w:r w:rsidR="00DA54DA">
              <w:rPr>
                <w:sz w:val="22"/>
                <w:szCs w:val="22"/>
              </w:rPr>
              <w:t>n</w:t>
            </w:r>
            <w:r w:rsidRPr="00DA54DA">
              <w:rPr>
                <w:sz w:val="22"/>
                <w:szCs w:val="22"/>
              </w:rPr>
              <w:t>ame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sz w:val="22"/>
                <w:szCs w:val="22"/>
              </w:rPr>
              <w:id w:val="167914024"/>
              <w:placeholder>
                <w:docPart w:val="42C40112158E437E92B5FABEF6381F93"/>
              </w:placeholder>
              <w:showingPlcHdr/>
              <w:text/>
            </w:sdtPr>
            <w:sdtEndPr/>
            <w:sdtContent>
              <w:p w14:paraId="743B332A" w14:textId="160A2D63" w:rsidR="00BA770F" w:rsidRPr="00DA54DA" w:rsidRDefault="00BA770F" w:rsidP="00BA770F">
                <w:pPr>
                  <w:rPr>
                    <w:sz w:val="22"/>
                    <w:szCs w:val="22"/>
                  </w:rPr>
                </w:pPr>
                <w:r w:rsidRPr="00DA54DA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BA770F" w14:paraId="51D12701" w14:textId="77777777" w:rsidTr="00055634">
        <w:trPr>
          <w:trHeight w:val="851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38EDFA1B" w14:textId="0D47F130" w:rsidR="00BA770F" w:rsidRPr="00DA54DA" w:rsidRDefault="00BA770F" w:rsidP="00BA770F">
            <w:pPr>
              <w:rPr>
                <w:sz w:val="22"/>
                <w:szCs w:val="22"/>
              </w:rPr>
            </w:pPr>
            <w:r w:rsidRPr="00DA54DA">
              <w:rPr>
                <w:sz w:val="22"/>
                <w:szCs w:val="22"/>
              </w:rPr>
              <w:t>Address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sz w:val="22"/>
                <w:szCs w:val="22"/>
              </w:rPr>
              <w:id w:val="802654892"/>
              <w:placeholder>
                <w:docPart w:val="36E85ABA79FB4CAE98E2C4BF5CA11672"/>
              </w:placeholder>
              <w:showingPlcHdr/>
              <w:text/>
            </w:sdtPr>
            <w:sdtEndPr/>
            <w:sdtContent>
              <w:p w14:paraId="55B9BE94" w14:textId="1F7BF5ED" w:rsidR="00BA770F" w:rsidRPr="00DA54DA" w:rsidRDefault="00BA770F" w:rsidP="00BA770F">
                <w:pPr>
                  <w:rPr>
                    <w:sz w:val="22"/>
                    <w:szCs w:val="22"/>
                  </w:rPr>
                </w:pPr>
                <w:r w:rsidRPr="00DA54DA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BA770F" w14:paraId="72F26359" w14:textId="77777777" w:rsidTr="00055634">
        <w:trPr>
          <w:trHeight w:val="340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15E6C923" w14:textId="762DF42A" w:rsidR="00BA770F" w:rsidRPr="00DA54DA" w:rsidRDefault="00DA54DA" w:rsidP="00BA770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act t</w:t>
            </w:r>
            <w:r w:rsidR="00BA770F" w:rsidRPr="00DA54DA">
              <w:rPr>
                <w:sz w:val="22"/>
                <w:szCs w:val="22"/>
              </w:rPr>
              <w:t>elephone:</w:t>
            </w:r>
          </w:p>
        </w:tc>
        <w:tc>
          <w:tcPr>
            <w:tcW w:w="751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sz w:val="22"/>
                <w:szCs w:val="22"/>
              </w:rPr>
              <w:id w:val="-513605366"/>
              <w:placeholder>
                <w:docPart w:val="4F760A79E1224E008AE4D0229F9D94E3"/>
              </w:placeholder>
              <w:showingPlcHdr/>
              <w:text/>
            </w:sdtPr>
            <w:sdtEndPr/>
            <w:sdtContent>
              <w:p w14:paraId="3A6FED61" w14:textId="71963918" w:rsidR="00BA770F" w:rsidRPr="00DA54DA" w:rsidRDefault="00BA770F" w:rsidP="00BA770F">
                <w:pPr>
                  <w:rPr>
                    <w:sz w:val="22"/>
                    <w:szCs w:val="22"/>
                  </w:rPr>
                </w:pPr>
                <w:r w:rsidRPr="00DA54DA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BA770F" w14:paraId="0CC8A8DF" w14:textId="77777777" w:rsidTr="00055634">
        <w:trPr>
          <w:trHeight w:val="340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7DA479D" w14:textId="1039621A" w:rsidR="00BA770F" w:rsidRPr="00DA54DA" w:rsidRDefault="00DA54DA" w:rsidP="00BA770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act e</w:t>
            </w:r>
            <w:r w:rsidR="00BA770F" w:rsidRPr="00DA54DA">
              <w:rPr>
                <w:sz w:val="22"/>
                <w:szCs w:val="22"/>
              </w:rPr>
              <w:t>mail:</w:t>
            </w:r>
          </w:p>
        </w:tc>
        <w:tc>
          <w:tcPr>
            <w:tcW w:w="751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sz w:val="22"/>
                <w:szCs w:val="22"/>
              </w:rPr>
              <w:id w:val="-1424867944"/>
              <w:placeholder>
                <w:docPart w:val="FEC94AFBCF954BD1935F36CE2DD33BFA"/>
              </w:placeholder>
              <w:showingPlcHdr/>
              <w:text/>
            </w:sdtPr>
            <w:sdtEndPr/>
            <w:sdtContent>
              <w:p w14:paraId="048566E2" w14:textId="2B19502C" w:rsidR="00BA770F" w:rsidRPr="00DA54DA" w:rsidRDefault="00BA770F" w:rsidP="00BA770F">
                <w:pPr>
                  <w:rPr>
                    <w:sz w:val="22"/>
                    <w:szCs w:val="22"/>
                  </w:rPr>
                </w:pPr>
                <w:r w:rsidRPr="00DA54DA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BA770F" w14:paraId="374BF658" w14:textId="77777777" w:rsidTr="00DA54DA">
        <w:trPr>
          <w:trHeight w:val="58"/>
        </w:trPr>
        <w:tc>
          <w:tcPr>
            <w:tcW w:w="103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6895EA" w14:textId="5E904A60" w:rsidR="00360390" w:rsidRPr="00DA54DA" w:rsidRDefault="00360390" w:rsidP="00BA770F">
            <w:pPr>
              <w:rPr>
                <w:rFonts w:cs="Arial"/>
                <w:sz w:val="10"/>
                <w:szCs w:val="10"/>
              </w:rPr>
            </w:pPr>
          </w:p>
        </w:tc>
      </w:tr>
      <w:tr w:rsidR="00BA770F" w14:paraId="5522CB83" w14:textId="77777777" w:rsidTr="00055634">
        <w:trPr>
          <w:trHeight w:val="340"/>
        </w:trPr>
        <w:tc>
          <w:tcPr>
            <w:tcW w:w="2830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46A32D7E" w14:textId="20576C17" w:rsidR="00BA770F" w:rsidRPr="00DA54DA" w:rsidRDefault="00146301" w:rsidP="00BA770F">
            <w:pPr>
              <w:tabs>
                <w:tab w:val="left" w:pos="5631"/>
              </w:tabs>
              <w:rPr>
                <w:sz w:val="22"/>
                <w:szCs w:val="22"/>
              </w:rPr>
            </w:pPr>
            <w:r w:rsidRPr="00DA54DA">
              <w:rPr>
                <w:sz w:val="22"/>
                <w:szCs w:val="22"/>
              </w:rPr>
              <w:t xml:space="preserve">Applicant </w:t>
            </w:r>
            <w:r w:rsidR="00DA54DA">
              <w:rPr>
                <w:sz w:val="22"/>
                <w:szCs w:val="22"/>
              </w:rPr>
              <w:t>t</w:t>
            </w:r>
            <w:r w:rsidRPr="00DA54DA">
              <w:rPr>
                <w:sz w:val="22"/>
                <w:szCs w:val="22"/>
              </w:rPr>
              <w:t>ype:</w:t>
            </w:r>
            <w:r w:rsidR="00BA770F" w:rsidRPr="00DA54DA">
              <w:rPr>
                <w:sz w:val="22"/>
                <w:szCs w:val="22"/>
              </w:rPr>
              <w:t xml:space="preserve">    </w:t>
            </w:r>
          </w:p>
        </w:tc>
        <w:tc>
          <w:tcPr>
            <w:tcW w:w="7513" w:type="dxa"/>
            <w:tcBorders>
              <w:top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3BDAD4CF" w14:textId="6C2B7454" w:rsidR="00BA770F" w:rsidRPr="00DA54DA" w:rsidRDefault="00BA770F" w:rsidP="00BA770F">
            <w:pPr>
              <w:rPr>
                <w:sz w:val="22"/>
                <w:szCs w:val="22"/>
              </w:rPr>
            </w:pPr>
            <w:r w:rsidRPr="00DA54DA">
              <w:rPr>
                <w:sz w:val="22"/>
                <w:szCs w:val="22"/>
              </w:rPr>
              <w:t xml:space="preserve">Developer: </w:t>
            </w:r>
            <w:sdt>
              <w:sdtPr>
                <w:rPr>
                  <w:sz w:val="22"/>
                  <w:szCs w:val="22"/>
                </w:rPr>
                <w:id w:val="157299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3ED9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sz w:val="22"/>
                <w:szCs w:val="22"/>
              </w:rPr>
              <w:t xml:space="preserve">       Consultant: </w:t>
            </w:r>
            <w:sdt>
              <w:sdtPr>
                <w:rPr>
                  <w:sz w:val="22"/>
                  <w:szCs w:val="22"/>
                </w:rPr>
                <w:id w:val="-212353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DA54DA" w:rsidRPr="00DA54DA">
              <w:rPr>
                <w:sz w:val="22"/>
                <w:szCs w:val="22"/>
              </w:rPr>
              <w:t xml:space="preserve"> </w:t>
            </w:r>
          </w:p>
        </w:tc>
      </w:tr>
    </w:tbl>
    <w:p w14:paraId="273BDD2C" w14:textId="77777777" w:rsidR="00360390" w:rsidRPr="006479A2" w:rsidRDefault="00360390" w:rsidP="003D38FA"/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1985"/>
        <w:gridCol w:w="1701"/>
        <w:gridCol w:w="1843"/>
        <w:gridCol w:w="1984"/>
      </w:tblGrid>
      <w:tr w:rsidR="001B1F06" w14:paraId="51A6997F" w14:textId="77777777" w:rsidTr="00E505C8">
        <w:trPr>
          <w:trHeight w:val="340"/>
        </w:trPr>
        <w:tc>
          <w:tcPr>
            <w:tcW w:w="10343" w:type="dxa"/>
            <w:gridSpan w:val="5"/>
            <w:shd w:val="clear" w:color="auto" w:fill="2C5A77"/>
            <w:tcMar>
              <w:top w:w="57" w:type="dxa"/>
              <w:bottom w:w="57" w:type="dxa"/>
            </w:tcMar>
            <w:vAlign w:val="center"/>
          </w:tcPr>
          <w:p w14:paraId="68DF17F2" w14:textId="53256114" w:rsidR="001B1F06" w:rsidRPr="00DA54DA" w:rsidRDefault="00DA54DA" w:rsidP="00DA54DA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DA54DA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Section 2: Site Details</w:t>
            </w:r>
          </w:p>
        </w:tc>
      </w:tr>
      <w:tr w:rsidR="001B1F06" w14:paraId="3B2FAC6C" w14:textId="77777777" w:rsidTr="00055634">
        <w:trPr>
          <w:trHeight w:val="851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3FD0EAF" w14:textId="38CE54DA" w:rsidR="001B1F06" w:rsidRPr="00DA54DA" w:rsidRDefault="001B1F06" w:rsidP="0094276D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 xml:space="preserve">Site </w:t>
            </w:r>
            <w:r w:rsidR="00DA54DA">
              <w:rPr>
                <w:rFonts w:cs="Arial"/>
                <w:sz w:val="22"/>
                <w:szCs w:val="22"/>
              </w:rPr>
              <w:t>a</w:t>
            </w:r>
            <w:r w:rsidRPr="00DA54DA">
              <w:rPr>
                <w:rFonts w:cs="Arial"/>
                <w:sz w:val="22"/>
                <w:szCs w:val="22"/>
              </w:rPr>
              <w:t>ddress:</w:t>
            </w:r>
          </w:p>
        </w:tc>
        <w:tc>
          <w:tcPr>
            <w:tcW w:w="7513" w:type="dxa"/>
            <w:gridSpan w:val="4"/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rFonts w:cs="Arial"/>
                <w:sz w:val="22"/>
                <w:szCs w:val="22"/>
              </w:rPr>
              <w:id w:val="-651524403"/>
              <w:placeholder>
                <w:docPart w:val="BD02E379B1BA4D2E90400B57A8C48820"/>
              </w:placeholder>
              <w:showingPlcHdr/>
            </w:sdtPr>
            <w:sdtEndPr/>
            <w:sdtContent>
              <w:p w14:paraId="349FD524" w14:textId="77777777" w:rsidR="00DA54DA" w:rsidRDefault="00DA54DA" w:rsidP="00DA54DA">
                <w:pPr>
                  <w:rPr>
                    <w:rFonts w:cs="Arial"/>
                    <w:sz w:val="22"/>
                    <w:szCs w:val="22"/>
                  </w:rPr>
                </w:pPr>
                <w:r w:rsidRPr="00163004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sdtContent>
          </w:sdt>
          <w:p w14:paraId="215E56AB" w14:textId="5D612764" w:rsidR="00BA770F" w:rsidRPr="00DA54DA" w:rsidRDefault="00DA54DA" w:rsidP="00DA54DA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Postcode: </w:t>
            </w:r>
            <w:sdt>
              <w:sdtPr>
                <w:rPr>
                  <w:rFonts w:cs="Arial"/>
                  <w:sz w:val="22"/>
                  <w:szCs w:val="22"/>
                </w:rPr>
                <w:id w:val="-225687612"/>
                <w:placeholder>
                  <w:docPart w:val="03AE88C304334F788D7C82AAC62CDD38"/>
                </w:placeholder>
                <w:showingPlcHdr/>
              </w:sdtPr>
              <w:sdtEndPr/>
              <w:sdtContent>
                <w:r w:rsidRPr="00163004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146301" w14:paraId="75EE636B" w14:textId="77777777" w:rsidTr="00E01170">
        <w:trPr>
          <w:trHeight w:val="340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3666F8B2" w14:textId="4C2796E1" w:rsidR="00146301" w:rsidRPr="00DA54DA" w:rsidRDefault="00DA54DA" w:rsidP="0094276D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ite grid reference</w:t>
            </w:r>
            <w:r w:rsidR="00146301" w:rsidRPr="00DA54DA">
              <w:rPr>
                <w:rFonts w:cs="Arial"/>
                <w:sz w:val="22"/>
                <w:szCs w:val="22"/>
              </w:rPr>
              <w:t>: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B68E58B" w14:textId="13AE975B" w:rsidR="00146301" w:rsidRPr="00DA54DA" w:rsidRDefault="00146301" w:rsidP="0094276D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Easting</w:t>
            </w:r>
            <w:r w:rsidR="00E01170">
              <w:rPr>
                <w:rFonts w:cs="Arial"/>
                <w:sz w:val="22"/>
                <w:szCs w:val="22"/>
              </w:rPr>
              <w:t>s</w:t>
            </w:r>
            <w:r w:rsidRPr="00DA54DA">
              <w:rPr>
                <w:rFonts w:cs="Arial"/>
                <w:sz w:val="22"/>
                <w:szCs w:val="22"/>
              </w:rPr>
              <w:t>: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623AF759" w14:textId="3261C022" w:rsidR="00146301" w:rsidRPr="00DA54DA" w:rsidRDefault="00146301" w:rsidP="0094276D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DA54DA">
              <w:rPr>
                <w:rFonts w:cs="Arial"/>
                <w:sz w:val="22"/>
                <w:szCs w:val="22"/>
              </w:rPr>
            </w:r>
            <w:r w:rsidRPr="00DA54DA">
              <w:rPr>
                <w:rFonts w:cs="Arial"/>
                <w:sz w:val="22"/>
                <w:szCs w:val="22"/>
              </w:rPr>
              <w:fldChar w:fldCharType="separate"/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sz w:val="22"/>
                <w:szCs w:val="22"/>
              </w:rPr>
              <w:fldChar w:fldCharType="end"/>
            </w:r>
            <w:r w:rsidR="00E01170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2FFE6E" w14:textId="2BF139A1" w:rsidR="00146301" w:rsidRPr="00DA54DA" w:rsidRDefault="00146301" w:rsidP="0094276D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Northing</w:t>
            </w:r>
            <w:r w:rsidR="00E01170">
              <w:rPr>
                <w:rFonts w:cs="Arial"/>
                <w:sz w:val="22"/>
                <w:szCs w:val="22"/>
              </w:rPr>
              <w:t>s</w:t>
            </w:r>
            <w:r w:rsidRPr="00DA54DA">
              <w:rPr>
                <w:rFonts w:cs="Arial"/>
                <w:sz w:val="22"/>
                <w:szCs w:val="22"/>
              </w:rPr>
              <w:t>: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2113213A" w14:textId="6B14AFF1" w:rsidR="00146301" w:rsidRPr="00DA54DA" w:rsidRDefault="00146301" w:rsidP="0094276D">
            <w:pPr>
              <w:rPr>
                <w:rFonts w:cs="Arial"/>
                <w:sz w:val="22"/>
                <w:szCs w:val="22"/>
                <w:lang w:eastAsia="en-US"/>
              </w:rPr>
            </w:pPr>
            <w:r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DA54DA">
              <w:rPr>
                <w:rFonts w:cs="Arial"/>
                <w:sz w:val="22"/>
                <w:szCs w:val="22"/>
              </w:rPr>
            </w:r>
            <w:r w:rsidRPr="00DA54DA">
              <w:rPr>
                <w:rFonts w:cs="Arial"/>
                <w:sz w:val="22"/>
                <w:szCs w:val="22"/>
              </w:rPr>
              <w:fldChar w:fldCharType="separate"/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sz w:val="22"/>
                <w:szCs w:val="22"/>
              </w:rPr>
              <w:fldChar w:fldCharType="end"/>
            </w:r>
            <w:r w:rsidR="00E01170">
              <w:rPr>
                <w:rFonts w:cs="Arial"/>
                <w:sz w:val="22"/>
                <w:szCs w:val="22"/>
              </w:rPr>
              <w:t xml:space="preserve"> </w:t>
            </w:r>
          </w:p>
        </w:tc>
      </w:tr>
      <w:tr w:rsidR="00236E39" w14:paraId="44DDE9B0" w14:textId="77777777" w:rsidTr="00E01170">
        <w:trPr>
          <w:trHeight w:val="340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3DCD78BD" w14:textId="017EA400" w:rsidR="00236E39" w:rsidRPr="00DA54DA" w:rsidRDefault="00E01170" w:rsidP="00236E39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mpermeable</w:t>
            </w:r>
            <w:r w:rsidR="00236E39" w:rsidRPr="00DA54DA">
              <w:rPr>
                <w:rFonts w:cs="Arial"/>
                <w:sz w:val="22"/>
                <w:szCs w:val="22"/>
              </w:rPr>
              <w:t xml:space="preserve"> </w:t>
            </w:r>
            <w:r w:rsidR="00DA54DA">
              <w:rPr>
                <w:rFonts w:cs="Arial"/>
                <w:sz w:val="22"/>
                <w:szCs w:val="22"/>
              </w:rPr>
              <w:t>a</w:t>
            </w:r>
            <w:r w:rsidR="00236E39" w:rsidRPr="00DA54DA">
              <w:rPr>
                <w:rFonts w:cs="Arial"/>
                <w:sz w:val="22"/>
                <w:szCs w:val="22"/>
              </w:rPr>
              <w:t>rea: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E9DBFEF" w14:textId="4768A2ED" w:rsidR="00236E39" w:rsidRPr="00DA54DA" w:rsidRDefault="00236E39" w:rsidP="00236E39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Existing</w:t>
            </w:r>
            <w:r w:rsidR="00E01170">
              <w:rPr>
                <w:rFonts w:cs="Arial"/>
                <w:sz w:val="22"/>
                <w:szCs w:val="22"/>
              </w:rPr>
              <w:t xml:space="preserve"> area</w:t>
            </w:r>
            <w:r w:rsidR="00652931" w:rsidRPr="00DA54DA">
              <w:rPr>
                <w:rFonts w:cs="Arial"/>
                <w:sz w:val="22"/>
                <w:szCs w:val="22"/>
              </w:rPr>
              <w:t>: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54D8DC0F" w14:textId="63BAECDF" w:rsidR="00067F30" w:rsidRPr="00DA54DA" w:rsidRDefault="00067F30" w:rsidP="00236E39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DA54DA">
              <w:rPr>
                <w:rFonts w:cs="Arial"/>
                <w:sz w:val="22"/>
                <w:szCs w:val="22"/>
              </w:rPr>
            </w:r>
            <w:r w:rsidRPr="00DA54DA">
              <w:rPr>
                <w:rFonts w:cs="Arial"/>
                <w:sz w:val="22"/>
                <w:szCs w:val="22"/>
              </w:rPr>
              <w:fldChar w:fldCharType="separate"/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sz w:val="22"/>
                <w:szCs w:val="22"/>
              </w:rPr>
              <w:fldChar w:fldCharType="end"/>
            </w:r>
            <w:r w:rsidR="00E01170">
              <w:rPr>
                <w:rFonts w:cs="Arial"/>
                <w:sz w:val="22"/>
                <w:szCs w:val="22"/>
              </w:rPr>
              <w:t xml:space="preserve"> ha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1E7F1A0C" w14:textId="560EF450" w:rsidR="00236E39" w:rsidRPr="00DA54DA" w:rsidRDefault="00236E39" w:rsidP="00236E39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Pro</w:t>
            </w:r>
            <w:r w:rsidR="00A52BF0" w:rsidRPr="00DA54DA">
              <w:rPr>
                <w:rFonts w:cs="Arial"/>
                <w:sz w:val="22"/>
                <w:szCs w:val="22"/>
              </w:rPr>
              <w:t>p</w:t>
            </w:r>
            <w:r w:rsidRPr="00DA54DA">
              <w:rPr>
                <w:rFonts w:cs="Arial"/>
                <w:sz w:val="22"/>
                <w:szCs w:val="22"/>
              </w:rPr>
              <w:t>osed</w:t>
            </w:r>
            <w:r w:rsidR="00E01170">
              <w:rPr>
                <w:rFonts w:cs="Arial"/>
                <w:sz w:val="22"/>
                <w:szCs w:val="22"/>
              </w:rPr>
              <w:t xml:space="preserve"> area</w:t>
            </w:r>
            <w:r w:rsidR="00652931" w:rsidRPr="00DA54DA">
              <w:rPr>
                <w:rFonts w:cs="Arial"/>
                <w:sz w:val="22"/>
                <w:szCs w:val="22"/>
              </w:rPr>
              <w:t>: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0D16F5BC" w14:textId="2BA31A32" w:rsidR="00067F30" w:rsidRPr="00DA54DA" w:rsidRDefault="00067F30" w:rsidP="00236E39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DA54DA">
              <w:rPr>
                <w:rFonts w:cs="Arial"/>
                <w:sz w:val="22"/>
                <w:szCs w:val="22"/>
              </w:rPr>
            </w:r>
            <w:r w:rsidRPr="00DA54DA">
              <w:rPr>
                <w:rFonts w:cs="Arial"/>
                <w:sz w:val="22"/>
                <w:szCs w:val="22"/>
              </w:rPr>
              <w:fldChar w:fldCharType="separate"/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sz w:val="22"/>
                <w:szCs w:val="22"/>
              </w:rPr>
              <w:fldChar w:fldCharType="end"/>
            </w:r>
            <w:r w:rsidR="00E01170">
              <w:rPr>
                <w:rFonts w:cs="Arial"/>
                <w:sz w:val="22"/>
                <w:szCs w:val="22"/>
              </w:rPr>
              <w:t xml:space="preserve"> ha</w:t>
            </w:r>
          </w:p>
        </w:tc>
      </w:tr>
      <w:tr w:rsidR="00146301" w14:paraId="00E3145B" w14:textId="77777777" w:rsidTr="00055634">
        <w:trPr>
          <w:trHeight w:val="340"/>
        </w:trPr>
        <w:tc>
          <w:tcPr>
            <w:tcW w:w="28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4128125B" w14:textId="09D4AAA5" w:rsidR="00146301" w:rsidRPr="00DA54DA" w:rsidRDefault="00DA54DA" w:rsidP="00236E39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otal s</w:t>
            </w:r>
            <w:r w:rsidR="00146301" w:rsidRPr="00DA54DA">
              <w:rPr>
                <w:rFonts w:cs="Arial"/>
                <w:sz w:val="22"/>
                <w:szCs w:val="22"/>
              </w:rPr>
              <w:t xml:space="preserve">ite </w:t>
            </w:r>
            <w:r>
              <w:rPr>
                <w:rFonts w:cs="Arial"/>
                <w:sz w:val="22"/>
                <w:szCs w:val="22"/>
              </w:rPr>
              <w:t>a</w:t>
            </w:r>
            <w:r w:rsidR="00146301" w:rsidRPr="00DA54DA">
              <w:rPr>
                <w:rFonts w:cs="Arial"/>
                <w:sz w:val="22"/>
                <w:szCs w:val="22"/>
              </w:rPr>
              <w:t>rea: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5A977EAA" w14:textId="6E98DF23" w:rsidR="00146301" w:rsidRPr="00DA54DA" w:rsidRDefault="00E01170" w:rsidP="00146301">
            <w:pPr>
              <w:tabs>
                <w:tab w:val="left" w:pos="3990"/>
              </w:tabs>
              <w:rPr>
                <w:rFonts w:cs="Arial"/>
                <w:sz w:val="22"/>
                <w:szCs w:val="22"/>
                <w:lang w:eastAsia="en-US"/>
              </w:rPr>
            </w:pPr>
            <w:r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DA54DA">
              <w:rPr>
                <w:rFonts w:cs="Arial"/>
                <w:sz w:val="22"/>
                <w:szCs w:val="22"/>
              </w:rPr>
            </w:r>
            <w:r w:rsidRPr="00DA54DA">
              <w:rPr>
                <w:rFonts w:cs="Arial"/>
                <w:sz w:val="22"/>
                <w:szCs w:val="22"/>
              </w:rPr>
              <w:fldChar w:fldCharType="separate"/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sz w:val="22"/>
                <w:szCs w:val="22"/>
              </w:rPr>
              <w:fldChar w:fldCharType="end"/>
            </w:r>
            <w:r w:rsidRPr="00DA54DA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ha</w:t>
            </w:r>
            <w:r w:rsidR="00146301" w:rsidRPr="00DA54DA">
              <w:rPr>
                <w:rFonts w:cs="Arial"/>
                <w:sz w:val="22"/>
                <w:szCs w:val="22"/>
              </w:rPr>
              <w:tab/>
            </w:r>
          </w:p>
        </w:tc>
      </w:tr>
      <w:tr w:rsidR="00E53D45" w14:paraId="113814CC" w14:textId="77777777" w:rsidTr="00DA54DA">
        <w:trPr>
          <w:trHeight w:val="58"/>
        </w:trPr>
        <w:tc>
          <w:tcPr>
            <w:tcW w:w="1034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3F58A2" w14:textId="7FFFE92D" w:rsidR="00360390" w:rsidRPr="00DA54DA" w:rsidRDefault="00360390" w:rsidP="00236E39">
            <w:pPr>
              <w:rPr>
                <w:rFonts w:cs="Arial"/>
                <w:sz w:val="10"/>
                <w:szCs w:val="10"/>
              </w:rPr>
            </w:pPr>
          </w:p>
        </w:tc>
      </w:tr>
      <w:tr w:rsidR="00652931" w14:paraId="25CE6D21" w14:textId="77777777" w:rsidTr="00055634">
        <w:trPr>
          <w:trHeight w:val="340"/>
        </w:trPr>
        <w:tc>
          <w:tcPr>
            <w:tcW w:w="2830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AD0C57E" w14:textId="20949158" w:rsidR="00652931" w:rsidRPr="00DA54DA" w:rsidRDefault="00652931" w:rsidP="00672CC9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 xml:space="preserve">Existing </w:t>
            </w:r>
            <w:r w:rsidR="00DA54DA">
              <w:rPr>
                <w:rFonts w:cs="Arial"/>
                <w:sz w:val="22"/>
                <w:szCs w:val="22"/>
              </w:rPr>
              <w:t>s</w:t>
            </w:r>
            <w:r w:rsidRPr="00DA54DA">
              <w:rPr>
                <w:rFonts w:cs="Arial"/>
                <w:sz w:val="22"/>
                <w:szCs w:val="22"/>
              </w:rPr>
              <w:t xml:space="preserve">ite </w:t>
            </w:r>
            <w:r w:rsidR="00DA54DA">
              <w:rPr>
                <w:rFonts w:cs="Arial"/>
                <w:sz w:val="22"/>
                <w:szCs w:val="22"/>
              </w:rPr>
              <w:t>u</w:t>
            </w:r>
            <w:r w:rsidRPr="00DA54DA">
              <w:rPr>
                <w:rFonts w:cs="Arial"/>
                <w:sz w:val="22"/>
                <w:szCs w:val="22"/>
              </w:rPr>
              <w:t xml:space="preserve">se:  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52ABD9C6" w14:textId="0890528D" w:rsidR="00652931" w:rsidRPr="00DA54DA" w:rsidRDefault="00652931" w:rsidP="00672CC9">
            <w:pPr>
              <w:tabs>
                <w:tab w:val="left" w:pos="5631"/>
              </w:tabs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Greenfield</w:t>
            </w:r>
            <w:r w:rsidR="00DA54DA">
              <w:rPr>
                <w:rFonts w:cs="Arial"/>
                <w:sz w:val="22"/>
                <w:szCs w:val="22"/>
              </w:rPr>
              <w:t xml:space="preserve">: </w:t>
            </w:r>
            <w:r w:rsidRPr="00DA54DA">
              <w:rPr>
                <w:rFonts w:cs="Arial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sz w:val="22"/>
                  <w:szCs w:val="22"/>
                </w:rPr>
                <w:id w:val="-109370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rFonts w:cs="Arial"/>
                <w:sz w:val="22"/>
                <w:szCs w:val="22"/>
              </w:rPr>
              <w:t xml:space="preserve">  </w:t>
            </w:r>
            <w:r w:rsidR="00E9297E" w:rsidRPr="00DA54DA">
              <w:rPr>
                <w:rFonts w:cs="Arial"/>
                <w:sz w:val="22"/>
                <w:szCs w:val="22"/>
              </w:rPr>
              <w:t xml:space="preserve"> </w:t>
            </w:r>
            <w:r w:rsidR="00DA54DA">
              <w:rPr>
                <w:rFonts w:cs="Arial"/>
                <w:sz w:val="22"/>
                <w:szCs w:val="22"/>
              </w:rPr>
              <w:t xml:space="preserve">   </w:t>
            </w:r>
            <w:r w:rsidRPr="00DA54DA">
              <w:rPr>
                <w:rFonts w:cs="Arial"/>
                <w:sz w:val="22"/>
                <w:szCs w:val="22"/>
              </w:rPr>
              <w:t>Previously developed</w:t>
            </w:r>
            <w:r w:rsidR="00DA54DA">
              <w:rPr>
                <w:rFonts w:cs="Arial"/>
                <w:sz w:val="22"/>
                <w:szCs w:val="22"/>
              </w:rPr>
              <w:t>:</w:t>
            </w:r>
            <w:r w:rsidR="00631077" w:rsidRPr="00DA54DA">
              <w:rPr>
                <w:rFonts w:cs="Arial"/>
                <w:sz w:val="22"/>
                <w:szCs w:val="22"/>
              </w:rPr>
              <w:t xml:space="preserve"> </w:t>
            </w:r>
            <w:r w:rsidRPr="00DA54DA">
              <w:rPr>
                <w:rFonts w:cs="Arial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sz w:val="22"/>
                  <w:szCs w:val="22"/>
                </w:rPr>
                <w:id w:val="-583838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rFonts w:cs="Arial"/>
                <w:sz w:val="22"/>
                <w:szCs w:val="22"/>
              </w:rPr>
              <w:t xml:space="preserve"> </w:t>
            </w:r>
            <w:r w:rsidR="00E9297E" w:rsidRPr="00DA54DA">
              <w:rPr>
                <w:rFonts w:cs="Arial"/>
                <w:sz w:val="22"/>
                <w:szCs w:val="22"/>
              </w:rPr>
              <w:t xml:space="preserve">  </w:t>
            </w:r>
            <w:r w:rsidR="00DA54DA">
              <w:rPr>
                <w:rFonts w:cs="Arial"/>
                <w:sz w:val="22"/>
                <w:szCs w:val="22"/>
              </w:rPr>
              <w:t xml:space="preserve">   </w:t>
            </w:r>
            <w:r w:rsidR="00BA770F" w:rsidRPr="00DA54DA">
              <w:rPr>
                <w:rFonts w:cs="Arial"/>
                <w:sz w:val="22"/>
                <w:szCs w:val="22"/>
              </w:rPr>
              <w:t>C</w:t>
            </w:r>
            <w:r w:rsidRPr="00DA54DA">
              <w:rPr>
                <w:rFonts w:cs="Arial"/>
                <w:sz w:val="22"/>
                <w:szCs w:val="22"/>
              </w:rPr>
              <w:t xml:space="preserve">ombination of both: </w:t>
            </w:r>
            <w:sdt>
              <w:sdtPr>
                <w:rPr>
                  <w:rFonts w:cs="Arial"/>
                  <w:sz w:val="22"/>
                  <w:szCs w:val="22"/>
                </w:rPr>
                <w:id w:val="2699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355A9A06" w14:textId="77777777" w:rsidR="00360390" w:rsidRPr="006479A2" w:rsidRDefault="00360390" w:rsidP="003D38FA"/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2410"/>
        <w:gridCol w:w="709"/>
        <w:gridCol w:w="2551"/>
        <w:gridCol w:w="1843"/>
      </w:tblGrid>
      <w:tr w:rsidR="008B643A" w14:paraId="2F1D897F" w14:textId="77777777" w:rsidTr="00D3661F">
        <w:trPr>
          <w:trHeight w:val="340"/>
        </w:trPr>
        <w:tc>
          <w:tcPr>
            <w:tcW w:w="10343" w:type="dxa"/>
            <w:gridSpan w:val="5"/>
            <w:shd w:val="clear" w:color="auto" w:fill="2C5A77"/>
            <w:tcMar>
              <w:top w:w="57" w:type="dxa"/>
              <w:bottom w:w="57" w:type="dxa"/>
            </w:tcMar>
            <w:vAlign w:val="center"/>
          </w:tcPr>
          <w:p w14:paraId="5FF0ACAE" w14:textId="71DBC51A" w:rsidR="008B643A" w:rsidRPr="00DA54DA" w:rsidRDefault="00DA54DA" w:rsidP="00DA54DA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Section 3: Development Proposal</w:t>
            </w:r>
          </w:p>
        </w:tc>
      </w:tr>
      <w:tr w:rsidR="008B643A" w14:paraId="3D88EC88" w14:textId="77777777" w:rsidTr="00055634">
        <w:trPr>
          <w:trHeight w:val="851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19D18A8" w14:textId="47DB0FF3" w:rsidR="008B643A" w:rsidRPr="00DA54DA" w:rsidRDefault="00650EF6" w:rsidP="00211A92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</w:t>
            </w:r>
            <w:r w:rsidRPr="00DA54DA">
              <w:rPr>
                <w:rFonts w:cs="Arial"/>
                <w:sz w:val="22"/>
                <w:szCs w:val="22"/>
              </w:rPr>
              <w:t>escription</w:t>
            </w:r>
            <w:r w:rsidR="008B643A" w:rsidRPr="00DA54DA">
              <w:rPr>
                <w:rFonts w:cs="Arial"/>
                <w:sz w:val="22"/>
                <w:szCs w:val="22"/>
              </w:rPr>
              <w:t xml:space="preserve"> of the proposed development:</w:t>
            </w:r>
          </w:p>
        </w:tc>
        <w:tc>
          <w:tcPr>
            <w:tcW w:w="7513" w:type="dxa"/>
            <w:gridSpan w:val="4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rFonts w:cs="Arial"/>
                <w:sz w:val="22"/>
                <w:szCs w:val="22"/>
              </w:rPr>
              <w:id w:val="-202477678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02C79417" w14:textId="1A931F70" w:rsidR="00096C81" w:rsidRPr="00DA54DA" w:rsidRDefault="00BA770F" w:rsidP="00211A92">
                <w:pPr>
                  <w:rPr>
                    <w:rFonts w:cs="Arial"/>
                    <w:sz w:val="22"/>
                    <w:szCs w:val="22"/>
                  </w:rPr>
                </w:pPr>
                <w:r w:rsidRPr="00DA54DA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8D45F4" w14:paraId="3DF7143A" w14:textId="77777777" w:rsidTr="00650EF6">
        <w:trPr>
          <w:trHeight w:val="340"/>
        </w:trPr>
        <w:tc>
          <w:tcPr>
            <w:tcW w:w="2830" w:type="dxa"/>
            <w:vMerge w:val="restart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C4CFAAE" w14:textId="77777777" w:rsidR="008D45F4" w:rsidRPr="00DA54DA" w:rsidRDefault="008D45F4" w:rsidP="008B643A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Type of development</w:t>
            </w:r>
          </w:p>
          <w:p w14:paraId="0F1CFC89" w14:textId="60379849" w:rsidR="008D45F4" w:rsidRPr="00DA54DA" w:rsidRDefault="008D45F4" w:rsidP="008B643A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 xml:space="preserve">(Tick </w:t>
            </w:r>
            <w:r w:rsidRPr="00650EF6">
              <w:rPr>
                <w:rFonts w:cs="Arial"/>
                <w:b/>
                <w:bCs/>
                <w:sz w:val="22"/>
                <w:szCs w:val="22"/>
                <w:u w:val="single"/>
              </w:rPr>
              <w:t>ALL</w:t>
            </w:r>
            <w:r w:rsidRPr="00DA54DA">
              <w:rPr>
                <w:rFonts w:cs="Arial"/>
                <w:sz w:val="22"/>
                <w:szCs w:val="22"/>
              </w:rPr>
              <w:t xml:space="preserve"> that apply):</w:t>
            </w:r>
          </w:p>
        </w:tc>
        <w:tc>
          <w:tcPr>
            <w:tcW w:w="241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8326C7D" w14:textId="71B973FE" w:rsidR="008D45F4" w:rsidRPr="00DA54DA" w:rsidRDefault="008D45F4" w:rsidP="008B643A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 xml:space="preserve">Residential </w:t>
            </w:r>
          </w:p>
        </w:tc>
        <w:tc>
          <w:tcPr>
            <w:tcW w:w="709" w:type="dxa"/>
            <w:tcMar>
              <w:top w:w="28" w:type="dxa"/>
              <w:bottom w:w="28" w:type="dxa"/>
            </w:tcMar>
          </w:tcPr>
          <w:p w14:paraId="3516FDDE" w14:textId="6511AB0A" w:rsidR="008D45F4" w:rsidRPr="00DA54DA" w:rsidRDefault="00B13ED9" w:rsidP="00067F30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246998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5F4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551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E359791" w14:textId="6DF5F716" w:rsidR="008D45F4" w:rsidRPr="00DA54DA" w:rsidRDefault="008D45F4" w:rsidP="008B643A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Number of units:</w:t>
            </w:r>
          </w:p>
        </w:tc>
        <w:tc>
          <w:tcPr>
            <w:tcW w:w="1843" w:type="dxa"/>
            <w:tcMar>
              <w:top w:w="28" w:type="dxa"/>
              <w:bottom w:w="28" w:type="dxa"/>
            </w:tcMar>
          </w:tcPr>
          <w:p w14:paraId="27AD49DB" w14:textId="31EB7E87" w:rsidR="008D45F4" w:rsidRPr="00DA54DA" w:rsidRDefault="00E01170" w:rsidP="00E01170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     </w:t>
            </w:r>
            <w:r w:rsidR="008D45F4"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0" w:name="Text1"/>
            <w:r w:rsidR="008D45F4"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="008D45F4" w:rsidRPr="00DA54DA">
              <w:rPr>
                <w:rFonts w:cs="Arial"/>
                <w:sz w:val="22"/>
                <w:szCs w:val="22"/>
              </w:rPr>
            </w:r>
            <w:r w:rsidR="008D45F4" w:rsidRPr="00DA54DA">
              <w:rPr>
                <w:rFonts w:cs="Arial"/>
                <w:sz w:val="22"/>
                <w:szCs w:val="22"/>
              </w:rPr>
              <w:fldChar w:fldCharType="separate"/>
            </w:r>
            <w:r w:rsidR="008D45F4"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="008D45F4"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="008D45F4"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="008D45F4"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="008D45F4"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="008D45F4" w:rsidRPr="00DA54DA">
              <w:rPr>
                <w:rFonts w:cs="Arial"/>
                <w:sz w:val="22"/>
                <w:szCs w:val="22"/>
              </w:rPr>
              <w:fldChar w:fldCharType="end"/>
            </w:r>
            <w:bookmarkEnd w:id="0"/>
            <w:r>
              <w:rPr>
                <w:rFonts w:cs="Arial"/>
                <w:sz w:val="22"/>
                <w:szCs w:val="22"/>
              </w:rPr>
              <w:t xml:space="preserve"> </w:t>
            </w:r>
          </w:p>
        </w:tc>
      </w:tr>
      <w:tr w:rsidR="008D45F4" w14:paraId="78DC1D12" w14:textId="77777777" w:rsidTr="00650EF6">
        <w:trPr>
          <w:trHeight w:val="340"/>
        </w:trPr>
        <w:tc>
          <w:tcPr>
            <w:tcW w:w="2830" w:type="dxa"/>
            <w:vMerge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4C0F8C1" w14:textId="77777777" w:rsidR="008D45F4" w:rsidRPr="00DA54DA" w:rsidRDefault="008D45F4" w:rsidP="00067F30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A13E6B9" w14:textId="6D6F79CE" w:rsidR="008D45F4" w:rsidRPr="00DA54DA" w:rsidRDefault="008D45F4" w:rsidP="00067F30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Retail and Leisur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3886FC2F" w14:textId="395BDA58" w:rsidR="008D45F4" w:rsidRPr="00DA54DA" w:rsidRDefault="00B13ED9" w:rsidP="00067F30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102840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5F4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D855AA9" w14:textId="5E094646" w:rsidR="008D45F4" w:rsidRPr="00DA54DA" w:rsidRDefault="00650EF6" w:rsidP="00067F30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Gross Floor Area</w:t>
            </w:r>
            <w:r w:rsidR="00E01170">
              <w:rPr>
                <w:rFonts w:cs="Arial"/>
                <w:sz w:val="22"/>
                <w:szCs w:val="22"/>
              </w:rPr>
              <w:t>: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6FF3D916" w14:textId="6B0FAFC1" w:rsidR="008D45F4" w:rsidRPr="00DA54DA" w:rsidRDefault="008D45F4" w:rsidP="00067F30">
            <w:pPr>
              <w:jc w:val="center"/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DA54DA">
              <w:rPr>
                <w:rFonts w:cs="Arial"/>
                <w:sz w:val="22"/>
                <w:szCs w:val="22"/>
              </w:rPr>
            </w:r>
            <w:r w:rsidRPr="00DA54DA">
              <w:rPr>
                <w:rFonts w:cs="Arial"/>
                <w:sz w:val="22"/>
                <w:szCs w:val="22"/>
              </w:rPr>
              <w:fldChar w:fldCharType="separate"/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sz w:val="22"/>
                <w:szCs w:val="22"/>
              </w:rPr>
              <w:fldChar w:fldCharType="end"/>
            </w:r>
            <w:r w:rsidR="00E01170">
              <w:rPr>
                <w:rFonts w:cs="Arial"/>
                <w:sz w:val="22"/>
                <w:szCs w:val="22"/>
              </w:rPr>
              <w:t xml:space="preserve"> </w:t>
            </w:r>
            <w:r w:rsidR="00E01170" w:rsidRPr="00DA54DA">
              <w:rPr>
                <w:rFonts w:cs="Arial"/>
                <w:sz w:val="22"/>
                <w:szCs w:val="22"/>
              </w:rPr>
              <w:t>m</w:t>
            </w:r>
            <w:r w:rsidR="00E01170" w:rsidRPr="00DA54DA">
              <w:rPr>
                <w:rFonts w:cs="Arial"/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8D45F4" w14:paraId="0A71884A" w14:textId="77777777" w:rsidTr="00650EF6">
        <w:trPr>
          <w:trHeight w:val="340"/>
        </w:trPr>
        <w:tc>
          <w:tcPr>
            <w:tcW w:w="2830" w:type="dxa"/>
            <w:vMerge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4C1B19A" w14:textId="77777777" w:rsidR="008D45F4" w:rsidRPr="00DA54DA" w:rsidRDefault="008D45F4" w:rsidP="00067F30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5C72833" w14:textId="1393C960" w:rsidR="008D45F4" w:rsidRPr="00DA54DA" w:rsidRDefault="008D45F4" w:rsidP="00067F30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Employment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245E22C4" w14:textId="338F1FF0" w:rsidR="008D45F4" w:rsidRPr="00DA54DA" w:rsidRDefault="00B13ED9" w:rsidP="00067F30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318582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5F4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A6884CE" w14:textId="339FF7D9" w:rsidR="008D45F4" w:rsidRPr="00DA54DA" w:rsidRDefault="00650EF6" w:rsidP="00067F30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Gross Floor Area</w:t>
            </w:r>
            <w:r w:rsidR="00E01170">
              <w:rPr>
                <w:rFonts w:cs="Arial"/>
                <w:sz w:val="22"/>
                <w:szCs w:val="22"/>
              </w:rPr>
              <w:t>: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26BBB73E" w14:textId="64DF6F31" w:rsidR="008D45F4" w:rsidRPr="00DA54DA" w:rsidRDefault="008D45F4" w:rsidP="00067F30">
            <w:pPr>
              <w:jc w:val="center"/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DA54DA">
              <w:rPr>
                <w:rFonts w:cs="Arial"/>
                <w:sz w:val="22"/>
                <w:szCs w:val="22"/>
              </w:rPr>
            </w:r>
            <w:r w:rsidRPr="00DA54DA">
              <w:rPr>
                <w:rFonts w:cs="Arial"/>
                <w:sz w:val="22"/>
                <w:szCs w:val="22"/>
              </w:rPr>
              <w:fldChar w:fldCharType="separate"/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sz w:val="22"/>
                <w:szCs w:val="22"/>
              </w:rPr>
              <w:fldChar w:fldCharType="end"/>
            </w:r>
            <w:r w:rsidR="00E01170">
              <w:rPr>
                <w:rFonts w:cs="Arial"/>
                <w:sz w:val="22"/>
                <w:szCs w:val="22"/>
              </w:rPr>
              <w:t xml:space="preserve"> </w:t>
            </w:r>
            <w:r w:rsidR="00E01170" w:rsidRPr="00DA54DA">
              <w:rPr>
                <w:rFonts w:cs="Arial"/>
                <w:sz w:val="22"/>
                <w:szCs w:val="22"/>
              </w:rPr>
              <w:t>m</w:t>
            </w:r>
            <w:r w:rsidR="00E01170" w:rsidRPr="00DA54DA">
              <w:rPr>
                <w:rFonts w:cs="Arial"/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8D45F4" w14:paraId="3A5954F5" w14:textId="77777777" w:rsidTr="00650EF6">
        <w:trPr>
          <w:trHeight w:val="340"/>
        </w:trPr>
        <w:tc>
          <w:tcPr>
            <w:tcW w:w="2830" w:type="dxa"/>
            <w:vMerge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ACFBB5A" w14:textId="77777777" w:rsidR="008D45F4" w:rsidRPr="00DA54DA" w:rsidRDefault="008D45F4" w:rsidP="00067F30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F1F893B" w14:textId="27A13188" w:rsidR="008D45F4" w:rsidRPr="00DA54DA" w:rsidRDefault="008D45F4" w:rsidP="00067F30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Storag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36D04801" w14:textId="060FCDC6" w:rsidR="008D45F4" w:rsidRPr="00DA54DA" w:rsidRDefault="00B13ED9" w:rsidP="00067F30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1780638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5F4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FA710CA" w14:textId="04DD1D93" w:rsidR="008D45F4" w:rsidRPr="00DA54DA" w:rsidRDefault="00650EF6" w:rsidP="00067F30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Gross Floor Area</w:t>
            </w:r>
            <w:r w:rsidR="00E01170">
              <w:rPr>
                <w:rFonts w:cs="Arial"/>
                <w:sz w:val="22"/>
                <w:szCs w:val="22"/>
              </w:rPr>
              <w:t>: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45827F45" w14:textId="6BCEA5FA" w:rsidR="008D45F4" w:rsidRPr="00DA54DA" w:rsidRDefault="008D45F4" w:rsidP="00067F30">
            <w:pPr>
              <w:jc w:val="center"/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DA54DA">
              <w:rPr>
                <w:rFonts w:cs="Arial"/>
                <w:sz w:val="22"/>
                <w:szCs w:val="22"/>
              </w:rPr>
            </w:r>
            <w:r w:rsidRPr="00DA54DA">
              <w:rPr>
                <w:rFonts w:cs="Arial"/>
                <w:sz w:val="22"/>
                <w:szCs w:val="22"/>
              </w:rPr>
              <w:fldChar w:fldCharType="separate"/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sz w:val="22"/>
                <w:szCs w:val="22"/>
              </w:rPr>
              <w:fldChar w:fldCharType="end"/>
            </w:r>
            <w:r w:rsidR="00E01170">
              <w:rPr>
                <w:rFonts w:cs="Arial"/>
                <w:sz w:val="22"/>
                <w:szCs w:val="22"/>
              </w:rPr>
              <w:t xml:space="preserve"> </w:t>
            </w:r>
            <w:r w:rsidR="00E01170" w:rsidRPr="00DA54DA">
              <w:rPr>
                <w:rFonts w:cs="Arial"/>
                <w:sz w:val="22"/>
                <w:szCs w:val="22"/>
              </w:rPr>
              <w:t>m</w:t>
            </w:r>
            <w:r w:rsidR="00E01170" w:rsidRPr="00DA54DA">
              <w:rPr>
                <w:rFonts w:cs="Arial"/>
                <w:b/>
                <w:sz w:val="22"/>
                <w:szCs w:val="22"/>
                <w:vertAlign w:val="superscript"/>
              </w:rPr>
              <w:t>2</w:t>
            </w:r>
          </w:p>
        </w:tc>
      </w:tr>
      <w:tr w:rsidR="00897693" w14:paraId="2E79E3F0" w14:textId="77777777" w:rsidTr="00650EF6">
        <w:trPr>
          <w:trHeight w:val="340"/>
        </w:trPr>
        <w:tc>
          <w:tcPr>
            <w:tcW w:w="2830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7C60568" w14:textId="77777777" w:rsidR="00897693" w:rsidRPr="00DA54DA" w:rsidRDefault="00897693" w:rsidP="008D45F4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2CA60B2" w14:textId="308F1812" w:rsidR="00897693" w:rsidRPr="00DA54DA" w:rsidRDefault="00897693" w:rsidP="008D45F4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Other (please specify)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28EC2E29" w14:textId="0BDF477A" w:rsidR="00897693" w:rsidRPr="00DA54DA" w:rsidRDefault="00B13ED9" w:rsidP="008D45F4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121962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7693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394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0F864E63" w14:textId="642486ED" w:rsidR="00897693" w:rsidRPr="00DA54DA" w:rsidRDefault="00897693" w:rsidP="00897693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DA54DA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DA54DA">
              <w:rPr>
                <w:rFonts w:cs="Arial"/>
                <w:sz w:val="22"/>
                <w:szCs w:val="22"/>
              </w:rPr>
            </w:r>
            <w:r w:rsidRPr="00DA54DA">
              <w:rPr>
                <w:rFonts w:cs="Arial"/>
                <w:sz w:val="22"/>
                <w:szCs w:val="22"/>
              </w:rPr>
              <w:fldChar w:fldCharType="separate"/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noProof/>
                <w:sz w:val="22"/>
                <w:szCs w:val="22"/>
              </w:rPr>
              <w:t> </w:t>
            </w:r>
            <w:r w:rsidRPr="00DA54DA"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8D45F4" w:rsidRPr="003D38FA" w14:paraId="1B03B398" w14:textId="77777777" w:rsidTr="009E3717">
        <w:tc>
          <w:tcPr>
            <w:tcW w:w="1034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2AF4F1" w14:textId="257AA9B6" w:rsidR="008D45F4" w:rsidRPr="00DA54DA" w:rsidRDefault="008D45F4" w:rsidP="008D45F4">
            <w:pPr>
              <w:rPr>
                <w:rFonts w:eastAsia="MS Gothic" w:cs="Arial"/>
                <w:sz w:val="10"/>
                <w:szCs w:val="10"/>
              </w:rPr>
            </w:pPr>
          </w:p>
        </w:tc>
      </w:tr>
      <w:tr w:rsidR="008D45F4" w:rsidRPr="003D38FA" w14:paraId="1057D204" w14:textId="77777777" w:rsidTr="00055634">
        <w:trPr>
          <w:trHeight w:val="340"/>
        </w:trPr>
        <w:tc>
          <w:tcPr>
            <w:tcW w:w="2830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12A0229" w14:textId="340A5720" w:rsidR="008D45F4" w:rsidRPr="00DA54DA" w:rsidRDefault="008D45F4" w:rsidP="008D45F4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Is your development:</w:t>
            </w:r>
          </w:p>
        </w:tc>
        <w:tc>
          <w:tcPr>
            <w:tcW w:w="7513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  <w:tcMar>
              <w:top w:w="28" w:type="dxa"/>
              <w:bottom w:w="28" w:type="dxa"/>
            </w:tcMar>
          </w:tcPr>
          <w:p w14:paraId="3C4A7ADA" w14:textId="18E1455F" w:rsidR="008D45F4" w:rsidRPr="00DA54DA" w:rsidRDefault="008D45F4" w:rsidP="008D45F4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Standalone</w:t>
            </w:r>
            <w:r w:rsidR="00E01170">
              <w:rPr>
                <w:rFonts w:cs="Arial"/>
                <w:sz w:val="22"/>
                <w:szCs w:val="22"/>
              </w:rPr>
              <w:t xml:space="preserve"> development</w:t>
            </w:r>
            <w:r w:rsidRPr="00DA54DA">
              <w:rPr>
                <w:rFonts w:cs="Arial"/>
                <w:sz w:val="22"/>
                <w:szCs w:val="22"/>
              </w:rPr>
              <w:t xml:space="preserve">: </w:t>
            </w:r>
            <w:sdt>
              <w:sdtPr>
                <w:rPr>
                  <w:rFonts w:cs="Arial"/>
                  <w:sz w:val="22"/>
                  <w:szCs w:val="22"/>
                </w:rPr>
                <w:id w:val="-753195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rFonts w:cs="Arial"/>
                <w:sz w:val="22"/>
                <w:szCs w:val="22"/>
              </w:rPr>
              <w:t xml:space="preserve">     Phased</w:t>
            </w:r>
            <w:r w:rsidR="00E01170">
              <w:rPr>
                <w:rFonts w:cs="Arial"/>
                <w:sz w:val="22"/>
                <w:szCs w:val="22"/>
              </w:rPr>
              <w:t xml:space="preserve"> development</w:t>
            </w:r>
            <w:r w:rsidRPr="00DA54DA">
              <w:rPr>
                <w:rFonts w:cs="Arial"/>
                <w:sz w:val="22"/>
                <w:szCs w:val="22"/>
              </w:rPr>
              <w:t xml:space="preserve">: </w:t>
            </w:r>
            <w:sdt>
              <w:sdtPr>
                <w:rPr>
                  <w:rFonts w:cs="Arial"/>
                  <w:sz w:val="22"/>
                  <w:szCs w:val="22"/>
                </w:rPr>
                <w:id w:val="-1199246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rFonts w:cs="Arial"/>
                <w:sz w:val="22"/>
                <w:szCs w:val="22"/>
              </w:rPr>
              <w:t xml:space="preserve">     </w:t>
            </w:r>
            <w:r w:rsidR="00E01170">
              <w:rPr>
                <w:rFonts w:cs="Arial"/>
                <w:sz w:val="22"/>
                <w:szCs w:val="22"/>
              </w:rPr>
              <w:t xml:space="preserve"> Not sure</w:t>
            </w:r>
            <w:r w:rsidRPr="00DA54DA">
              <w:rPr>
                <w:rFonts w:cs="Arial"/>
                <w:sz w:val="22"/>
                <w:szCs w:val="22"/>
              </w:rPr>
              <w:t xml:space="preserve">: </w:t>
            </w:r>
            <w:sdt>
              <w:sdtPr>
                <w:rPr>
                  <w:rFonts w:cs="Arial"/>
                  <w:sz w:val="22"/>
                  <w:szCs w:val="22"/>
                </w:rPr>
                <w:id w:val="2114011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rFonts w:cs="Arial"/>
                <w:sz w:val="22"/>
                <w:szCs w:val="22"/>
              </w:rPr>
              <w:t xml:space="preserve"> </w:t>
            </w:r>
          </w:p>
        </w:tc>
      </w:tr>
    </w:tbl>
    <w:p w14:paraId="7EF3B6B5" w14:textId="77777777" w:rsidR="00DA54DA" w:rsidRDefault="00DA54DA">
      <w:pPr>
        <w:spacing w:after="160" w:line="259" w:lineRule="auto"/>
        <w:rPr>
          <w:sz w:val="20"/>
          <w:szCs w:val="16"/>
        </w:rPr>
      </w:pPr>
      <w:r>
        <w:rPr>
          <w:sz w:val="20"/>
          <w:szCs w:val="16"/>
        </w:rPr>
        <w:br w:type="page"/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567"/>
        <w:gridCol w:w="2835"/>
        <w:gridCol w:w="567"/>
        <w:gridCol w:w="2410"/>
        <w:gridCol w:w="1134"/>
      </w:tblGrid>
      <w:tr w:rsidR="009E3717" w:rsidRPr="00D57BBC" w14:paraId="358293E2" w14:textId="77777777" w:rsidTr="00E505C8">
        <w:trPr>
          <w:trHeight w:val="340"/>
        </w:trPr>
        <w:tc>
          <w:tcPr>
            <w:tcW w:w="10343" w:type="dxa"/>
            <w:gridSpan w:val="6"/>
            <w:tcBorders>
              <w:top w:val="single" w:sz="4" w:space="0" w:color="auto"/>
            </w:tcBorders>
            <w:shd w:val="clear" w:color="auto" w:fill="2C5A77"/>
            <w:tcMar>
              <w:top w:w="57" w:type="dxa"/>
              <w:bottom w:w="57" w:type="dxa"/>
            </w:tcMar>
            <w:vAlign w:val="center"/>
          </w:tcPr>
          <w:p w14:paraId="76AF1341" w14:textId="5136B6CF" w:rsidR="009E3717" w:rsidRPr="00DA54DA" w:rsidRDefault="009E3717" w:rsidP="00DA54DA">
            <w:pPr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r w:rsidRPr="00DA54DA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br w:type="page"/>
            </w:r>
            <w:r w:rsidR="00DA54DA" w:rsidRPr="00DA54DA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Section 4</w:t>
            </w:r>
            <w:r w:rsidR="00DA54DA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:</w:t>
            </w:r>
            <w:r w:rsidR="00DA54DA" w:rsidRPr="00DA54DA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 xml:space="preserve"> Planning Application</w:t>
            </w:r>
            <w:r w:rsidR="00E01170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(s)</w:t>
            </w:r>
          </w:p>
        </w:tc>
      </w:tr>
      <w:tr w:rsidR="009E3717" w:rsidRPr="00DA54DA" w14:paraId="7FDEA68C" w14:textId="77777777" w:rsidTr="00650EF6">
        <w:trPr>
          <w:trHeight w:val="340"/>
        </w:trPr>
        <w:tc>
          <w:tcPr>
            <w:tcW w:w="10343" w:type="dxa"/>
            <w:gridSpan w:val="6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D7014E6" w14:textId="089C9B4B" w:rsidR="009E3717" w:rsidRPr="00DA54DA" w:rsidRDefault="009E3717" w:rsidP="00811D36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What type of planning application will you</w:t>
            </w:r>
            <w:r w:rsidR="00E01170">
              <w:rPr>
                <w:rFonts w:cs="Arial"/>
                <w:sz w:val="22"/>
                <w:szCs w:val="22"/>
              </w:rPr>
              <w:t xml:space="preserve"> </w:t>
            </w:r>
            <w:r w:rsidRPr="00DA54DA">
              <w:rPr>
                <w:rFonts w:cs="Arial"/>
                <w:sz w:val="22"/>
                <w:szCs w:val="22"/>
              </w:rPr>
              <w:t>be applying for?</w:t>
            </w:r>
          </w:p>
        </w:tc>
      </w:tr>
      <w:tr w:rsidR="009E3717" w:rsidRPr="00DA54DA" w14:paraId="54388BFD" w14:textId="77777777" w:rsidTr="00650EF6">
        <w:trPr>
          <w:trHeight w:val="340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1BA857C0" w14:textId="77777777" w:rsidR="009E3717" w:rsidRPr="00DA54DA" w:rsidRDefault="009E3717" w:rsidP="00811D36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Outline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243B2337" w14:textId="77777777" w:rsidR="009E3717" w:rsidRPr="00DA54DA" w:rsidRDefault="00B13ED9" w:rsidP="00811D36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579516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BC2ACE1" w14:textId="77777777" w:rsidR="009E3717" w:rsidRPr="00DA54DA" w:rsidRDefault="009E3717" w:rsidP="00811D36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Full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66EFA8C" w14:textId="77777777" w:rsidR="009E3717" w:rsidRPr="00DA54DA" w:rsidRDefault="00B13ED9" w:rsidP="00811D36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1139955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A8E994A" w14:textId="77777777" w:rsidR="009E3717" w:rsidRPr="00DA54DA" w:rsidRDefault="009E3717" w:rsidP="00811D36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Hybrid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3B9B69D9" w14:textId="77777777" w:rsidR="009E3717" w:rsidRPr="00DA54DA" w:rsidRDefault="00B13ED9" w:rsidP="00811D36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163863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E3717" w:rsidRPr="00DA54DA" w14:paraId="210108FB" w14:textId="77777777" w:rsidTr="00650EF6">
        <w:trPr>
          <w:trHeight w:val="340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185F40CE" w14:textId="77777777" w:rsidR="009E3717" w:rsidRPr="00DA54DA" w:rsidRDefault="009E3717" w:rsidP="00811D36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Reserved Matters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1945D4C9" w14:textId="77777777" w:rsidR="009E3717" w:rsidRPr="00DA54DA" w:rsidRDefault="00B13ED9" w:rsidP="00811D36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667245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700F478" w14:textId="77777777" w:rsidR="009E3717" w:rsidRPr="00DA54DA" w:rsidRDefault="009E3717" w:rsidP="00811D36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Discharge of conditio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6AAF6413" w14:textId="77777777" w:rsidR="009E3717" w:rsidRPr="00DA54DA" w:rsidRDefault="00B13ED9" w:rsidP="00811D36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405841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59F2DDA" w14:textId="49356E5A" w:rsidR="009E3717" w:rsidRPr="00DA54DA" w:rsidRDefault="00E01170" w:rsidP="00811D36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t sur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26AEF530" w14:textId="77777777" w:rsidR="009E3717" w:rsidRPr="00DA54DA" w:rsidRDefault="00B13ED9" w:rsidP="00811D36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1231842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3717"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07040C" w:rsidRPr="00DA54DA" w14:paraId="5629A783" w14:textId="77777777" w:rsidTr="00650EF6">
        <w:tc>
          <w:tcPr>
            <w:tcW w:w="1034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2F4D8B1" w14:textId="77777777" w:rsidR="0007040C" w:rsidRPr="00E01170" w:rsidRDefault="0007040C" w:rsidP="00811D36">
            <w:pPr>
              <w:jc w:val="center"/>
              <w:rPr>
                <w:rFonts w:cs="Arial"/>
                <w:sz w:val="8"/>
                <w:szCs w:val="8"/>
              </w:rPr>
            </w:pPr>
          </w:p>
        </w:tc>
      </w:tr>
      <w:tr w:rsidR="009E3717" w:rsidRPr="00DA54DA" w14:paraId="1E06F6DB" w14:textId="77777777" w:rsidTr="00E01170">
        <w:trPr>
          <w:trHeight w:val="340"/>
        </w:trPr>
        <w:tc>
          <w:tcPr>
            <w:tcW w:w="6232" w:type="dxa"/>
            <w:gridSpan w:val="3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E312811" w14:textId="77777777" w:rsidR="009E3717" w:rsidRPr="00DA54DA" w:rsidRDefault="009E3717" w:rsidP="00811D36">
            <w:pPr>
              <w:tabs>
                <w:tab w:val="left" w:pos="5631"/>
              </w:tabs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Has work on the development already started on site?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EDAE16E" w14:textId="487A97B3" w:rsidR="009E3717" w:rsidRPr="00DA54DA" w:rsidRDefault="009E3717" w:rsidP="00811D36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 xml:space="preserve">Yes: </w:t>
            </w:r>
            <w:sdt>
              <w:sdtPr>
                <w:rPr>
                  <w:rFonts w:cs="Arial"/>
                  <w:sz w:val="22"/>
                  <w:szCs w:val="22"/>
                </w:rPr>
                <w:id w:val="-186157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rFonts w:cs="Arial"/>
                <w:sz w:val="22"/>
                <w:szCs w:val="22"/>
              </w:rPr>
              <w:t xml:space="preserve"> </w:t>
            </w:r>
            <w:r w:rsidR="00E01170">
              <w:rPr>
                <w:rFonts w:cs="Arial"/>
                <w:sz w:val="22"/>
                <w:szCs w:val="22"/>
              </w:rPr>
              <w:t xml:space="preserve">  </w:t>
            </w:r>
            <w:r w:rsidRPr="00DA54DA">
              <w:rPr>
                <w:rFonts w:cs="Arial"/>
                <w:sz w:val="22"/>
                <w:szCs w:val="22"/>
              </w:rPr>
              <w:t xml:space="preserve"> No: </w:t>
            </w:r>
            <w:sdt>
              <w:sdtPr>
                <w:rPr>
                  <w:rFonts w:cs="Arial"/>
                  <w:sz w:val="22"/>
                  <w:szCs w:val="22"/>
                </w:rPr>
                <w:id w:val="-138649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rFonts w:cs="Arial"/>
                <w:sz w:val="22"/>
                <w:szCs w:val="22"/>
              </w:rPr>
              <w:t xml:space="preserve"> </w:t>
            </w:r>
            <w:r w:rsidR="00E01170">
              <w:rPr>
                <w:rFonts w:cs="Arial"/>
                <w:sz w:val="22"/>
                <w:szCs w:val="22"/>
              </w:rPr>
              <w:t xml:space="preserve">  </w:t>
            </w:r>
            <w:r w:rsidRPr="00DA54DA">
              <w:rPr>
                <w:rFonts w:cs="Arial"/>
                <w:sz w:val="22"/>
                <w:szCs w:val="22"/>
              </w:rPr>
              <w:t xml:space="preserve"> </w:t>
            </w:r>
            <w:r w:rsidR="00E01170">
              <w:rPr>
                <w:rFonts w:cs="Arial"/>
                <w:sz w:val="22"/>
                <w:szCs w:val="22"/>
              </w:rPr>
              <w:t>Not sure</w:t>
            </w:r>
            <w:r w:rsidRPr="00DA54DA">
              <w:rPr>
                <w:rFonts w:cs="Arial"/>
                <w:sz w:val="22"/>
                <w:szCs w:val="22"/>
              </w:rPr>
              <w:t xml:space="preserve">: </w:t>
            </w:r>
            <w:sdt>
              <w:sdtPr>
                <w:rPr>
                  <w:rFonts w:cs="Arial"/>
                  <w:sz w:val="22"/>
                  <w:szCs w:val="22"/>
                </w:rPr>
                <w:id w:val="747932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E3717" w:rsidRPr="00DA54DA" w14:paraId="7D9E5F9C" w14:textId="77777777" w:rsidTr="00E01170">
        <w:trPr>
          <w:trHeight w:val="340"/>
        </w:trPr>
        <w:tc>
          <w:tcPr>
            <w:tcW w:w="10343" w:type="dxa"/>
            <w:gridSpan w:val="6"/>
            <w:tcBorders>
              <w:bottom w:val="single" w:sz="4" w:space="0" w:color="auto"/>
            </w:tcBorders>
            <w:tcMar>
              <w:top w:w="57" w:type="dxa"/>
              <w:bottom w:w="28" w:type="dxa"/>
            </w:tcMar>
            <w:vAlign w:val="center"/>
          </w:tcPr>
          <w:p w14:paraId="0C38E463" w14:textId="4AA79A09" w:rsidR="009E3717" w:rsidRPr="00650EF6" w:rsidRDefault="009E3717" w:rsidP="00811D36">
            <w:pPr>
              <w:rPr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 xml:space="preserve">If yes, when did the work start: </w:t>
            </w:r>
            <w:sdt>
              <w:sdtPr>
                <w:rPr>
                  <w:sz w:val="22"/>
                  <w:szCs w:val="22"/>
                </w:rPr>
                <w:id w:val="1590045517"/>
                <w:placeholder>
                  <w:docPart w:val="C076A2F83CBA40849A9699E7D71B072E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650EF6" w:rsidRPr="00B95461"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to enter a date.</w:t>
                </w:r>
              </w:sdtContent>
            </w:sdt>
          </w:p>
        </w:tc>
      </w:tr>
    </w:tbl>
    <w:p w14:paraId="7CB20B0B" w14:textId="1A179F0F" w:rsidR="009E3717" w:rsidRPr="00E01170" w:rsidRDefault="009E3717" w:rsidP="003D38FA">
      <w:pPr>
        <w:rPr>
          <w:rFonts w:cs="Arial"/>
          <w:sz w:val="12"/>
          <w:szCs w:val="12"/>
        </w:rPr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6232"/>
        <w:gridCol w:w="4111"/>
      </w:tblGrid>
      <w:tr w:rsidR="002F4575" w:rsidRPr="00DA54DA" w14:paraId="00A723CB" w14:textId="77777777" w:rsidTr="00E01170">
        <w:trPr>
          <w:trHeight w:val="340"/>
        </w:trPr>
        <w:tc>
          <w:tcPr>
            <w:tcW w:w="6232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F51D90F" w14:textId="062E81C2" w:rsidR="002F4575" w:rsidRPr="00DA54DA" w:rsidRDefault="002F4575" w:rsidP="0000646A">
            <w:pPr>
              <w:tabs>
                <w:tab w:val="left" w:pos="5631"/>
              </w:tabs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>Have you applied for planning permission for the site?</w:t>
            </w:r>
          </w:p>
        </w:tc>
        <w:tc>
          <w:tcPr>
            <w:tcW w:w="4111" w:type="dxa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20122F8" w14:textId="3C0B2598" w:rsidR="002F4575" w:rsidRPr="00DA54DA" w:rsidRDefault="002F4575" w:rsidP="0000646A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 xml:space="preserve">Yes: </w:t>
            </w:r>
            <w:sdt>
              <w:sdtPr>
                <w:rPr>
                  <w:rFonts w:cs="Arial"/>
                  <w:sz w:val="22"/>
                  <w:szCs w:val="22"/>
                </w:rPr>
                <w:id w:val="64462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rFonts w:cs="Arial"/>
                <w:sz w:val="22"/>
                <w:szCs w:val="22"/>
              </w:rPr>
              <w:t xml:space="preserve">  </w:t>
            </w:r>
            <w:r w:rsidR="00E01170">
              <w:rPr>
                <w:rFonts w:cs="Arial"/>
                <w:sz w:val="22"/>
                <w:szCs w:val="22"/>
              </w:rPr>
              <w:t xml:space="preserve">  </w:t>
            </w:r>
            <w:r w:rsidRPr="00DA54DA">
              <w:rPr>
                <w:rFonts w:cs="Arial"/>
                <w:sz w:val="22"/>
                <w:szCs w:val="22"/>
              </w:rPr>
              <w:t xml:space="preserve">No: </w:t>
            </w:r>
            <w:sdt>
              <w:sdtPr>
                <w:rPr>
                  <w:rFonts w:cs="Arial"/>
                  <w:sz w:val="22"/>
                  <w:szCs w:val="22"/>
                </w:rPr>
                <w:id w:val="1793795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54DA">
              <w:rPr>
                <w:rFonts w:cs="Arial"/>
                <w:sz w:val="22"/>
                <w:szCs w:val="22"/>
              </w:rPr>
              <w:t xml:space="preserve">  </w:t>
            </w:r>
            <w:r w:rsidR="00E01170">
              <w:rPr>
                <w:rFonts w:cs="Arial"/>
                <w:sz w:val="22"/>
                <w:szCs w:val="22"/>
              </w:rPr>
              <w:t xml:space="preserve">  Not sure</w:t>
            </w:r>
            <w:r w:rsidRPr="00DA54DA">
              <w:rPr>
                <w:rFonts w:cs="Arial"/>
                <w:sz w:val="22"/>
                <w:szCs w:val="22"/>
              </w:rPr>
              <w:t xml:space="preserve">: </w:t>
            </w:r>
            <w:sdt>
              <w:sdtPr>
                <w:rPr>
                  <w:rFonts w:cs="Arial"/>
                  <w:sz w:val="22"/>
                  <w:szCs w:val="22"/>
                </w:rPr>
                <w:id w:val="-2142725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A54DA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2F4575" w:rsidRPr="00DA54DA" w14:paraId="6476DC5E" w14:textId="77777777" w:rsidTr="00DA5991">
        <w:trPr>
          <w:trHeight w:val="2041"/>
        </w:trPr>
        <w:tc>
          <w:tcPr>
            <w:tcW w:w="10343" w:type="dxa"/>
            <w:gridSpan w:val="2"/>
            <w:tcBorders>
              <w:bottom w:val="single" w:sz="4" w:space="0" w:color="auto"/>
            </w:tcBorders>
            <w:tcMar>
              <w:top w:w="57" w:type="dxa"/>
              <w:bottom w:w="28" w:type="dxa"/>
            </w:tcMar>
            <w:vAlign w:val="center"/>
          </w:tcPr>
          <w:p w14:paraId="529A59C3" w14:textId="44BEB84F" w:rsidR="00E505C8" w:rsidRDefault="002F4575" w:rsidP="0000646A">
            <w:pPr>
              <w:rPr>
                <w:rFonts w:cs="Arial"/>
                <w:sz w:val="22"/>
                <w:szCs w:val="22"/>
              </w:rPr>
            </w:pPr>
            <w:r w:rsidRPr="00DA54DA">
              <w:rPr>
                <w:rFonts w:cs="Arial"/>
                <w:sz w:val="22"/>
                <w:szCs w:val="22"/>
              </w:rPr>
              <w:t xml:space="preserve">If yes, </w:t>
            </w:r>
            <w:r w:rsidR="006479A2">
              <w:rPr>
                <w:rFonts w:cs="Arial"/>
                <w:sz w:val="22"/>
                <w:szCs w:val="22"/>
              </w:rPr>
              <w:t xml:space="preserve">please </w:t>
            </w:r>
            <w:r w:rsidR="00E505C8">
              <w:rPr>
                <w:rFonts w:cs="Arial"/>
                <w:sz w:val="22"/>
                <w:szCs w:val="22"/>
              </w:rPr>
              <w:t>give</w:t>
            </w:r>
            <w:r w:rsidR="00E01170">
              <w:rPr>
                <w:rFonts w:cs="Arial"/>
                <w:sz w:val="22"/>
                <w:szCs w:val="22"/>
              </w:rPr>
              <w:t xml:space="preserve"> details of any relevant planning history</w:t>
            </w:r>
            <w:r w:rsidR="00D3661F">
              <w:rPr>
                <w:rFonts w:cs="Arial"/>
                <w:sz w:val="22"/>
                <w:szCs w:val="22"/>
              </w:rPr>
              <w:t xml:space="preserve"> (</w:t>
            </w:r>
            <w:proofErr w:type="gramStart"/>
            <w:r w:rsidR="00D3661F">
              <w:rPr>
                <w:rFonts w:cs="Arial"/>
                <w:sz w:val="22"/>
                <w:szCs w:val="22"/>
              </w:rPr>
              <w:t>e.g.</w:t>
            </w:r>
            <w:proofErr w:type="gramEnd"/>
            <w:r w:rsidR="00D3661F">
              <w:rPr>
                <w:rFonts w:cs="Arial"/>
                <w:sz w:val="22"/>
                <w:szCs w:val="22"/>
              </w:rPr>
              <w:t xml:space="preserve"> references)</w:t>
            </w:r>
            <w:r w:rsidR="00E505C8">
              <w:rPr>
                <w:rFonts w:cs="Arial"/>
                <w:sz w:val="22"/>
                <w:szCs w:val="22"/>
              </w:rPr>
              <w:t xml:space="preserve"> relating to this development</w:t>
            </w:r>
            <w:r w:rsidRPr="00DA54DA">
              <w:rPr>
                <w:rFonts w:cs="Arial"/>
                <w:sz w:val="22"/>
                <w:szCs w:val="22"/>
              </w:rPr>
              <w:t>:</w:t>
            </w:r>
          </w:p>
          <w:p w14:paraId="2714CFDB" w14:textId="0672619D" w:rsidR="002F4575" w:rsidRPr="00DA54DA" w:rsidRDefault="00B13ED9" w:rsidP="0000646A">
            <w:pPr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1136922423"/>
                <w:placeholder>
                  <w:docPart w:val="810A3939974A400186FD94A2A3A30AAD"/>
                </w:placeholder>
                <w:showingPlcHdr/>
                <w:text/>
              </w:sdtPr>
              <w:sdtEndPr/>
              <w:sdtContent>
                <w:r w:rsidR="002F4575" w:rsidRPr="00DA54DA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</w:tbl>
    <w:p w14:paraId="55C10EF2" w14:textId="77777777" w:rsidR="002F4575" w:rsidRPr="006479A2" w:rsidRDefault="002F4575" w:rsidP="003D38FA">
      <w:pPr>
        <w:rPr>
          <w:szCs w:val="24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3539"/>
        <w:gridCol w:w="3119"/>
        <w:gridCol w:w="1984"/>
        <w:gridCol w:w="1701"/>
      </w:tblGrid>
      <w:tr w:rsidR="00CD742E" w:rsidRPr="00120E1F" w14:paraId="353773BE" w14:textId="77777777" w:rsidTr="00E505C8">
        <w:trPr>
          <w:trHeight w:val="340"/>
        </w:trPr>
        <w:tc>
          <w:tcPr>
            <w:tcW w:w="1034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2C5A77"/>
            <w:tcMar>
              <w:top w:w="57" w:type="dxa"/>
              <w:bottom w:w="57" w:type="dxa"/>
            </w:tcMar>
          </w:tcPr>
          <w:p w14:paraId="38C33E3D" w14:textId="63CB0DEB" w:rsidR="00CD742E" w:rsidRPr="006479A2" w:rsidRDefault="006479A2" w:rsidP="006479A2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6479A2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Section 5: Service Level</w:t>
            </w:r>
          </w:p>
        </w:tc>
      </w:tr>
      <w:tr w:rsidR="0005466F" w:rsidRPr="00120E1F" w14:paraId="3FB2D39A" w14:textId="77777777" w:rsidTr="00E505C8">
        <w:trPr>
          <w:trHeight w:val="340"/>
        </w:trPr>
        <w:tc>
          <w:tcPr>
            <w:tcW w:w="35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5BA949E" w14:textId="4F6484FA" w:rsidR="0005466F" w:rsidRPr="006479A2" w:rsidRDefault="000F37C3" w:rsidP="00664287">
            <w:pPr>
              <w:rPr>
                <w:rFonts w:cs="Arial"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 xml:space="preserve">Which package do you </w:t>
            </w:r>
            <w:proofErr w:type="gramStart"/>
            <w:r w:rsidRPr="006479A2">
              <w:rPr>
                <w:rFonts w:cs="Arial"/>
                <w:sz w:val="22"/>
                <w:szCs w:val="22"/>
              </w:rPr>
              <w:t>require</w:t>
            </w:r>
            <w:proofErr w:type="gramEnd"/>
            <w:r w:rsidR="0005466F" w:rsidRPr="006479A2">
              <w:rPr>
                <w:rFonts w:cs="Arial"/>
                <w:sz w:val="22"/>
                <w:szCs w:val="22"/>
              </w:rPr>
              <w:t>?</w:t>
            </w:r>
          </w:p>
        </w:tc>
        <w:tc>
          <w:tcPr>
            <w:tcW w:w="680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1D2F6E9A" w14:textId="72F51E32" w:rsidR="0005466F" w:rsidRPr="006479A2" w:rsidRDefault="000F37C3" w:rsidP="00664287">
            <w:pPr>
              <w:rPr>
                <w:rFonts w:cs="Arial"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>Essentials</w:t>
            </w:r>
            <w:r w:rsidR="00146301" w:rsidRPr="006479A2">
              <w:rPr>
                <w:rFonts w:cs="Arial"/>
                <w:sz w:val="22"/>
                <w:szCs w:val="22"/>
              </w:rPr>
              <w:t>:</w:t>
            </w:r>
            <w:r w:rsidR="0005466F" w:rsidRPr="006479A2">
              <w:rPr>
                <w:rFonts w:cs="Arial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sz w:val="22"/>
                  <w:szCs w:val="22"/>
                </w:rPr>
                <w:id w:val="-28373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7D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05466F" w:rsidRPr="006479A2">
              <w:rPr>
                <w:rFonts w:cs="Arial"/>
                <w:sz w:val="22"/>
                <w:szCs w:val="22"/>
              </w:rPr>
              <w:t xml:space="preserve">  </w:t>
            </w:r>
            <w:r w:rsidRPr="006479A2">
              <w:rPr>
                <w:rFonts w:cs="Arial"/>
                <w:sz w:val="22"/>
                <w:szCs w:val="22"/>
              </w:rPr>
              <w:t>Premium</w:t>
            </w:r>
            <w:r w:rsidR="00146301" w:rsidRPr="006479A2">
              <w:rPr>
                <w:rFonts w:cs="Arial"/>
                <w:sz w:val="22"/>
                <w:szCs w:val="22"/>
              </w:rPr>
              <w:t>:</w:t>
            </w:r>
            <w:r w:rsidR="0005466F" w:rsidRPr="006479A2">
              <w:rPr>
                <w:rFonts w:cs="Arial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sz w:val="22"/>
                  <w:szCs w:val="22"/>
                </w:rPr>
                <w:id w:val="39655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66F" w:rsidRPr="006479A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6479A2">
              <w:rPr>
                <w:rFonts w:cs="Arial"/>
                <w:sz w:val="22"/>
                <w:szCs w:val="22"/>
              </w:rPr>
              <w:t xml:space="preserve">  </w:t>
            </w:r>
            <w:r w:rsidRPr="006479A2">
              <w:rPr>
                <w:rFonts w:cs="Arial"/>
                <w:i/>
                <w:iCs/>
                <w:sz w:val="20"/>
              </w:rPr>
              <w:t>(</w:t>
            </w:r>
            <w:hyperlink r:id="rId8" w:history="1">
              <w:r w:rsidR="003237D6">
                <w:rPr>
                  <w:rStyle w:val="Hyperlink"/>
                  <w:rFonts w:cs="Arial"/>
                  <w:i/>
                  <w:iCs/>
                  <w:sz w:val="20"/>
                </w:rPr>
                <w:t>Refer to Guidance and Terms of Service</w:t>
              </w:r>
            </w:hyperlink>
            <w:r w:rsidRPr="006479A2">
              <w:rPr>
                <w:rFonts w:cs="Arial"/>
                <w:i/>
                <w:iCs/>
                <w:sz w:val="20"/>
              </w:rPr>
              <w:t>)</w:t>
            </w:r>
          </w:p>
        </w:tc>
      </w:tr>
      <w:tr w:rsidR="00DA5991" w:rsidRPr="00120E1F" w14:paraId="57D7CFAF" w14:textId="77777777" w:rsidTr="00DA5991">
        <w:trPr>
          <w:trHeight w:val="889"/>
        </w:trPr>
        <w:tc>
          <w:tcPr>
            <w:tcW w:w="66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3186B8A" w14:textId="061964A6" w:rsidR="00DA5991" w:rsidRPr="006479A2" w:rsidRDefault="00DA5991" w:rsidP="00DA5991">
            <w:pPr>
              <w:rPr>
                <w:rFonts w:cs="Arial"/>
                <w:sz w:val="22"/>
                <w:szCs w:val="22"/>
              </w:rPr>
            </w:pPr>
            <w:r w:rsidRPr="008D0381">
              <w:rPr>
                <w:sz w:val="22"/>
                <w:szCs w:val="22"/>
              </w:rPr>
              <w:t xml:space="preserve">Please </w:t>
            </w:r>
            <w:r>
              <w:rPr>
                <w:sz w:val="22"/>
                <w:szCs w:val="22"/>
              </w:rPr>
              <w:t>confirm</w:t>
            </w:r>
            <w:r w:rsidRPr="008D0381">
              <w:rPr>
                <w:sz w:val="22"/>
                <w:szCs w:val="22"/>
              </w:rPr>
              <w:t xml:space="preserve"> the email address that the </w:t>
            </w:r>
            <w:r>
              <w:rPr>
                <w:sz w:val="22"/>
                <w:szCs w:val="22"/>
              </w:rPr>
              <w:t xml:space="preserve">LLFA Surface Water Planning Advice </w:t>
            </w:r>
            <w:r w:rsidRPr="008D0381">
              <w:rPr>
                <w:sz w:val="22"/>
                <w:szCs w:val="22"/>
              </w:rPr>
              <w:t xml:space="preserve">document will be sent to </w:t>
            </w:r>
            <w:r w:rsidRPr="006479A2">
              <w:rPr>
                <w:rFonts w:cs="Arial"/>
                <w:i/>
                <w:iCs/>
                <w:sz w:val="20"/>
              </w:rPr>
              <w:t>(</w:t>
            </w:r>
            <w:hyperlink r:id="rId9" w:history="1">
              <w:r>
                <w:rPr>
                  <w:rStyle w:val="Hyperlink"/>
                  <w:rFonts w:cs="Arial"/>
                  <w:i/>
                  <w:iCs/>
                  <w:sz w:val="20"/>
                </w:rPr>
                <w:t>Refer to Guidance and Terms of Service</w:t>
              </w:r>
            </w:hyperlink>
            <w:r w:rsidRPr="006479A2">
              <w:rPr>
                <w:rFonts w:cs="Arial"/>
                <w:i/>
                <w:iCs/>
                <w:sz w:val="20"/>
              </w:rPr>
              <w:t>)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sz w:val="22"/>
                <w:szCs w:val="22"/>
                <w:highlight w:val="yellow"/>
              </w:rPr>
              <w:id w:val="1230567242"/>
              <w:placeholder>
                <w:docPart w:val="B17A33F00E554C1986A996A98EC9E432"/>
              </w:placeholder>
              <w:showingPlcHdr/>
              <w:text/>
            </w:sdtPr>
            <w:sdtEndPr/>
            <w:sdtContent>
              <w:p w14:paraId="1736E636" w14:textId="77777777" w:rsidR="00DA5991" w:rsidRPr="008D0381" w:rsidRDefault="00DA5991" w:rsidP="00DA5991">
                <w:pPr>
                  <w:rPr>
                    <w:sz w:val="22"/>
                    <w:szCs w:val="22"/>
                    <w:highlight w:val="yellow"/>
                  </w:rPr>
                </w:pPr>
                <w:r w:rsidRPr="008D0381"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sdtContent>
          </w:sdt>
          <w:p w14:paraId="7AE254B0" w14:textId="77777777" w:rsidR="00DA5991" w:rsidRPr="006479A2" w:rsidRDefault="00DA5991" w:rsidP="00DA5991">
            <w:pPr>
              <w:rPr>
                <w:rFonts w:cs="Arial"/>
                <w:sz w:val="22"/>
                <w:szCs w:val="22"/>
              </w:rPr>
            </w:pPr>
          </w:p>
        </w:tc>
      </w:tr>
      <w:tr w:rsidR="00DA5991" w:rsidRPr="00120E1F" w14:paraId="0FFB001E" w14:textId="77777777" w:rsidTr="009E3717">
        <w:trPr>
          <w:trHeight w:val="22"/>
        </w:trPr>
        <w:tc>
          <w:tcPr>
            <w:tcW w:w="1034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B6FED99" w14:textId="00305FA8" w:rsidR="00DA5991" w:rsidRPr="003237D6" w:rsidRDefault="00DA5991" w:rsidP="00DA5991">
            <w:pPr>
              <w:rPr>
                <w:rFonts w:cs="Arial"/>
                <w:sz w:val="6"/>
                <w:szCs w:val="6"/>
              </w:rPr>
            </w:pPr>
          </w:p>
        </w:tc>
      </w:tr>
      <w:tr w:rsidR="00DA5991" w:rsidRPr="00120E1F" w14:paraId="3BB035F3" w14:textId="77777777" w:rsidTr="00E505C8">
        <w:trPr>
          <w:trHeight w:val="340"/>
        </w:trPr>
        <w:tc>
          <w:tcPr>
            <w:tcW w:w="1034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0F2C9080" w14:textId="730C4315" w:rsidR="00DA5991" w:rsidRPr="006479A2" w:rsidRDefault="00DA5991" w:rsidP="00DA5991">
            <w:pPr>
              <w:rPr>
                <w:rFonts w:cs="Arial"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 xml:space="preserve">Do you </w:t>
            </w:r>
            <w:proofErr w:type="gramStart"/>
            <w:r w:rsidRPr="006479A2">
              <w:rPr>
                <w:rFonts w:cs="Arial"/>
                <w:sz w:val="22"/>
                <w:szCs w:val="22"/>
              </w:rPr>
              <w:t>require</w:t>
            </w:r>
            <w:proofErr w:type="gramEnd"/>
            <w:r w:rsidRPr="006479A2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>either of the</w:t>
            </w:r>
            <w:r w:rsidRPr="006479A2">
              <w:rPr>
                <w:rFonts w:cs="Arial"/>
                <w:sz w:val="22"/>
                <w:szCs w:val="22"/>
              </w:rPr>
              <w:t xml:space="preserve"> following optional extra</w:t>
            </w:r>
            <w:r>
              <w:rPr>
                <w:rFonts w:cs="Arial"/>
                <w:sz w:val="22"/>
                <w:szCs w:val="22"/>
              </w:rPr>
              <w:t>s</w:t>
            </w:r>
            <w:r w:rsidRPr="006479A2">
              <w:rPr>
                <w:rFonts w:cs="Arial"/>
                <w:sz w:val="22"/>
                <w:szCs w:val="22"/>
              </w:rPr>
              <w:t>?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6479A2">
              <w:rPr>
                <w:rFonts w:cs="Arial"/>
                <w:i/>
                <w:iCs/>
                <w:sz w:val="20"/>
              </w:rPr>
              <w:t>(</w:t>
            </w:r>
            <w:hyperlink r:id="rId10" w:history="1">
              <w:r>
                <w:rPr>
                  <w:rStyle w:val="Hyperlink"/>
                  <w:rFonts w:cs="Arial"/>
                  <w:i/>
                  <w:iCs/>
                  <w:sz w:val="20"/>
                </w:rPr>
                <w:t>Refer to Guidance and Terms of Service</w:t>
              </w:r>
            </w:hyperlink>
            <w:r w:rsidRPr="006479A2">
              <w:rPr>
                <w:rFonts w:cs="Arial"/>
                <w:i/>
                <w:iCs/>
                <w:sz w:val="20"/>
              </w:rPr>
              <w:t>)</w:t>
            </w:r>
          </w:p>
        </w:tc>
      </w:tr>
      <w:tr w:rsidR="00DA5991" w:rsidRPr="00120E1F" w14:paraId="4E46FF9F" w14:textId="77777777" w:rsidTr="00E505C8">
        <w:trPr>
          <w:trHeight w:val="340"/>
        </w:trPr>
        <w:tc>
          <w:tcPr>
            <w:tcW w:w="864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55F03871" w14:textId="239DCEB4" w:rsidR="00DA5991" w:rsidRPr="006479A2" w:rsidRDefault="00DA5991" w:rsidP="00DA5991">
            <w:pPr>
              <w:rPr>
                <w:rFonts w:cs="Arial"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 xml:space="preserve">+ Fast </w:t>
            </w:r>
            <w:r>
              <w:rPr>
                <w:rFonts w:cs="Arial"/>
                <w:sz w:val="22"/>
                <w:szCs w:val="22"/>
              </w:rPr>
              <w:t>T</w:t>
            </w:r>
            <w:r w:rsidRPr="006479A2">
              <w:rPr>
                <w:rFonts w:cs="Arial"/>
                <w:sz w:val="22"/>
                <w:szCs w:val="22"/>
              </w:rPr>
              <w:t>rack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="00617D68">
              <w:rPr>
                <w:rFonts w:cs="Arial"/>
                <w:sz w:val="22"/>
                <w:szCs w:val="22"/>
              </w:rPr>
              <w:t xml:space="preserve">for Essentials Package </w:t>
            </w:r>
            <w:r w:rsidRPr="003237D6">
              <w:rPr>
                <w:rFonts w:cs="Arial"/>
                <w:i/>
                <w:iCs/>
                <w:sz w:val="22"/>
                <w:szCs w:val="22"/>
              </w:rPr>
              <w:t xml:space="preserve">(+20% of </w:t>
            </w:r>
            <w:r>
              <w:rPr>
                <w:rFonts w:cs="Arial"/>
                <w:i/>
                <w:iCs/>
                <w:sz w:val="22"/>
                <w:szCs w:val="22"/>
              </w:rPr>
              <w:t xml:space="preserve">Essentials </w:t>
            </w:r>
            <w:r w:rsidRPr="003237D6">
              <w:rPr>
                <w:rFonts w:cs="Arial"/>
                <w:i/>
                <w:iCs/>
                <w:sz w:val="22"/>
                <w:szCs w:val="22"/>
              </w:rPr>
              <w:t>Base Fee)</w:t>
            </w:r>
            <w:r w:rsidRPr="006479A2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7309AC" w14:textId="44B4683E" w:rsidR="00DA5991" w:rsidRPr="006479A2" w:rsidRDefault="00DA5991" w:rsidP="00DA5991">
            <w:pPr>
              <w:rPr>
                <w:rFonts w:cs="Arial"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-295139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79A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6479A2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124252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79A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DA5991" w:rsidRPr="00120E1F" w14:paraId="6786D7E6" w14:textId="77777777" w:rsidTr="00E505C8">
        <w:trPr>
          <w:trHeight w:val="340"/>
        </w:trPr>
        <w:tc>
          <w:tcPr>
            <w:tcW w:w="864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3E5EA653" w14:textId="736C2305" w:rsidR="00DA5991" w:rsidRPr="006479A2" w:rsidRDefault="00DA5991" w:rsidP="00DA5991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+ </w:t>
            </w:r>
            <w:r w:rsidR="00617D68">
              <w:rPr>
                <w:rFonts w:cs="Arial"/>
                <w:sz w:val="22"/>
                <w:szCs w:val="22"/>
              </w:rPr>
              <w:t>Fast Track for Premium Packag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Pr="003237D6">
              <w:rPr>
                <w:rFonts w:cs="Arial"/>
                <w:i/>
                <w:iCs/>
                <w:sz w:val="22"/>
                <w:szCs w:val="22"/>
              </w:rPr>
              <w:t xml:space="preserve">(+20% of </w:t>
            </w:r>
            <w:r>
              <w:rPr>
                <w:rFonts w:cs="Arial"/>
                <w:i/>
                <w:iCs/>
                <w:sz w:val="22"/>
                <w:szCs w:val="22"/>
              </w:rPr>
              <w:t xml:space="preserve">Premium </w:t>
            </w:r>
            <w:r w:rsidRPr="003237D6">
              <w:rPr>
                <w:rFonts w:cs="Arial"/>
                <w:i/>
                <w:iCs/>
                <w:sz w:val="22"/>
                <w:szCs w:val="22"/>
              </w:rPr>
              <w:t>Base Fee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1F9AEA" w14:textId="72C23C9D" w:rsidR="00DA5991" w:rsidRPr="006479A2" w:rsidRDefault="00DA5991" w:rsidP="00DA5991">
            <w:pPr>
              <w:rPr>
                <w:rFonts w:cs="Arial"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-1515684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7D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Pr="006479A2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569392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79A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19720F09" w14:textId="77777777" w:rsidR="008751B1" w:rsidRPr="003237D6" w:rsidRDefault="008751B1" w:rsidP="003D38FA">
      <w:pPr>
        <w:rPr>
          <w:sz w:val="10"/>
          <w:szCs w:val="1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880"/>
        <w:gridCol w:w="2881"/>
        <w:gridCol w:w="2881"/>
        <w:gridCol w:w="1701"/>
      </w:tblGrid>
      <w:tr w:rsidR="003237D6" w:rsidRPr="006479A2" w14:paraId="52ED8E7C" w14:textId="77777777" w:rsidTr="00E505C8">
        <w:trPr>
          <w:trHeight w:val="567"/>
        </w:trPr>
        <w:tc>
          <w:tcPr>
            <w:tcW w:w="864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65D00B37" w14:textId="16FC1AD5" w:rsidR="003237D6" w:rsidRPr="006479A2" w:rsidRDefault="003237D6" w:rsidP="00DF586F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>Have you previously obtained written advice from t</w:t>
            </w:r>
            <w:r>
              <w:rPr>
                <w:rFonts w:cs="Arial"/>
                <w:sz w:val="22"/>
                <w:szCs w:val="22"/>
              </w:rPr>
              <w:t xml:space="preserve">he Lead Local Flood Authority </w:t>
            </w:r>
            <w:r w:rsidRPr="006479A2">
              <w:rPr>
                <w:rFonts w:cs="Arial"/>
                <w:sz w:val="22"/>
                <w:szCs w:val="22"/>
              </w:rPr>
              <w:t xml:space="preserve">for this site, </w:t>
            </w:r>
            <w:r w:rsidRPr="006479A2">
              <w:rPr>
                <w:rFonts w:cs="Arial"/>
                <w:bCs/>
                <w:sz w:val="22"/>
                <w:szCs w:val="22"/>
              </w:rPr>
              <w:t>through our Planning Advice Service?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4B2594" w14:textId="77777777" w:rsidR="003237D6" w:rsidRPr="006479A2" w:rsidRDefault="003237D6" w:rsidP="00DF586F">
            <w:pPr>
              <w:rPr>
                <w:rFonts w:cs="Arial"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110353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79A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6479A2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214709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79A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237D6" w:rsidRPr="006479A2" w14:paraId="1632CFCC" w14:textId="77777777" w:rsidTr="00E505C8">
        <w:trPr>
          <w:trHeight w:val="340"/>
        </w:trPr>
        <w:tc>
          <w:tcPr>
            <w:tcW w:w="2880" w:type="dxa"/>
            <w:tcBorders>
              <w:top w:val="single" w:sz="4" w:space="0" w:color="auto"/>
            </w:tcBorders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E7FFE4A" w14:textId="77777777" w:rsidR="003237D6" w:rsidRPr="006479A2" w:rsidRDefault="003237D6" w:rsidP="00DF586F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>LLFA reference:</w:t>
            </w:r>
          </w:p>
        </w:tc>
        <w:tc>
          <w:tcPr>
            <w:tcW w:w="288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4B5585" w14:textId="77777777" w:rsidR="003237D6" w:rsidRPr="006479A2" w:rsidRDefault="003237D6" w:rsidP="00DF586F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>FRM</w:t>
            </w:r>
            <w:r w:rsidRPr="006479A2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479A2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6479A2">
              <w:rPr>
                <w:rFonts w:cs="Arial"/>
                <w:sz w:val="22"/>
                <w:szCs w:val="22"/>
              </w:rPr>
            </w:r>
            <w:r w:rsidRPr="006479A2">
              <w:rPr>
                <w:rFonts w:cs="Arial"/>
                <w:sz w:val="22"/>
                <w:szCs w:val="22"/>
              </w:rPr>
              <w:fldChar w:fldCharType="separate"/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sz w:val="22"/>
                <w:szCs w:val="22"/>
              </w:rPr>
              <w:fldChar w:fldCharType="end"/>
            </w:r>
          </w:p>
        </w:tc>
        <w:tc>
          <w:tcPr>
            <w:tcW w:w="288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1C93E0" w14:textId="77777777" w:rsidR="003237D6" w:rsidRPr="006479A2" w:rsidRDefault="003237D6" w:rsidP="00DF586F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t>Correspondence date: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F26C55" w14:textId="77777777" w:rsidR="003237D6" w:rsidRPr="006479A2" w:rsidRDefault="003237D6" w:rsidP="00DF586F">
            <w:pPr>
              <w:rPr>
                <w:rFonts w:cs="Arial"/>
                <w:sz w:val="22"/>
                <w:szCs w:val="22"/>
              </w:rPr>
            </w:pPr>
            <w:r w:rsidRPr="006479A2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6479A2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6479A2">
              <w:rPr>
                <w:rFonts w:cs="Arial"/>
                <w:sz w:val="22"/>
                <w:szCs w:val="22"/>
              </w:rPr>
            </w:r>
            <w:r w:rsidRPr="006479A2">
              <w:rPr>
                <w:rFonts w:cs="Arial"/>
                <w:sz w:val="22"/>
                <w:szCs w:val="22"/>
              </w:rPr>
              <w:fldChar w:fldCharType="separate"/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noProof/>
                <w:sz w:val="22"/>
                <w:szCs w:val="22"/>
              </w:rPr>
              <w:t> </w:t>
            </w:r>
            <w:r w:rsidRPr="006479A2">
              <w:rPr>
                <w:rFonts w:cs="Arial"/>
                <w:sz w:val="22"/>
                <w:szCs w:val="22"/>
              </w:rPr>
              <w:fldChar w:fldCharType="end"/>
            </w:r>
          </w:p>
        </w:tc>
      </w:tr>
    </w:tbl>
    <w:p w14:paraId="7CBD1966" w14:textId="77777777" w:rsidR="003237D6" w:rsidRDefault="003237D6" w:rsidP="003D38FA">
      <w:pPr>
        <w:rPr>
          <w:sz w:val="12"/>
          <w:szCs w:val="10"/>
        </w:rPr>
      </w:pPr>
    </w:p>
    <w:p w14:paraId="5A8B36DD" w14:textId="77777777" w:rsidR="003237D6" w:rsidRPr="003237D6" w:rsidRDefault="003237D6" w:rsidP="003D38FA">
      <w:pPr>
        <w:rPr>
          <w:sz w:val="14"/>
          <w:szCs w:val="12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830"/>
        <w:gridCol w:w="7513"/>
      </w:tblGrid>
      <w:tr w:rsidR="00982DE4" w14:paraId="5214E9E5" w14:textId="77777777" w:rsidTr="00964983">
        <w:trPr>
          <w:trHeight w:val="340"/>
        </w:trPr>
        <w:tc>
          <w:tcPr>
            <w:tcW w:w="10343" w:type="dxa"/>
            <w:gridSpan w:val="2"/>
            <w:shd w:val="clear" w:color="auto" w:fill="2C5A77"/>
            <w:tcMar>
              <w:top w:w="57" w:type="dxa"/>
              <w:bottom w:w="57" w:type="dxa"/>
            </w:tcMar>
            <w:vAlign w:val="center"/>
          </w:tcPr>
          <w:p w14:paraId="4DA87171" w14:textId="1190C8F5" w:rsidR="00622F35" w:rsidRPr="00964983" w:rsidRDefault="003237D6" w:rsidP="003237D6">
            <w:pPr>
              <w:rPr>
                <w:rFonts w:cs="Arial"/>
                <w:sz w:val="22"/>
                <w:szCs w:val="22"/>
              </w:rPr>
            </w:pPr>
            <w:r w:rsidRPr="00964983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Section 6: Invoice Details</w:t>
            </w:r>
          </w:p>
        </w:tc>
      </w:tr>
      <w:tr w:rsidR="00316F82" w14:paraId="6982E1E0" w14:textId="77777777" w:rsidTr="00964983">
        <w:trPr>
          <w:trHeight w:val="340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39B28FA" w14:textId="7A710608" w:rsidR="00316F82" w:rsidRPr="00964983" w:rsidRDefault="00316F82" w:rsidP="00BA770F">
            <w:pPr>
              <w:rPr>
                <w:rFonts w:cs="Arial"/>
                <w:sz w:val="22"/>
                <w:szCs w:val="22"/>
              </w:rPr>
            </w:pPr>
            <w:r w:rsidRPr="00964983">
              <w:rPr>
                <w:rFonts w:cs="Arial"/>
                <w:sz w:val="22"/>
                <w:szCs w:val="22"/>
              </w:rPr>
              <w:t xml:space="preserve">Same </w:t>
            </w:r>
            <w:r w:rsidR="00E505C8" w:rsidRPr="00964983">
              <w:rPr>
                <w:rFonts w:cs="Arial"/>
                <w:sz w:val="22"/>
                <w:szCs w:val="22"/>
              </w:rPr>
              <w:t xml:space="preserve">details </w:t>
            </w:r>
            <w:r w:rsidRPr="00964983">
              <w:rPr>
                <w:rFonts w:cs="Arial"/>
                <w:sz w:val="22"/>
                <w:szCs w:val="22"/>
              </w:rPr>
              <w:t xml:space="preserve">as </w:t>
            </w:r>
            <w:r w:rsidR="003237D6" w:rsidRPr="00964983">
              <w:rPr>
                <w:rFonts w:cs="Arial"/>
                <w:sz w:val="22"/>
                <w:szCs w:val="22"/>
              </w:rPr>
              <w:t>S</w:t>
            </w:r>
            <w:r w:rsidRPr="00964983">
              <w:rPr>
                <w:rFonts w:cs="Arial"/>
                <w:sz w:val="22"/>
                <w:szCs w:val="22"/>
              </w:rPr>
              <w:t>ection 1</w:t>
            </w:r>
            <w:r w:rsidR="003237D6" w:rsidRPr="00964983">
              <w:rPr>
                <w:rFonts w:cs="Arial"/>
                <w:sz w:val="22"/>
                <w:szCs w:val="22"/>
              </w:rPr>
              <w:t>:</w:t>
            </w:r>
          </w:p>
        </w:tc>
        <w:tc>
          <w:tcPr>
            <w:tcW w:w="7513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3445816C" w14:textId="5D0154F8" w:rsidR="00316F82" w:rsidRPr="00964983" w:rsidRDefault="00316F82" w:rsidP="00BA770F">
            <w:pPr>
              <w:rPr>
                <w:rFonts w:cs="Arial"/>
                <w:sz w:val="22"/>
                <w:szCs w:val="22"/>
              </w:rPr>
            </w:pPr>
            <w:r w:rsidRPr="00964983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-152324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6498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964983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547430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6498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964983">
              <w:rPr>
                <w:rFonts w:cs="Arial"/>
                <w:sz w:val="22"/>
                <w:szCs w:val="22"/>
              </w:rPr>
              <w:t xml:space="preserve"> </w:t>
            </w:r>
            <w:r w:rsidR="00E505C8" w:rsidRPr="00964983">
              <w:rPr>
                <w:rFonts w:cs="Arial"/>
                <w:sz w:val="22"/>
                <w:szCs w:val="22"/>
              </w:rPr>
              <w:t xml:space="preserve"> </w:t>
            </w:r>
            <w:r w:rsidRPr="00964983">
              <w:rPr>
                <w:rFonts w:cs="Arial"/>
                <w:b/>
                <w:bCs/>
                <w:i/>
                <w:iCs/>
                <w:sz w:val="22"/>
                <w:szCs w:val="22"/>
              </w:rPr>
              <w:t xml:space="preserve">(if </w:t>
            </w:r>
            <w:r w:rsidR="0007040C" w:rsidRPr="00964983">
              <w:rPr>
                <w:rFonts w:cs="Arial"/>
                <w:b/>
                <w:bCs/>
                <w:i/>
                <w:iCs/>
                <w:sz w:val="22"/>
                <w:szCs w:val="22"/>
              </w:rPr>
              <w:t>'</w:t>
            </w:r>
            <w:r w:rsidR="00781F81" w:rsidRPr="00964983">
              <w:rPr>
                <w:rFonts w:cs="Arial"/>
                <w:b/>
                <w:bCs/>
                <w:i/>
                <w:iCs/>
                <w:sz w:val="22"/>
                <w:szCs w:val="22"/>
              </w:rPr>
              <w:t>Y</w:t>
            </w:r>
            <w:r w:rsidR="0007040C" w:rsidRPr="00964983">
              <w:rPr>
                <w:rFonts w:cs="Arial"/>
                <w:b/>
                <w:bCs/>
                <w:i/>
                <w:iCs/>
                <w:sz w:val="22"/>
                <w:szCs w:val="22"/>
              </w:rPr>
              <w:t>es'</w:t>
            </w:r>
            <w:r w:rsidRPr="00964983">
              <w:rPr>
                <w:rFonts w:cs="Arial"/>
                <w:b/>
                <w:bCs/>
                <w:i/>
                <w:iCs/>
                <w:sz w:val="22"/>
                <w:szCs w:val="22"/>
              </w:rPr>
              <w:t xml:space="preserve">, </w:t>
            </w:r>
            <w:r w:rsidR="009E1014" w:rsidRPr="00964983">
              <w:rPr>
                <w:rFonts w:cs="Arial"/>
                <w:b/>
                <w:bCs/>
                <w:i/>
                <w:iCs/>
                <w:sz w:val="22"/>
                <w:szCs w:val="22"/>
              </w:rPr>
              <w:t>move on</w:t>
            </w:r>
            <w:r w:rsidRPr="00964983">
              <w:rPr>
                <w:rFonts w:cs="Arial"/>
                <w:b/>
                <w:bCs/>
                <w:i/>
                <w:iCs/>
                <w:sz w:val="22"/>
                <w:szCs w:val="22"/>
              </w:rPr>
              <w:t xml:space="preserve"> to </w:t>
            </w:r>
            <w:r w:rsidR="00781F81" w:rsidRPr="00964983">
              <w:rPr>
                <w:rFonts w:cs="Arial"/>
                <w:b/>
                <w:bCs/>
                <w:i/>
                <w:iCs/>
                <w:sz w:val="22"/>
                <w:szCs w:val="22"/>
              </w:rPr>
              <w:t>S</w:t>
            </w:r>
            <w:r w:rsidRPr="00964983">
              <w:rPr>
                <w:rFonts w:cs="Arial"/>
                <w:b/>
                <w:bCs/>
                <w:i/>
                <w:iCs/>
                <w:sz w:val="22"/>
                <w:szCs w:val="22"/>
              </w:rPr>
              <w:t>ection 7)</w:t>
            </w:r>
          </w:p>
        </w:tc>
      </w:tr>
      <w:tr w:rsidR="00982DE4" w14:paraId="6F59311A" w14:textId="77777777" w:rsidTr="00964983">
        <w:trPr>
          <w:trHeight w:val="340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3332F32" w14:textId="694A51D9" w:rsidR="00982DE4" w:rsidRPr="00964983" w:rsidRDefault="00E505C8" w:rsidP="00211A92">
            <w:pPr>
              <w:rPr>
                <w:rFonts w:cs="Arial"/>
                <w:sz w:val="22"/>
                <w:szCs w:val="22"/>
              </w:rPr>
            </w:pPr>
            <w:r w:rsidRPr="00964983">
              <w:rPr>
                <w:rFonts w:cs="Arial"/>
                <w:sz w:val="22"/>
                <w:szCs w:val="22"/>
              </w:rPr>
              <w:t>Company name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rFonts w:cs="Arial"/>
                <w:sz w:val="22"/>
                <w:szCs w:val="22"/>
              </w:rPr>
              <w:id w:val="-1094016873"/>
              <w:placeholder>
                <w:docPart w:val="DB1119DED0014528BC351168DED7061A"/>
              </w:placeholder>
              <w:showingPlcHdr/>
              <w:text/>
            </w:sdtPr>
            <w:sdtEndPr/>
            <w:sdtContent>
              <w:p w14:paraId="7DA6495B" w14:textId="1B70ED16" w:rsidR="00982DE4" w:rsidRPr="00964983" w:rsidRDefault="00BA770F" w:rsidP="00211A92">
                <w:pPr>
                  <w:rPr>
                    <w:rFonts w:cs="Arial"/>
                    <w:sz w:val="22"/>
                    <w:szCs w:val="22"/>
                    <w:lang w:eastAsia="en-US"/>
                  </w:rPr>
                </w:pPr>
                <w:r w:rsidRPr="00964983">
                  <w:rPr>
                    <w:rStyle w:val="PlaceholderText"/>
                    <w:rFonts w:eastAsiaTheme="minorHAnsi" w:cs="Arial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982DE4" w14:paraId="36116DA4" w14:textId="77777777" w:rsidTr="00964983">
        <w:trPr>
          <w:trHeight w:val="851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710E9E98" w14:textId="6D123544" w:rsidR="00982DE4" w:rsidRPr="00964983" w:rsidRDefault="00055634" w:rsidP="00211A92">
            <w:pPr>
              <w:rPr>
                <w:rFonts w:cs="Arial"/>
                <w:sz w:val="22"/>
                <w:szCs w:val="22"/>
              </w:rPr>
            </w:pPr>
            <w:r w:rsidRPr="00964983">
              <w:rPr>
                <w:rFonts w:cs="Arial"/>
                <w:sz w:val="22"/>
                <w:szCs w:val="22"/>
              </w:rPr>
              <w:t>A</w:t>
            </w:r>
            <w:r w:rsidR="00982DE4" w:rsidRPr="00964983">
              <w:rPr>
                <w:rFonts w:cs="Arial"/>
                <w:sz w:val="22"/>
                <w:szCs w:val="22"/>
              </w:rPr>
              <w:t>ddress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  <w:vAlign w:val="center"/>
          </w:tcPr>
          <w:p w14:paraId="61900C3A" w14:textId="77777777" w:rsidR="00964983" w:rsidRPr="00964983" w:rsidRDefault="00B13ED9" w:rsidP="00964983">
            <w:pPr>
              <w:tabs>
                <w:tab w:val="center" w:pos="3648"/>
              </w:tabs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1264459383"/>
                <w:placeholder>
                  <w:docPart w:val="EF966A3F8F5A4ED5A20BE1D90C0A510C"/>
                </w:placeholder>
                <w:showingPlcHdr/>
                <w:text/>
              </w:sdtPr>
              <w:sdtEndPr/>
              <w:sdtContent>
                <w:r w:rsidR="00BA770F" w:rsidRPr="00964983">
                  <w:rPr>
                    <w:rStyle w:val="PlaceholderText"/>
                    <w:rFonts w:eastAsiaTheme="minorHAnsi" w:cs="Arial"/>
                    <w:sz w:val="22"/>
                    <w:szCs w:val="22"/>
                  </w:rPr>
                  <w:t>Click or tap here to enter text.</w:t>
                </w:r>
              </w:sdtContent>
            </w:sdt>
          </w:p>
          <w:p w14:paraId="58E72208" w14:textId="1EC22132" w:rsidR="00982DE4" w:rsidRPr="00964983" w:rsidRDefault="00964983" w:rsidP="00964983">
            <w:pPr>
              <w:tabs>
                <w:tab w:val="center" w:pos="3648"/>
              </w:tabs>
              <w:rPr>
                <w:rFonts w:cs="Arial"/>
                <w:sz w:val="22"/>
                <w:szCs w:val="22"/>
                <w:lang w:eastAsia="en-US"/>
              </w:rPr>
            </w:pPr>
            <w:r w:rsidRPr="00964983">
              <w:rPr>
                <w:rFonts w:cs="Arial"/>
                <w:sz w:val="22"/>
                <w:szCs w:val="22"/>
              </w:rPr>
              <w:t xml:space="preserve">Postcode: </w:t>
            </w:r>
            <w:sdt>
              <w:sdtPr>
                <w:rPr>
                  <w:rFonts w:cs="Arial"/>
                  <w:sz w:val="22"/>
                  <w:szCs w:val="22"/>
                </w:rPr>
                <w:id w:val="-597485233"/>
                <w:placeholder>
                  <w:docPart w:val="2438DAAE68B5480AB1B3DB9848CBFC0E"/>
                </w:placeholder>
                <w:showingPlcHdr/>
              </w:sdtPr>
              <w:sdtEndPr/>
              <w:sdtContent>
                <w:r w:rsidRPr="00964983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sdtContent>
            </w:sdt>
            <w:r w:rsidRPr="00964983">
              <w:rPr>
                <w:rFonts w:cs="Arial"/>
                <w:sz w:val="22"/>
                <w:szCs w:val="22"/>
              </w:rPr>
              <w:tab/>
            </w:r>
          </w:p>
        </w:tc>
      </w:tr>
      <w:tr w:rsidR="00982DE4" w14:paraId="0C7E633A" w14:textId="77777777" w:rsidTr="00964983">
        <w:trPr>
          <w:trHeight w:val="340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4FA347FC" w14:textId="14D4B900" w:rsidR="00982DE4" w:rsidRPr="00964983" w:rsidRDefault="003237D6" w:rsidP="00211A92">
            <w:pPr>
              <w:rPr>
                <w:rFonts w:cs="Arial"/>
                <w:sz w:val="22"/>
                <w:szCs w:val="22"/>
              </w:rPr>
            </w:pPr>
            <w:r w:rsidRPr="00964983">
              <w:rPr>
                <w:rFonts w:cs="Arial"/>
                <w:sz w:val="22"/>
                <w:szCs w:val="22"/>
              </w:rPr>
              <w:t>Contact t</w:t>
            </w:r>
            <w:r w:rsidR="00982DE4" w:rsidRPr="00964983">
              <w:rPr>
                <w:rFonts w:cs="Arial"/>
                <w:sz w:val="22"/>
                <w:szCs w:val="22"/>
              </w:rPr>
              <w:t>elephone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rFonts w:cs="Arial"/>
                <w:sz w:val="22"/>
                <w:szCs w:val="22"/>
              </w:rPr>
              <w:id w:val="758178183"/>
              <w:placeholder>
                <w:docPart w:val="867688E342AC46FDAAECC9299CF96960"/>
              </w:placeholder>
              <w:showingPlcHdr/>
              <w:text/>
            </w:sdtPr>
            <w:sdtEndPr/>
            <w:sdtContent>
              <w:p w14:paraId="460D6F94" w14:textId="12340E2D" w:rsidR="00982DE4" w:rsidRPr="00964983" w:rsidRDefault="00BA770F" w:rsidP="00211A92">
                <w:pPr>
                  <w:rPr>
                    <w:rFonts w:cs="Arial"/>
                    <w:sz w:val="22"/>
                    <w:szCs w:val="22"/>
                    <w:lang w:eastAsia="en-US"/>
                  </w:rPr>
                </w:pPr>
                <w:r w:rsidRPr="00964983">
                  <w:rPr>
                    <w:rStyle w:val="PlaceholderText"/>
                    <w:rFonts w:eastAsiaTheme="minorHAnsi" w:cs="Arial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982DE4" w14:paraId="2F29B8BE" w14:textId="77777777" w:rsidTr="00964983">
        <w:trPr>
          <w:trHeight w:val="340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38771FF2" w14:textId="37E2E69F" w:rsidR="00982DE4" w:rsidRPr="00964983" w:rsidRDefault="003237D6" w:rsidP="00211A92">
            <w:pPr>
              <w:rPr>
                <w:rFonts w:cs="Arial"/>
                <w:sz w:val="22"/>
                <w:szCs w:val="22"/>
              </w:rPr>
            </w:pPr>
            <w:r w:rsidRPr="00964983">
              <w:rPr>
                <w:rFonts w:cs="Arial"/>
                <w:sz w:val="22"/>
                <w:szCs w:val="22"/>
              </w:rPr>
              <w:t>Contact e</w:t>
            </w:r>
            <w:r w:rsidR="00982DE4" w:rsidRPr="00964983">
              <w:rPr>
                <w:rFonts w:cs="Arial"/>
                <w:sz w:val="22"/>
                <w:szCs w:val="22"/>
              </w:rPr>
              <w:t>mail:</w:t>
            </w:r>
          </w:p>
        </w:tc>
        <w:tc>
          <w:tcPr>
            <w:tcW w:w="7513" w:type="dxa"/>
            <w:tcMar>
              <w:top w:w="28" w:type="dxa"/>
              <w:bottom w:w="28" w:type="dxa"/>
            </w:tcMar>
            <w:vAlign w:val="center"/>
          </w:tcPr>
          <w:sdt>
            <w:sdtPr>
              <w:rPr>
                <w:rFonts w:cs="Arial"/>
                <w:sz w:val="22"/>
                <w:szCs w:val="22"/>
              </w:rPr>
              <w:id w:val="2030911139"/>
              <w:placeholder>
                <w:docPart w:val="A6BC7C1B7C424BBAA748AD89B2888811"/>
              </w:placeholder>
              <w:showingPlcHdr/>
              <w:text/>
            </w:sdtPr>
            <w:sdtEndPr/>
            <w:sdtContent>
              <w:p w14:paraId="4D1163AD" w14:textId="5C6B2C89" w:rsidR="00BA770F" w:rsidRPr="00964983" w:rsidRDefault="00BA770F" w:rsidP="00211A92">
                <w:pPr>
                  <w:rPr>
                    <w:rFonts w:cs="Arial"/>
                    <w:sz w:val="22"/>
                    <w:szCs w:val="22"/>
                    <w:lang w:eastAsia="en-US"/>
                  </w:rPr>
                </w:pPr>
                <w:r w:rsidRPr="00964983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</w:tbl>
    <w:p w14:paraId="1D85F58F" w14:textId="372A3B3A" w:rsidR="00BA25A0" w:rsidRDefault="00BA25A0">
      <w:pPr>
        <w:spacing w:after="160" w:line="259" w:lineRule="auto"/>
        <w:rPr>
          <w:sz w:val="4"/>
          <w:szCs w:val="2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830"/>
        <w:gridCol w:w="7513"/>
      </w:tblGrid>
      <w:tr w:rsidR="00BA25A0" w14:paraId="5FC1C2CE" w14:textId="77777777" w:rsidTr="00964983">
        <w:trPr>
          <w:trHeight w:val="340"/>
        </w:trPr>
        <w:tc>
          <w:tcPr>
            <w:tcW w:w="10343" w:type="dxa"/>
            <w:gridSpan w:val="2"/>
            <w:shd w:val="clear" w:color="auto" w:fill="2C5A77"/>
            <w:tcMar>
              <w:top w:w="57" w:type="dxa"/>
              <w:bottom w:w="57" w:type="dxa"/>
            </w:tcMar>
            <w:vAlign w:val="center"/>
          </w:tcPr>
          <w:p w14:paraId="0768EFBC" w14:textId="68839444" w:rsidR="00BA25A0" w:rsidRPr="003237D6" w:rsidRDefault="003237D6" w:rsidP="003237D6">
            <w:pPr>
              <w:rPr>
                <w:rFonts w:cs="Arial"/>
                <w:sz w:val="22"/>
                <w:szCs w:val="22"/>
              </w:rPr>
            </w:pPr>
            <w:r w:rsidRPr="003237D6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Section 7: Commercially Sensitive Applications</w:t>
            </w:r>
          </w:p>
        </w:tc>
      </w:tr>
      <w:tr w:rsidR="00BA25A0" w14:paraId="6B9D74DB" w14:textId="77777777" w:rsidTr="00964983">
        <w:trPr>
          <w:trHeight w:val="851"/>
        </w:trPr>
        <w:tc>
          <w:tcPr>
            <w:tcW w:w="2830" w:type="dxa"/>
            <w:shd w:val="clear" w:color="auto" w:fill="F2F2F2" w:themeFill="background1" w:themeFillShade="F2"/>
            <w:tcMar>
              <w:top w:w="28" w:type="dxa"/>
              <w:bottom w:w="28" w:type="dxa"/>
            </w:tcMar>
            <w:vAlign w:val="center"/>
          </w:tcPr>
          <w:p w14:paraId="275B4BED" w14:textId="1ADBF582" w:rsidR="00BA25A0" w:rsidRPr="003237D6" w:rsidRDefault="00BA25A0" w:rsidP="005E19CB">
            <w:pPr>
              <w:rPr>
                <w:rFonts w:cs="Arial"/>
                <w:sz w:val="22"/>
                <w:szCs w:val="22"/>
              </w:rPr>
            </w:pPr>
            <w:r w:rsidRPr="003237D6">
              <w:rPr>
                <w:rFonts w:cs="Arial"/>
                <w:sz w:val="22"/>
                <w:szCs w:val="22"/>
              </w:rPr>
              <w:t>Do you consider any part of your application to be commercially sensitive?</w:t>
            </w:r>
          </w:p>
        </w:tc>
        <w:tc>
          <w:tcPr>
            <w:tcW w:w="7513" w:type="dxa"/>
            <w:shd w:val="clear" w:color="auto" w:fill="FFFFFF" w:themeFill="background1"/>
            <w:tcMar>
              <w:top w:w="28" w:type="dxa"/>
              <w:bottom w:w="28" w:type="dxa"/>
            </w:tcMar>
            <w:vAlign w:val="center"/>
          </w:tcPr>
          <w:p w14:paraId="1409EAA4" w14:textId="7E18E3D7" w:rsidR="00BA25A0" w:rsidRPr="003237D6" w:rsidRDefault="00BA25A0" w:rsidP="005E19CB">
            <w:pPr>
              <w:rPr>
                <w:rFonts w:cs="Arial"/>
                <w:sz w:val="22"/>
                <w:szCs w:val="22"/>
              </w:rPr>
            </w:pPr>
            <w:r w:rsidRPr="003237D6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-129428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237D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3237D6">
              <w:rPr>
                <w:rFonts w:cs="Arial"/>
                <w:sz w:val="22"/>
                <w:szCs w:val="22"/>
              </w:rPr>
              <w:t xml:space="preserve">  </w:t>
            </w:r>
            <w:r w:rsidR="00E505C8">
              <w:rPr>
                <w:rFonts w:cs="Arial"/>
                <w:sz w:val="22"/>
                <w:szCs w:val="22"/>
              </w:rPr>
              <w:t xml:space="preserve"> </w:t>
            </w:r>
            <w:r w:rsidRPr="003237D6">
              <w:rPr>
                <w:rFonts w:cs="Arial"/>
                <w:sz w:val="22"/>
                <w:szCs w:val="22"/>
              </w:rPr>
              <w:t xml:space="preserve">No </w:t>
            </w:r>
            <w:sdt>
              <w:sdtPr>
                <w:rPr>
                  <w:rFonts w:cs="Arial"/>
                  <w:sz w:val="22"/>
                  <w:szCs w:val="22"/>
                </w:rPr>
                <w:id w:val="-1300677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237D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3237D6">
              <w:rPr>
                <w:rFonts w:cs="Arial"/>
                <w:sz w:val="22"/>
                <w:szCs w:val="22"/>
              </w:rPr>
              <w:t xml:space="preserve"> </w:t>
            </w:r>
          </w:p>
          <w:p w14:paraId="25F035C4" w14:textId="77777777" w:rsidR="00BA25A0" w:rsidRPr="003237D6" w:rsidRDefault="00BA25A0" w:rsidP="005E19CB">
            <w:pPr>
              <w:rPr>
                <w:rFonts w:cs="Arial"/>
                <w:i/>
                <w:iCs/>
                <w:sz w:val="8"/>
                <w:szCs w:val="8"/>
              </w:rPr>
            </w:pPr>
          </w:p>
          <w:p w14:paraId="747C9CEF" w14:textId="27F9A300" w:rsidR="00BA25A0" w:rsidRPr="003237D6" w:rsidRDefault="00BA25A0" w:rsidP="005E19CB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3237D6">
              <w:rPr>
                <w:rFonts w:cs="Arial"/>
                <w:b/>
                <w:bCs/>
                <w:i/>
                <w:iCs/>
                <w:sz w:val="22"/>
                <w:szCs w:val="22"/>
              </w:rPr>
              <w:t xml:space="preserve">(if </w:t>
            </w:r>
            <w:r w:rsidR="0007040C" w:rsidRPr="003237D6">
              <w:rPr>
                <w:rFonts w:cs="Arial"/>
                <w:b/>
                <w:bCs/>
                <w:i/>
                <w:iCs/>
                <w:sz w:val="22"/>
                <w:szCs w:val="22"/>
              </w:rPr>
              <w:t>'</w:t>
            </w:r>
            <w:r w:rsidR="00781F81" w:rsidRPr="003237D6">
              <w:rPr>
                <w:rFonts w:cs="Arial"/>
                <w:b/>
                <w:bCs/>
                <w:i/>
                <w:iCs/>
                <w:sz w:val="22"/>
                <w:szCs w:val="22"/>
              </w:rPr>
              <w:t>Y</w:t>
            </w:r>
            <w:r w:rsidR="0007040C" w:rsidRPr="003237D6">
              <w:rPr>
                <w:rFonts w:cs="Arial"/>
                <w:b/>
                <w:bCs/>
                <w:i/>
                <w:iCs/>
                <w:sz w:val="22"/>
                <w:szCs w:val="22"/>
              </w:rPr>
              <w:t>es'</w:t>
            </w:r>
            <w:r w:rsidRPr="003237D6">
              <w:rPr>
                <w:rFonts w:cs="Arial"/>
                <w:b/>
                <w:bCs/>
                <w:i/>
                <w:iCs/>
                <w:sz w:val="22"/>
                <w:szCs w:val="22"/>
              </w:rPr>
              <w:t xml:space="preserve">, </w:t>
            </w:r>
            <w:r w:rsidR="003237D6">
              <w:rPr>
                <w:rFonts w:cs="Arial"/>
                <w:b/>
                <w:bCs/>
                <w:i/>
                <w:iCs/>
                <w:sz w:val="22"/>
                <w:szCs w:val="22"/>
              </w:rPr>
              <w:t>y</w:t>
            </w:r>
            <w:r w:rsidR="003237D6" w:rsidRPr="003237D6">
              <w:rPr>
                <w:rFonts w:cs="Arial"/>
                <w:b/>
                <w:bCs/>
                <w:i/>
                <w:iCs/>
                <w:sz w:val="22"/>
                <w:szCs w:val="22"/>
              </w:rPr>
              <w:t xml:space="preserve">ou must </w:t>
            </w:r>
            <w:r w:rsidRPr="003237D6">
              <w:rPr>
                <w:rFonts w:cs="Arial"/>
                <w:b/>
                <w:bCs/>
                <w:i/>
                <w:iCs/>
                <w:sz w:val="22"/>
                <w:szCs w:val="22"/>
              </w:rPr>
              <w:t xml:space="preserve">complete </w:t>
            </w:r>
            <w:hyperlink w:anchor="_Part_III_–" w:history="1">
              <w:r w:rsidR="0007040C" w:rsidRPr="003237D6">
                <w:rPr>
                  <w:rStyle w:val="Hyperlink"/>
                  <w:rFonts w:cs="Arial"/>
                  <w:b/>
                  <w:bCs/>
                  <w:i/>
                  <w:iCs/>
                  <w:color w:val="auto"/>
                  <w:sz w:val="22"/>
                  <w:szCs w:val="22"/>
                </w:rPr>
                <w:t xml:space="preserve">Part </w:t>
              </w:r>
              <w:r w:rsidR="003237D6" w:rsidRPr="003237D6">
                <w:rPr>
                  <w:rStyle w:val="Hyperlink"/>
                  <w:rFonts w:cs="Arial"/>
                  <w:b/>
                  <w:bCs/>
                  <w:i/>
                  <w:iCs/>
                  <w:color w:val="auto"/>
                  <w:sz w:val="22"/>
                  <w:szCs w:val="22"/>
                </w:rPr>
                <w:t>3:</w:t>
              </w:r>
              <w:r w:rsidR="0007040C" w:rsidRPr="003237D6">
                <w:rPr>
                  <w:rStyle w:val="Hyperlink"/>
                  <w:rFonts w:cs="Arial"/>
                  <w:b/>
                  <w:bCs/>
                  <w:i/>
                  <w:iCs/>
                  <w:color w:val="auto"/>
                  <w:sz w:val="22"/>
                  <w:szCs w:val="22"/>
                </w:rPr>
                <w:t xml:space="preserve"> Commercially Sensitive Material Checklist</w:t>
              </w:r>
            </w:hyperlink>
            <w:r w:rsidRPr="003237D6">
              <w:rPr>
                <w:rFonts w:cs="Arial"/>
                <w:b/>
                <w:bCs/>
                <w:i/>
                <w:iCs/>
                <w:sz w:val="22"/>
                <w:szCs w:val="22"/>
                <w:u w:val="single"/>
              </w:rPr>
              <w:t xml:space="preserve"> </w:t>
            </w:r>
            <w:r w:rsidRPr="003237D6">
              <w:rPr>
                <w:rFonts w:cs="Arial"/>
                <w:b/>
                <w:bCs/>
                <w:i/>
                <w:iCs/>
                <w:sz w:val="22"/>
                <w:szCs w:val="22"/>
              </w:rPr>
              <w:t>of this form)</w:t>
            </w:r>
          </w:p>
        </w:tc>
      </w:tr>
    </w:tbl>
    <w:p w14:paraId="74AD9126" w14:textId="77777777" w:rsidR="003237D6" w:rsidRDefault="003237D6">
      <w:pPr>
        <w:spacing w:after="160" w:line="259" w:lineRule="auto"/>
        <w:rPr>
          <w:sz w:val="4"/>
          <w:szCs w:val="2"/>
        </w:rPr>
      </w:pPr>
      <w:r>
        <w:rPr>
          <w:sz w:val="4"/>
          <w:szCs w:val="2"/>
        </w:rPr>
        <w:br w:type="page"/>
      </w:r>
    </w:p>
    <w:p w14:paraId="24F3D9D1" w14:textId="77777777" w:rsidR="00BA25A0" w:rsidRDefault="00BA25A0">
      <w:pPr>
        <w:spacing w:after="160" w:line="259" w:lineRule="auto"/>
        <w:rPr>
          <w:sz w:val="4"/>
          <w:szCs w:val="2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704"/>
        <w:gridCol w:w="1276"/>
        <w:gridCol w:w="3827"/>
        <w:gridCol w:w="851"/>
        <w:gridCol w:w="3685"/>
      </w:tblGrid>
      <w:tr w:rsidR="00982DE4" w14:paraId="0FD6FB03" w14:textId="77777777" w:rsidTr="00E505C8">
        <w:trPr>
          <w:trHeight w:val="340"/>
        </w:trPr>
        <w:tc>
          <w:tcPr>
            <w:tcW w:w="10343" w:type="dxa"/>
            <w:gridSpan w:val="5"/>
            <w:shd w:val="clear" w:color="auto" w:fill="2C5A77"/>
            <w:tcMar>
              <w:top w:w="57" w:type="dxa"/>
              <w:bottom w:w="57" w:type="dxa"/>
            </w:tcMar>
            <w:vAlign w:val="center"/>
          </w:tcPr>
          <w:p w14:paraId="454554E7" w14:textId="71D9D542" w:rsidR="00982DE4" w:rsidRPr="003237D6" w:rsidRDefault="003237D6" w:rsidP="003237D6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3237D6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Section 8: Declaration and Submission</w:t>
            </w:r>
          </w:p>
        </w:tc>
      </w:tr>
      <w:tr w:rsidR="00982DE4" w14:paraId="02A6F12B" w14:textId="77777777" w:rsidTr="00964983">
        <w:trPr>
          <w:trHeight w:val="531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1FA945D" w14:textId="1125A144" w:rsidR="00982DE4" w:rsidRPr="003237D6" w:rsidRDefault="00B13ED9" w:rsidP="00D57BBC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1284539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05C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59BCA5" w14:textId="6F211C32" w:rsidR="00982DE4" w:rsidRPr="003237D6" w:rsidRDefault="00982DE4" w:rsidP="00211A92">
            <w:pPr>
              <w:rPr>
                <w:rFonts w:cs="Arial"/>
                <w:sz w:val="22"/>
                <w:szCs w:val="22"/>
              </w:rPr>
            </w:pPr>
            <w:r w:rsidRPr="003237D6">
              <w:rPr>
                <w:rFonts w:cs="Arial"/>
                <w:sz w:val="22"/>
                <w:szCs w:val="22"/>
              </w:rPr>
              <w:t xml:space="preserve">I (the undersigned) hereby request the views of Lancashire County Council </w:t>
            </w:r>
            <w:r w:rsidR="009E1014" w:rsidRPr="003237D6">
              <w:rPr>
                <w:rFonts w:cs="Arial"/>
                <w:sz w:val="22"/>
                <w:szCs w:val="22"/>
              </w:rPr>
              <w:t xml:space="preserve">as </w:t>
            </w:r>
            <w:r w:rsidRPr="003237D6">
              <w:rPr>
                <w:rFonts w:cs="Arial"/>
                <w:sz w:val="22"/>
                <w:szCs w:val="22"/>
              </w:rPr>
              <w:t>Lead Local Flood Authority and agree to pay the fee applicable for this service.</w:t>
            </w:r>
          </w:p>
        </w:tc>
      </w:tr>
      <w:tr w:rsidR="00982DE4" w14:paraId="5F21674C" w14:textId="77777777" w:rsidTr="00964983">
        <w:trPr>
          <w:trHeight w:val="585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F8B0A70" w14:textId="5D687A36" w:rsidR="00982DE4" w:rsidRPr="003237D6" w:rsidRDefault="00B13ED9" w:rsidP="00D57BBC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1690719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DE4" w:rsidRPr="003237D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E94D7A2" w14:textId="08149955" w:rsidR="00982DE4" w:rsidRPr="003237D6" w:rsidRDefault="00982DE4" w:rsidP="00211A92">
            <w:pPr>
              <w:rPr>
                <w:rFonts w:cs="Arial"/>
                <w:sz w:val="22"/>
                <w:szCs w:val="22"/>
              </w:rPr>
            </w:pPr>
            <w:r w:rsidRPr="003237D6">
              <w:rPr>
                <w:rFonts w:cs="Arial"/>
                <w:sz w:val="22"/>
                <w:szCs w:val="22"/>
              </w:rPr>
              <w:t xml:space="preserve">I (the undersigned) have read and understood the </w:t>
            </w:r>
            <w:r w:rsidR="00E505C8" w:rsidRPr="00913563">
              <w:rPr>
                <w:rFonts w:cs="Arial"/>
                <w:sz w:val="22"/>
                <w:szCs w:val="22"/>
              </w:rPr>
              <w:t>Lead Local Flood Authority Planning Advice Service Guidance and Terms of Service</w:t>
            </w:r>
            <w:r w:rsidR="00E505C8">
              <w:rPr>
                <w:rFonts w:cs="Arial"/>
                <w:sz w:val="22"/>
                <w:szCs w:val="22"/>
              </w:rPr>
              <w:t xml:space="preserve"> and</w:t>
            </w:r>
            <w:r w:rsidRPr="003237D6">
              <w:rPr>
                <w:rFonts w:cs="Arial"/>
                <w:sz w:val="22"/>
                <w:szCs w:val="22"/>
              </w:rPr>
              <w:t xml:space="preserve"> agree to those terms.</w:t>
            </w:r>
          </w:p>
        </w:tc>
      </w:tr>
      <w:tr w:rsidR="00EC7B62" w14:paraId="5DF6828F" w14:textId="77777777" w:rsidTr="00964983">
        <w:trPr>
          <w:trHeight w:val="766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CEC8BF8" w14:textId="557AA713" w:rsidR="00EC7B62" w:rsidRPr="003237D6" w:rsidRDefault="00B13ED9" w:rsidP="00D57BBC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1079593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B62" w:rsidRPr="003237D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9C2B716" w14:textId="6F6D04A8" w:rsidR="00EC7B62" w:rsidRPr="003237D6" w:rsidRDefault="00EC7B62" w:rsidP="00EC7B62">
            <w:pPr>
              <w:rPr>
                <w:rFonts w:cs="Arial"/>
                <w:sz w:val="22"/>
                <w:szCs w:val="22"/>
              </w:rPr>
            </w:pPr>
            <w:r w:rsidRPr="003237D6">
              <w:rPr>
                <w:rFonts w:cs="Arial"/>
                <w:sz w:val="22"/>
                <w:szCs w:val="22"/>
              </w:rPr>
              <w:t xml:space="preserve">I (the undersigned) understand </w:t>
            </w:r>
            <w:bookmarkStart w:id="1" w:name="_Hlk88056295"/>
            <w:r w:rsidRPr="003237D6">
              <w:rPr>
                <w:rFonts w:cs="Arial"/>
                <w:sz w:val="22"/>
                <w:szCs w:val="22"/>
              </w:rPr>
              <w:t xml:space="preserve">this </w:t>
            </w:r>
            <w:r w:rsidR="00622F35" w:rsidRPr="003237D6">
              <w:rPr>
                <w:rFonts w:cs="Arial"/>
                <w:sz w:val="22"/>
                <w:szCs w:val="22"/>
              </w:rPr>
              <w:t>application</w:t>
            </w:r>
            <w:r w:rsidRPr="003237D6">
              <w:rPr>
                <w:rFonts w:cs="Arial"/>
                <w:sz w:val="22"/>
                <w:szCs w:val="22"/>
              </w:rPr>
              <w:t xml:space="preserve"> will not be processed until all required </w:t>
            </w:r>
            <w:r w:rsidR="00EF24C4" w:rsidRPr="003237D6">
              <w:rPr>
                <w:rFonts w:cs="Arial"/>
                <w:sz w:val="22"/>
                <w:szCs w:val="22"/>
              </w:rPr>
              <w:t>evidence</w:t>
            </w:r>
            <w:r w:rsidRPr="003237D6">
              <w:rPr>
                <w:rFonts w:cs="Arial"/>
                <w:sz w:val="22"/>
                <w:szCs w:val="22"/>
              </w:rPr>
              <w:t xml:space="preserve"> has been received, together with the </w:t>
            </w:r>
            <w:r w:rsidR="00387F8E">
              <w:rPr>
                <w:rFonts w:cs="Arial"/>
                <w:sz w:val="22"/>
                <w:szCs w:val="22"/>
              </w:rPr>
              <w:t>correct</w:t>
            </w:r>
            <w:r w:rsidRPr="003237D6">
              <w:rPr>
                <w:rFonts w:cs="Arial"/>
                <w:sz w:val="22"/>
                <w:szCs w:val="22"/>
              </w:rPr>
              <w:t xml:space="preserve"> fee, and confirmed as </w:t>
            </w:r>
            <w:proofErr w:type="gramStart"/>
            <w:r w:rsidRPr="003237D6">
              <w:rPr>
                <w:rFonts w:cs="Arial"/>
                <w:sz w:val="22"/>
                <w:szCs w:val="22"/>
              </w:rPr>
              <w:t>validated</w:t>
            </w:r>
            <w:proofErr w:type="gramEnd"/>
            <w:r w:rsidRPr="003237D6">
              <w:rPr>
                <w:rFonts w:cs="Arial"/>
                <w:sz w:val="22"/>
                <w:szCs w:val="22"/>
              </w:rPr>
              <w:t xml:space="preserve"> by</w:t>
            </w:r>
            <w:r w:rsidR="00387F8E">
              <w:rPr>
                <w:rFonts w:cs="Arial"/>
                <w:sz w:val="22"/>
                <w:szCs w:val="22"/>
              </w:rPr>
              <w:t xml:space="preserve"> Lancashire County Council</w:t>
            </w:r>
            <w:r w:rsidRPr="003237D6">
              <w:rPr>
                <w:rFonts w:cs="Arial"/>
                <w:sz w:val="22"/>
                <w:szCs w:val="22"/>
              </w:rPr>
              <w:t xml:space="preserve">.  </w:t>
            </w:r>
            <w:bookmarkEnd w:id="1"/>
          </w:p>
        </w:tc>
      </w:tr>
      <w:tr w:rsidR="00B532F0" w14:paraId="3B43B428" w14:textId="77777777" w:rsidTr="00E505C8">
        <w:trPr>
          <w:trHeight w:val="730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D73D09D" w14:textId="47C55D35" w:rsidR="00B532F0" w:rsidRPr="003237D6" w:rsidRDefault="00B13ED9" w:rsidP="00D57BBC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212344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5855" w:rsidRPr="003237D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F16DDB1" w14:textId="37FC7331" w:rsidR="00B532F0" w:rsidRPr="003237D6" w:rsidRDefault="00B532F0" w:rsidP="00B532F0">
            <w:pPr>
              <w:rPr>
                <w:rFonts w:cs="Arial"/>
                <w:sz w:val="22"/>
                <w:szCs w:val="22"/>
              </w:rPr>
            </w:pPr>
            <w:r w:rsidRPr="003237D6">
              <w:rPr>
                <w:rFonts w:cs="Arial"/>
                <w:sz w:val="22"/>
                <w:szCs w:val="22"/>
              </w:rPr>
              <w:t xml:space="preserve">I (the undersigned) understand that </w:t>
            </w:r>
            <w:r w:rsidR="00622F35" w:rsidRPr="003237D6">
              <w:rPr>
                <w:rFonts w:cs="Arial"/>
                <w:sz w:val="22"/>
                <w:szCs w:val="22"/>
              </w:rPr>
              <w:t xml:space="preserve">if extra hours </w:t>
            </w:r>
            <w:r w:rsidR="00387F8E">
              <w:rPr>
                <w:rFonts w:cs="Arial"/>
                <w:sz w:val="22"/>
                <w:szCs w:val="22"/>
              </w:rPr>
              <w:t xml:space="preserve">or extra meetings </w:t>
            </w:r>
            <w:r w:rsidR="00622F35" w:rsidRPr="003237D6">
              <w:rPr>
                <w:rFonts w:cs="Arial"/>
                <w:sz w:val="22"/>
                <w:szCs w:val="22"/>
              </w:rPr>
              <w:t xml:space="preserve">are </w:t>
            </w:r>
            <w:proofErr w:type="gramStart"/>
            <w:r w:rsidR="00622F35" w:rsidRPr="003237D6">
              <w:rPr>
                <w:rFonts w:cs="Arial"/>
                <w:sz w:val="22"/>
                <w:szCs w:val="22"/>
              </w:rPr>
              <w:t>required</w:t>
            </w:r>
            <w:proofErr w:type="gramEnd"/>
            <w:r w:rsidR="00622F35" w:rsidRPr="003237D6">
              <w:rPr>
                <w:rFonts w:cs="Arial"/>
                <w:sz w:val="22"/>
                <w:szCs w:val="22"/>
              </w:rPr>
              <w:t xml:space="preserve"> on </w:t>
            </w:r>
            <w:r w:rsidR="00387F8E">
              <w:rPr>
                <w:rFonts w:cs="Arial"/>
                <w:sz w:val="22"/>
                <w:szCs w:val="22"/>
              </w:rPr>
              <w:t>this</w:t>
            </w:r>
            <w:r w:rsidR="00622F35" w:rsidRPr="003237D6">
              <w:rPr>
                <w:rFonts w:cs="Arial"/>
                <w:sz w:val="22"/>
                <w:szCs w:val="22"/>
              </w:rPr>
              <w:t xml:space="preserve"> application, then these will be charged at </w:t>
            </w:r>
            <w:r w:rsidR="000F37C3" w:rsidRPr="003237D6">
              <w:rPr>
                <w:rFonts w:cs="Arial"/>
                <w:sz w:val="22"/>
                <w:szCs w:val="22"/>
              </w:rPr>
              <w:t>the</w:t>
            </w:r>
            <w:r w:rsidR="00622F35" w:rsidRPr="003237D6">
              <w:rPr>
                <w:rFonts w:cs="Arial"/>
                <w:sz w:val="22"/>
                <w:szCs w:val="22"/>
              </w:rPr>
              <w:t xml:space="preserve"> additional </w:t>
            </w:r>
            <w:r w:rsidR="000F37C3" w:rsidRPr="003237D6">
              <w:rPr>
                <w:rFonts w:cs="Arial"/>
                <w:sz w:val="22"/>
                <w:szCs w:val="22"/>
              </w:rPr>
              <w:t>rate</w:t>
            </w:r>
            <w:r w:rsidR="00387F8E">
              <w:rPr>
                <w:rFonts w:cs="Arial"/>
                <w:sz w:val="22"/>
                <w:szCs w:val="22"/>
              </w:rPr>
              <w:t>s</w:t>
            </w:r>
            <w:r w:rsidR="000F37C3" w:rsidRPr="003237D6">
              <w:rPr>
                <w:rFonts w:cs="Arial"/>
                <w:sz w:val="22"/>
                <w:szCs w:val="22"/>
              </w:rPr>
              <w:t xml:space="preserve"> set out in</w:t>
            </w:r>
            <w:r w:rsidR="00387F8E">
              <w:rPr>
                <w:rFonts w:cs="Arial"/>
                <w:sz w:val="22"/>
                <w:szCs w:val="22"/>
              </w:rPr>
              <w:t xml:space="preserve"> Section 4.3 of the </w:t>
            </w:r>
            <w:r w:rsidR="00387F8E" w:rsidRPr="00913563">
              <w:rPr>
                <w:rFonts w:cs="Arial"/>
                <w:sz w:val="22"/>
                <w:szCs w:val="22"/>
              </w:rPr>
              <w:t>Lead Local Flood Authority Planning Advice Service Guidance and Terms of Service</w:t>
            </w:r>
            <w:r w:rsidR="000F37C3" w:rsidRPr="003237D6">
              <w:rPr>
                <w:rFonts w:cs="Arial"/>
                <w:sz w:val="22"/>
                <w:szCs w:val="22"/>
              </w:rPr>
              <w:t>.</w:t>
            </w:r>
          </w:p>
        </w:tc>
      </w:tr>
      <w:tr w:rsidR="009049EA" w14:paraId="31DE7270" w14:textId="77777777" w:rsidTr="009049EA">
        <w:trPr>
          <w:trHeight w:val="802"/>
        </w:trPr>
        <w:sdt>
          <w:sdtPr>
            <w:rPr>
              <w:rFonts w:cs="Arial"/>
              <w:sz w:val="22"/>
              <w:szCs w:val="22"/>
            </w:rPr>
            <w:id w:val="-1523005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tcBorders>
                  <w:bottom w:val="single" w:sz="4" w:space="0" w:color="auto"/>
                </w:tcBorders>
                <w:tcMar>
                  <w:top w:w="57" w:type="dxa"/>
                  <w:bottom w:w="57" w:type="dxa"/>
                </w:tcMar>
                <w:vAlign w:val="center"/>
              </w:tcPr>
              <w:p w14:paraId="61EDE141" w14:textId="6E971447" w:rsidR="009049EA" w:rsidRDefault="009049EA" w:rsidP="00D57BBC">
                <w:pPr>
                  <w:jc w:val="center"/>
                  <w:rPr>
                    <w:rFonts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DE76A1A" w14:textId="623E7673" w:rsidR="009049EA" w:rsidRPr="003237D6" w:rsidRDefault="009049EA" w:rsidP="009049EA">
            <w:pPr>
              <w:rPr>
                <w:rFonts w:cs="Arial"/>
                <w:b/>
                <w:bCs/>
                <w:sz w:val="22"/>
                <w:szCs w:val="22"/>
              </w:rPr>
            </w:pPr>
            <w:bookmarkStart w:id="2" w:name="_Hlk162010740"/>
            <w:r w:rsidRPr="009049EA">
              <w:rPr>
                <w:sz w:val="22"/>
                <w:szCs w:val="22"/>
              </w:rPr>
              <w:t xml:space="preserve">I (the undersigned) understand that details, including personal information, contained within this application </w:t>
            </w:r>
            <w:r>
              <w:rPr>
                <w:sz w:val="22"/>
                <w:szCs w:val="22"/>
              </w:rPr>
              <w:t>and/or written response may</w:t>
            </w:r>
            <w:r w:rsidRPr="009049EA">
              <w:rPr>
                <w:sz w:val="22"/>
                <w:szCs w:val="22"/>
              </w:rPr>
              <w:t xml:space="preserve"> be shared with the relevant Local Planning Authority, other Lancashire County Council teams and flood risk management authorities</w:t>
            </w:r>
            <w:r w:rsidR="00913563">
              <w:t xml:space="preserve"> </w:t>
            </w:r>
            <w:proofErr w:type="gramStart"/>
            <w:r w:rsidR="00913563" w:rsidRPr="00913563">
              <w:rPr>
                <w:sz w:val="22"/>
                <w:szCs w:val="22"/>
              </w:rPr>
              <w:t>in accordance with</w:t>
            </w:r>
            <w:proofErr w:type="gramEnd"/>
            <w:r w:rsidR="00913563" w:rsidRPr="00913563">
              <w:rPr>
                <w:sz w:val="22"/>
                <w:szCs w:val="22"/>
              </w:rPr>
              <w:t xml:space="preserve"> the </w:t>
            </w:r>
            <w:r w:rsidR="00913563" w:rsidRPr="00913563">
              <w:rPr>
                <w:rFonts w:cs="Arial"/>
                <w:sz w:val="22"/>
                <w:szCs w:val="22"/>
              </w:rPr>
              <w:t>Lead Local Flood Authority Planning Advice Service Guidance and Terms of Service</w:t>
            </w:r>
            <w:r w:rsidR="00913563" w:rsidRPr="003237D6">
              <w:rPr>
                <w:rFonts w:cs="Arial"/>
                <w:sz w:val="22"/>
                <w:szCs w:val="22"/>
              </w:rPr>
              <w:t>.</w:t>
            </w:r>
            <w:bookmarkEnd w:id="2"/>
          </w:p>
        </w:tc>
      </w:tr>
      <w:tr w:rsidR="009B5855" w14:paraId="42ED6934" w14:textId="77777777" w:rsidTr="00964983">
        <w:trPr>
          <w:trHeight w:val="944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01EB65E" w14:textId="3C87773D" w:rsidR="009B5855" w:rsidRPr="003237D6" w:rsidRDefault="00B13ED9" w:rsidP="00D57BBC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-254445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5DF" w:rsidRPr="003237D6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B59E5FB" w14:textId="3269A9E1" w:rsidR="009B5855" w:rsidRPr="003237D6" w:rsidRDefault="009B5855" w:rsidP="00B532F0">
            <w:pPr>
              <w:rPr>
                <w:rFonts w:cs="Arial"/>
                <w:sz w:val="22"/>
                <w:szCs w:val="22"/>
              </w:rPr>
            </w:pPr>
            <w:r w:rsidRPr="003237D6">
              <w:rPr>
                <w:rFonts w:cs="Arial"/>
                <w:b/>
                <w:bCs/>
                <w:sz w:val="22"/>
                <w:szCs w:val="22"/>
              </w:rPr>
              <w:t>Freedom of Information</w:t>
            </w:r>
            <w:r w:rsidR="00481C1C" w:rsidRPr="003237D6">
              <w:rPr>
                <w:rFonts w:cs="Arial"/>
                <w:b/>
                <w:bCs/>
                <w:sz w:val="22"/>
                <w:szCs w:val="22"/>
              </w:rPr>
              <w:t xml:space="preserve"> Act 2000 and Environmental Information Regulations 2004 </w:t>
            </w:r>
          </w:p>
          <w:p w14:paraId="75471494" w14:textId="0D9D9A44" w:rsidR="009B5855" w:rsidRPr="003237D6" w:rsidRDefault="009B5855" w:rsidP="00481C1C">
            <w:pPr>
              <w:tabs>
                <w:tab w:val="left" w:pos="13072"/>
              </w:tabs>
              <w:rPr>
                <w:rFonts w:cs="Arial"/>
                <w:color w:val="FF0000"/>
                <w:sz w:val="22"/>
                <w:szCs w:val="22"/>
              </w:rPr>
            </w:pPr>
            <w:r w:rsidRPr="003237D6">
              <w:rPr>
                <w:rFonts w:cs="Arial"/>
                <w:spacing w:val="3"/>
                <w:sz w:val="22"/>
                <w:szCs w:val="22"/>
                <w:shd w:val="clear" w:color="auto" w:fill="FFFFFF"/>
              </w:rPr>
              <w:t xml:space="preserve">I (the undersigned) understand that </w:t>
            </w:r>
            <w:r w:rsidR="00481C1C" w:rsidRPr="003237D6">
              <w:rPr>
                <w:rFonts w:cs="Arial"/>
                <w:spacing w:val="3"/>
                <w:sz w:val="22"/>
                <w:szCs w:val="22"/>
                <w:shd w:val="clear" w:color="auto" w:fill="FFFFFF"/>
              </w:rPr>
              <w:t xml:space="preserve">details of this application are subject to the Freedom of Information Act 2000 and Environmental Information Regulations 2004 and, unless exempt, the </w:t>
            </w:r>
            <w:r w:rsidR="00C47F68" w:rsidRPr="003237D6">
              <w:rPr>
                <w:rFonts w:cs="Arial"/>
                <w:spacing w:val="3"/>
                <w:sz w:val="22"/>
                <w:szCs w:val="22"/>
                <w:shd w:val="clear" w:color="auto" w:fill="FFFFFF"/>
              </w:rPr>
              <w:t>c</w:t>
            </w:r>
            <w:r w:rsidR="00481C1C" w:rsidRPr="003237D6">
              <w:rPr>
                <w:rFonts w:cs="Arial"/>
                <w:spacing w:val="3"/>
                <w:sz w:val="22"/>
                <w:szCs w:val="22"/>
                <w:shd w:val="clear" w:color="auto" w:fill="FFFFFF"/>
              </w:rPr>
              <w:t xml:space="preserve">ounty </w:t>
            </w:r>
            <w:r w:rsidR="00C47F68" w:rsidRPr="003237D6">
              <w:rPr>
                <w:rFonts w:cs="Arial"/>
                <w:spacing w:val="3"/>
                <w:sz w:val="22"/>
                <w:szCs w:val="22"/>
                <w:shd w:val="clear" w:color="auto" w:fill="FFFFFF"/>
              </w:rPr>
              <w:t>c</w:t>
            </w:r>
            <w:r w:rsidR="00481C1C" w:rsidRPr="003237D6">
              <w:rPr>
                <w:rFonts w:cs="Arial"/>
                <w:spacing w:val="3"/>
                <w:sz w:val="22"/>
                <w:szCs w:val="22"/>
                <w:shd w:val="clear" w:color="auto" w:fill="FFFFFF"/>
              </w:rPr>
              <w:t xml:space="preserve">ouncil may be obliged to reveal some details of </w:t>
            </w:r>
            <w:r w:rsidR="00387F8E">
              <w:rPr>
                <w:rFonts w:cs="Arial"/>
                <w:spacing w:val="3"/>
                <w:sz w:val="22"/>
                <w:szCs w:val="22"/>
                <w:shd w:val="clear" w:color="auto" w:fill="FFFFFF"/>
              </w:rPr>
              <w:t>the</w:t>
            </w:r>
            <w:r w:rsidR="00481C1C" w:rsidRPr="003237D6">
              <w:rPr>
                <w:rFonts w:cs="Arial"/>
                <w:spacing w:val="3"/>
                <w:sz w:val="22"/>
                <w:szCs w:val="22"/>
                <w:shd w:val="clear" w:color="auto" w:fill="FFFFFF"/>
              </w:rPr>
              <w:t xml:space="preserve"> application.</w:t>
            </w:r>
          </w:p>
        </w:tc>
      </w:tr>
      <w:tr w:rsidR="00D935DF" w14:paraId="51E7952B" w14:textId="77777777" w:rsidTr="008D0381">
        <w:trPr>
          <w:trHeight w:val="567"/>
        </w:trPr>
        <w:tc>
          <w:tcPr>
            <w:tcW w:w="70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B4F7128" w14:textId="2A5CF22A" w:rsidR="00D935DF" w:rsidRPr="003237D6" w:rsidRDefault="00B13ED9" w:rsidP="00D57BBC">
            <w:pPr>
              <w:jc w:val="center"/>
              <w:rPr>
                <w:rFonts w:cs="Arial"/>
                <w:sz w:val="22"/>
                <w:szCs w:val="22"/>
              </w:rPr>
            </w:pPr>
            <w:sdt>
              <w:sdtPr>
                <w:rPr>
                  <w:rFonts w:cs="Arial"/>
                  <w:sz w:val="22"/>
                  <w:szCs w:val="22"/>
                </w:rPr>
                <w:id w:val="249546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381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9639" w:type="dxa"/>
            <w:gridSpan w:val="4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1B4D8A2" w14:textId="06E5BE35" w:rsidR="00D935DF" w:rsidRPr="003237D6" w:rsidRDefault="00D935DF" w:rsidP="00B532F0">
            <w:pPr>
              <w:rPr>
                <w:rFonts w:cs="Arial"/>
                <w:b/>
                <w:bCs/>
                <w:color w:val="FF0000"/>
                <w:sz w:val="22"/>
                <w:szCs w:val="22"/>
              </w:rPr>
            </w:pPr>
            <w:r w:rsidRPr="003237D6">
              <w:rPr>
                <w:rFonts w:cs="Arial"/>
                <w:bCs/>
                <w:sz w:val="22"/>
                <w:szCs w:val="22"/>
              </w:rPr>
              <w:t xml:space="preserve">The invoice will be created based upon the information you have </w:t>
            </w:r>
            <w:proofErr w:type="gramStart"/>
            <w:r w:rsidRPr="003237D6">
              <w:rPr>
                <w:rFonts w:cs="Arial"/>
                <w:bCs/>
                <w:sz w:val="22"/>
                <w:szCs w:val="22"/>
              </w:rPr>
              <w:t>provided</w:t>
            </w:r>
            <w:proofErr w:type="gramEnd"/>
            <w:r w:rsidRPr="003237D6">
              <w:rPr>
                <w:rFonts w:cs="Arial"/>
                <w:bCs/>
                <w:sz w:val="22"/>
                <w:szCs w:val="22"/>
              </w:rPr>
              <w:t xml:space="preserve"> so it is </w:t>
            </w:r>
            <w:r w:rsidRPr="004B368E">
              <w:rPr>
                <w:rFonts w:cs="Arial"/>
                <w:bCs/>
                <w:sz w:val="22"/>
                <w:szCs w:val="22"/>
              </w:rPr>
              <w:t>your responsibility</w:t>
            </w:r>
            <w:r w:rsidRPr="003237D6">
              <w:rPr>
                <w:rFonts w:cs="Arial"/>
                <w:bCs/>
                <w:sz w:val="22"/>
                <w:szCs w:val="22"/>
              </w:rPr>
              <w:t xml:space="preserve"> to ensure that the information provided for invoicing purposes is correct. If the information is incorrect and an invoice is </w:t>
            </w:r>
            <w:proofErr w:type="gramStart"/>
            <w:r w:rsidRPr="003237D6">
              <w:rPr>
                <w:rFonts w:cs="Arial"/>
                <w:bCs/>
                <w:sz w:val="22"/>
                <w:szCs w:val="22"/>
              </w:rPr>
              <w:t>created</w:t>
            </w:r>
            <w:proofErr w:type="gramEnd"/>
            <w:r w:rsidRPr="003237D6">
              <w:rPr>
                <w:rFonts w:cs="Arial"/>
                <w:bCs/>
                <w:sz w:val="22"/>
                <w:szCs w:val="22"/>
              </w:rPr>
              <w:t xml:space="preserve"> then the invoice will need to be cancelled therefore delaying the delivery of this service</w:t>
            </w:r>
            <w:r w:rsidR="005A2A7C">
              <w:rPr>
                <w:rFonts w:cs="Arial"/>
                <w:bCs/>
                <w:sz w:val="22"/>
                <w:szCs w:val="22"/>
              </w:rPr>
              <w:t>.</w:t>
            </w:r>
          </w:p>
        </w:tc>
      </w:tr>
      <w:tr w:rsidR="00387F8E" w:rsidRPr="00B95461" w14:paraId="540F5813" w14:textId="77777777" w:rsidTr="008D0381">
        <w:trPr>
          <w:trHeight w:val="149"/>
        </w:trPr>
        <w:tc>
          <w:tcPr>
            <w:tcW w:w="10343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F42E64" w14:textId="77777777" w:rsidR="00387F8E" w:rsidRDefault="00387F8E" w:rsidP="00DF586F">
            <w:pPr>
              <w:rPr>
                <w:sz w:val="22"/>
                <w:szCs w:val="22"/>
              </w:rPr>
            </w:pPr>
          </w:p>
          <w:p w14:paraId="4DA49FB9" w14:textId="77777777" w:rsidR="00387F8E" w:rsidRPr="00D32808" w:rsidRDefault="00387F8E" w:rsidP="00DF586F">
            <w:pPr>
              <w:rPr>
                <w:rFonts w:cs="Arial"/>
                <w:b/>
                <w:bCs/>
                <w:szCs w:val="22"/>
              </w:rPr>
            </w:pPr>
            <w:r w:rsidRPr="00D32808">
              <w:rPr>
                <w:rFonts w:cs="Arial"/>
                <w:b/>
                <w:bCs/>
              </w:rPr>
              <w:t>Data Protection:</w:t>
            </w:r>
          </w:p>
          <w:p w14:paraId="3F905D8A" w14:textId="77777777" w:rsidR="00387F8E" w:rsidRPr="00F34FCA" w:rsidRDefault="00387F8E" w:rsidP="00DF586F">
            <w:pPr>
              <w:jc w:val="both"/>
              <w:rPr>
                <w:rFonts w:cs="Arial"/>
                <w:b/>
                <w:bCs/>
                <w:i/>
                <w:iCs/>
                <w:sz w:val="22"/>
                <w:szCs w:val="18"/>
              </w:rPr>
            </w:pPr>
          </w:p>
          <w:p w14:paraId="20614F1A" w14:textId="42417A51" w:rsidR="00387F8E" w:rsidRPr="00F34FCA" w:rsidRDefault="00387F8E" w:rsidP="00DF586F">
            <w:pPr>
              <w:jc w:val="both"/>
              <w:rPr>
                <w:rFonts w:cs="Arial"/>
                <w:color w:val="000000"/>
                <w:sz w:val="22"/>
                <w:szCs w:val="18"/>
              </w:rPr>
            </w:pPr>
            <w:r w:rsidRPr="00F34FCA">
              <w:rPr>
                <w:rFonts w:cs="Arial"/>
                <w:sz w:val="22"/>
                <w:szCs w:val="18"/>
              </w:rPr>
              <w:t xml:space="preserve">In completing this form, you understand that Lancashire </w:t>
            </w:r>
            <w:r w:rsidRPr="00F34FCA">
              <w:rPr>
                <w:rFonts w:cs="Arial"/>
                <w:color w:val="000000"/>
                <w:sz w:val="22"/>
                <w:szCs w:val="18"/>
              </w:rPr>
              <w:t xml:space="preserve">County Council, as the Lead Local Flood Authority, has a requirement to process your personal data.  </w:t>
            </w:r>
            <w:r w:rsidRPr="00913563">
              <w:rPr>
                <w:rFonts w:cs="Arial"/>
                <w:color w:val="000000"/>
                <w:sz w:val="22"/>
                <w:szCs w:val="18"/>
              </w:rPr>
              <w:t>This includes sharing</w:t>
            </w:r>
            <w:r w:rsidR="00913563" w:rsidRPr="00913563">
              <w:rPr>
                <w:rFonts w:cs="Arial"/>
                <w:color w:val="000000"/>
                <w:sz w:val="22"/>
                <w:szCs w:val="18"/>
              </w:rPr>
              <w:t xml:space="preserve"> details, including personal information, contained within </w:t>
            </w:r>
            <w:r w:rsidR="00913563">
              <w:rPr>
                <w:rFonts w:cs="Arial"/>
                <w:color w:val="000000"/>
                <w:sz w:val="22"/>
                <w:szCs w:val="18"/>
              </w:rPr>
              <w:t>the</w:t>
            </w:r>
            <w:r w:rsidR="00913563" w:rsidRPr="00913563">
              <w:rPr>
                <w:rFonts w:cs="Arial"/>
                <w:color w:val="000000"/>
                <w:sz w:val="22"/>
                <w:szCs w:val="18"/>
              </w:rPr>
              <w:t xml:space="preserve"> application and/or written response with the relevant Local Planning Authority, other Lancashire County Council teams and flood risk management authorities in accordance with the </w:t>
            </w:r>
            <w:hyperlink r:id="rId11" w:history="1">
              <w:r w:rsidR="00913563">
                <w:rPr>
                  <w:rStyle w:val="Hyperlink"/>
                  <w:rFonts w:cs="Arial"/>
                  <w:sz w:val="22"/>
                  <w:szCs w:val="18"/>
                </w:rPr>
                <w:t>Lead Local Flood Authority Planning Advice Service Guidance and Terms of Service</w:t>
              </w:r>
            </w:hyperlink>
            <w:r w:rsidR="00913563">
              <w:rPr>
                <w:rFonts w:cs="Arial"/>
                <w:color w:val="000000"/>
                <w:sz w:val="22"/>
                <w:szCs w:val="18"/>
              </w:rPr>
              <w:t>.</w:t>
            </w:r>
          </w:p>
          <w:p w14:paraId="5024555D" w14:textId="77777777" w:rsidR="00387F8E" w:rsidRPr="00F34FCA" w:rsidRDefault="00387F8E" w:rsidP="00DF586F">
            <w:pPr>
              <w:jc w:val="both"/>
              <w:rPr>
                <w:rFonts w:cs="Arial"/>
                <w:color w:val="000000"/>
                <w:sz w:val="22"/>
                <w:szCs w:val="18"/>
              </w:rPr>
            </w:pPr>
          </w:p>
          <w:p w14:paraId="1CEB9E1D" w14:textId="77777777" w:rsidR="00387F8E" w:rsidRPr="00F34FCA" w:rsidRDefault="00387F8E" w:rsidP="00DF586F">
            <w:pPr>
              <w:jc w:val="both"/>
              <w:rPr>
                <w:rFonts w:cs="Arial"/>
                <w:color w:val="000000"/>
                <w:sz w:val="22"/>
                <w:szCs w:val="18"/>
              </w:rPr>
            </w:pPr>
            <w:r w:rsidRPr="00F34FCA">
              <w:rPr>
                <w:rFonts w:cs="Arial"/>
                <w:color w:val="000000"/>
                <w:sz w:val="22"/>
                <w:szCs w:val="18"/>
              </w:rPr>
              <w:t xml:space="preserve">Lancashire County Council will only ever process your personal data where it has a clear lawful basis for doing so in full compliance with data protection legislation - UK GDPR and The Data Protection Act (2018). </w:t>
            </w:r>
          </w:p>
          <w:p w14:paraId="161D8366" w14:textId="77777777" w:rsidR="00387F8E" w:rsidRPr="00F34FCA" w:rsidRDefault="00387F8E" w:rsidP="00DF586F">
            <w:pPr>
              <w:jc w:val="both"/>
              <w:rPr>
                <w:rFonts w:cs="Arial"/>
                <w:color w:val="000000"/>
                <w:sz w:val="22"/>
                <w:szCs w:val="18"/>
              </w:rPr>
            </w:pPr>
          </w:p>
          <w:p w14:paraId="054690C3" w14:textId="77777777" w:rsidR="00387F8E" w:rsidRPr="00F34FCA" w:rsidRDefault="00387F8E" w:rsidP="00DF586F">
            <w:pPr>
              <w:jc w:val="both"/>
              <w:rPr>
                <w:rFonts w:cs="Arial"/>
                <w:color w:val="000000"/>
                <w:sz w:val="22"/>
                <w:szCs w:val="18"/>
              </w:rPr>
            </w:pPr>
            <w:r w:rsidRPr="00F34FCA">
              <w:rPr>
                <w:rFonts w:cs="Arial"/>
                <w:color w:val="000000"/>
                <w:sz w:val="22"/>
                <w:szCs w:val="18"/>
              </w:rPr>
              <w:t xml:space="preserve">We will </w:t>
            </w:r>
            <w:proofErr w:type="gramStart"/>
            <w:r w:rsidRPr="00F34FCA">
              <w:rPr>
                <w:rFonts w:cs="Arial"/>
                <w:color w:val="000000"/>
                <w:sz w:val="22"/>
                <w:szCs w:val="18"/>
              </w:rPr>
              <w:t>ensure the security and confidentiality of your personal data at all times</w:t>
            </w:r>
            <w:proofErr w:type="gramEnd"/>
            <w:r w:rsidRPr="00F34FCA">
              <w:rPr>
                <w:rFonts w:cs="Arial"/>
                <w:color w:val="000000"/>
                <w:sz w:val="22"/>
                <w:szCs w:val="18"/>
              </w:rPr>
              <w:t>.</w:t>
            </w:r>
          </w:p>
          <w:p w14:paraId="7F2C3EDC" w14:textId="77777777" w:rsidR="00387F8E" w:rsidRPr="00F34FCA" w:rsidRDefault="00387F8E" w:rsidP="00DF586F">
            <w:pPr>
              <w:jc w:val="both"/>
              <w:rPr>
                <w:rFonts w:cs="Arial"/>
                <w:color w:val="000000"/>
                <w:sz w:val="22"/>
                <w:szCs w:val="18"/>
              </w:rPr>
            </w:pPr>
          </w:p>
          <w:p w14:paraId="5F747CB3" w14:textId="77777777" w:rsidR="00387F8E" w:rsidRPr="00F34FCA" w:rsidRDefault="00387F8E" w:rsidP="00DF586F">
            <w:pPr>
              <w:jc w:val="both"/>
              <w:rPr>
                <w:sz w:val="22"/>
                <w:szCs w:val="18"/>
              </w:rPr>
            </w:pPr>
            <w:r w:rsidRPr="00F34FCA">
              <w:rPr>
                <w:rFonts w:cs="Arial"/>
                <w:sz w:val="22"/>
                <w:szCs w:val="18"/>
              </w:rPr>
              <w:t>For full details of how Lancashire County Council handles your personal data please see our privacy notice here:</w:t>
            </w:r>
            <w:r>
              <w:rPr>
                <w:rFonts w:cs="Arial"/>
                <w:sz w:val="22"/>
                <w:szCs w:val="18"/>
              </w:rPr>
              <w:t xml:space="preserve">  </w:t>
            </w:r>
            <w:hyperlink r:id="rId12" w:history="1">
              <w:r w:rsidRPr="00F34FCA">
                <w:rPr>
                  <w:rStyle w:val="Hyperlink"/>
                  <w:sz w:val="22"/>
                  <w:szCs w:val="18"/>
                </w:rPr>
                <w:t>https://www.lancashire.gov.uk/council/transparency/access-to-information/privacy-notice/</w:t>
              </w:r>
            </w:hyperlink>
          </w:p>
          <w:p w14:paraId="12E0C5C2" w14:textId="77777777" w:rsidR="00387F8E" w:rsidRPr="00B95461" w:rsidRDefault="00387F8E" w:rsidP="00DF586F">
            <w:pPr>
              <w:rPr>
                <w:sz w:val="22"/>
                <w:szCs w:val="22"/>
              </w:rPr>
            </w:pPr>
          </w:p>
        </w:tc>
      </w:tr>
      <w:tr w:rsidR="00387F8E" w14:paraId="2785D3DB" w14:textId="77777777" w:rsidTr="008D0381">
        <w:trPr>
          <w:trHeight w:val="340"/>
        </w:trPr>
        <w:tc>
          <w:tcPr>
            <w:tcW w:w="19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6126C8" w14:textId="16B7A7E7" w:rsidR="00387F8E" w:rsidRPr="003237D6" w:rsidRDefault="00387F8E" w:rsidP="00B532F0">
            <w:pPr>
              <w:rPr>
                <w:b/>
                <w:bCs/>
                <w:sz w:val="22"/>
                <w:szCs w:val="22"/>
              </w:rPr>
            </w:pPr>
            <w:r w:rsidRPr="003237D6">
              <w:rPr>
                <w:b/>
                <w:bCs/>
                <w:sz w:val="22"/>
                <w:szCs w:val="22"/>
              </w:rPr>
              <w:t>Signature: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id w:val="1550339657"/>
              <w:placeholder>
                <w:docPart w:val="3E7B1FC85ED64DC7A27069938457709C"/>
              </w:placeholder>
              <w:showingPlcHdr/>
              <w:text/>
            </w:sdtPr>
            <w:sdtEndPr/>
            <w:sdtContent>
              <w:p w14:paraId="3B4D9354" w14:textId="23B1E488" w:rsidR="00387F8E" w:rsidRPr="003237D6" w:rsidRDefault="00387F8E" w:rsidP="00B532F0">
                <w:pPr>
                  <w:rPr>
                    <w:sz w:val="22"/>
                    <w:szCs w:val="22"/>
                  </w:rPr>
                </w:pPr>
                <w:r w:rsidRPr="003237D6"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9DEF7C" w14:textId="05C9EC23" w:rsidR="00387F8E" w:rsidRPr="003237D6" w:rsidRDefault="00387F8E" w:rsidP="00B532F0">
            <w:pPr>
              <w:rPr>
                <w:b/>
                <w:bCs/>
                <w:sz w:val="22"/>
                <w:szCs w:val="22"/>
              </w:rPr>
            </w:pPr>
            <w:r w:rsidRPr="003237D6">
              <w:rPr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</w:tcBorders>
            <w:vAlign w:val="center"/>
          </w:tcPr>
          <w:p w14:paraId="70F93E96" w14:textId="77777777" w:rsidR="00387F8E" w:rsidRPr="003237D6" w:rsidRDefault="00387F8E" w:rsidP="00B532F0">
            <w:pPr>
              <w:rPr>
                <w:sz w:val="22"/>
                <w:szCs w:val="22"/>
              </w:rPr>
            </w:pPr>
          </w:p>
          <w:sdt>
            <w:sdtPr>
              <w:rPr>
                <w:sz w:val="22"/>
                <w:szCs w:val="22"/>
              </w:rPr>
              <w:id w:val="-219371960"/>
              <w:placeholder>
                <w:docPart w:val="E011AF4B347345F78F3E3ED18FB834D0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24E2F8D4" w14:textId="41FEAD3E" w:rsidR="00387F8E" w:rsidRPr="003237D6" w:rsidRDefault="00387F8E" w:rsidP="00B532F0">
                <w:pPr>
                  <w:rPr>
                    <w:sz w:val="22"/>
                    <w:szCs w:val="22"/>
                  </w:rPr>
                </w:pPr>
                <w:r w:rsidRPr="003237D6"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to enter a date.</w:t>
                </w:r>
              </w:p>
            </w:sdtContent>
          </w:sdt>
          <w:p w14:paraId="3270AC11" w14:textId="77777777" w:rsidR="00387F8E" w:rsidRPr="003237D6" w:rsidRDefault="00387F8E" w:rsidP="00B532F0">
            <w:pPr>
              <w:rPr>
                <w:sz w:val="22"/>
                <w:szCs w:val="22"/>
              </w:rPr>
            </w:pPr>
          </w:p>
        </w:tc>
      </w:tr>
      <w:tr w:rsidR="00387F8E" w14:paraId="70556705" w14:textId="77777777" w:rsidTr="008D0381">
        <w:trPr>
          <w:trHeight w:val="155"/>
        </w:trPr>
        <w:tc>
          <w:tcPr>
            <w:tcW w:w="19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4C26E2" w14:textId="3EE85581" w:rsidR="00387F8E" w:rsidRPr="003237D6" w:rsidRDefault="00387F8E" w:rsidP="00B532F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int name: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id w:val="1951585137"/>
              <w:placeholder>
                <w:docPart w:val="652BB7729B364A5A8984F21869AA7E72"/>
              </w:placeholder>
              <w:showingPlcHdr/>
              <w:text/>
            </w:sdtPr>
            <w:sdtEndPr/>
            <w:sdtContent>
              <w:p w14:paraId="587C93E0" w14:textId="07879D62" w:rsidR="00387F8E" w:rsidRPr="003237D6" w:rsidRDefault="00471CCE" w:rsidP="00B532F0">
                <w:pPr>
                  <w:rPr>
                    <w:sz w:val="22"/>
                    <w:szCs w:val="22"/>
                    <w:lang w:eastAsia="en-US"/>
                  </w:rPr>
                </w:pPr>
                <w:r w:rsidRPr="003237D6"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41E82B" w14:textId="77777777" w:rsidR="00387F8E" w:rsidRPr="003237D6" w:rsidRDefault="00387F8E" w:rsidP="00B532F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685" w:type="dxa"/>
            <w:vMerge/>
            <w:tcBorders>
              <w:bottom w:val="single" w:sz="4" w:space="0" w:color="auto"/>
            </w:tcBorders>
            <w:vAlign w:val="center"/>
          </w:tcPr>
          <w:p w14:paraId="017493C4" w14:textId="77777777" w:rsidR="00387F8E" w:rsidRPr="003237D6" w:rsidRDefault="00387F8E" w:rsidP="00B532F0">
            <w:pPr>
              <w:rPr>
                <w:sz w:val="22"/>
                <w:szCs w:val="22"/>
              </w:rPr>
            </w:pPr>
          </w:p>
        </w:tc>
      </w:tr>
    </w:tbl>
    <w:p w14:paraId="14E7C186" w14:textId="3FFE7F33" w:rsidR="00E53D45" w:rsidRDefault="00E53D45" w:rsidP="003D38FA"/>
    <w:p w14:paraId="2162A557" w14:textId="3B46C4A1" w:rsidR="002F4575" w:rsidRPr="008D0381" w:rsidRDefault="00360390">
      <w:pPr>
        <w:spacing w:after="160" w:line="259" w:lineRule="auto"/>
        <w:rPr>
          <w:b/>
          <w:bCs/>
        </w:rPr>
      </w:pPr>
      <w:bookmarkStart w:id="3" w:name="_Hlk131069126"/>
      <w:r w:rsidRPr="008D0381">
        <w:rPr>
          <w:b/>
          <w:bCs/>
        </w:rPr>
        <w:t>Continues overleaf…</w:t>
      </w:r>
      <w:bookmarkEnd w:id="3"/>
      <w:r w:rsidR="002F4575" w:rsidRPr="008D0381">
        <w:rPr>
          <w:b/>
          <w:bCs/>
        </w:rPr>
        <w:br w:type="page"/>
      </w:r>
    </w:p>
    <w:p w14:paraId="36A2FD9A" w14:textId="3E54AB59" w:rsidR="00BA770F" w:rsidRDefault="00360390" w:rsidP="00BA770F">
      <w:pPr>
        <w:spacing w:after="160" w:line="259" w:lineRule="auto"/>
      </w:pPr>
      <w:r>
        <w:rPr>
          <w:rFonts w:ascii="Corbel" w:hAnsi="Corbel"/>
          <w:b/>
          <w:bCs/>
          <w:noProof/>
          <w:sz w:val="80"/>
          <w:szCs w:val="80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E2059E" wp14:editId="3AFEDB89">
                <wp:simplePos x="0" y="0"/>
                <wp:positionH relativeFrom="margin">
                  <wp:posOffset>-95250</wp:posOffset>
                </wp:positionH>
                <wp:positionV relativeFrom="paragraph">
                  <wp:posOffset>4494</wp:posOffset>
                </wp:positionV>
                <wp:extent cx="6671144" cy="99946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1144" cy="999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3B3D0" w14:textId="77777777" w:rsidR="002F4575" w:rsidRPr="00A00AA2" w:rsidRDefault="002F4575" w:rsidP="001615A0">
                            <w:pPr>
                              <w:pStyle w:val="Title2"/>
                            </w:pPr>
                            <w:r>
                              <w:t>Lead Local Flood Authority</w:t>
                            </w:r>
                            <w:r w:rsidRPr="00A00AA2">
                              <w:t xml:space="preserve"> Planning Advice Service</w:t>
                            </w:r>
                          </w:p>
                          <w:p w14:paraId="46860BCD" w14:textId="20C79104" w:rsidR="002F4575" w:rsidRPr="00EA2EBE" w:rsidRDefault="002F4575" w:rsidP="001615A0">
                            <w:pPr>
                              <w:pStyle w:val="Heading1"/>
                              <w:rPr>
                                <w:color w:val="1F497D"/>
                                <w:sz w:val="36"/>
                                <w:szCs w:val="24"/>
                              </w:rPr>
                            </w:pPr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Part </w:t>
                            </w:r>
                            <w:r w:rsid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>2:</w:t>
                            </w:r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 </w:t>
                            </w:r>
                            <w:r w:rsidR="000428DC"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Technical </w:t>
                            </w:r>
                            <w:r w:rsidR="00781F81"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>C</w:t>
                            </w:r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hecklis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2059E" id="Text Box 4" o:spid="_x0000_s1027" type="#_x0000_t202" style="position:absolute;margin-left:-7.5pt;margin-top:.35pt;width:525.3pt;height:78.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" filled="f" stroked="f">
                <v:textbox>
                  <w:txbxContent>
                    <w:p w14:paraId="5C33B3D0" w14:textId="77777777" w:rsidR="002F4575" w:rsidRPr="00A00AA2" w:rsidRDefault="002F4575" w:rsidP="001615A0">
                      <w:pPr>
                        <w:pStyle w:val="Title2"/>
                      </w:pPr>
                      <w:r>
                        <w:t>Lead Local Flood Authority</w:t>
                      </w:r>
                      <w:r w:rsidRPr="00A00AA2">
                        <w:t xml:space="preserve"> Planning Advice Service</w:t>
                      </w:r>
                    </w:p>
                    <w:p w14:paraId="46860BCD" w14:textId="20C79104" w:rsidR="002F4575" w:rsidRPr="00EA2EBE" w:rsidRDefault="002F4575" w:rsidP="001615A0">
                      <w:pPr>
                        <w:pStyle w:val="Heading1"/>
                        <w:rPr>
                          <w:color w:val="1F497D"/>
                          <w:sz w:val="36"/>
                          <w:szCs w:val="24"/>
                        </w:rPr>
                      </w:pPr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Part </w:t>
                      </w:r>
                      <w:r w:rsidR="00EA2EBE">
                        <w:rPr>
                          <w:color w:val="1F497D"/>
                          <w:sz w:val="36"/>
                          <w:szCs w:val="24"/>
                        </w:rPr>
                        <w:t>2:</w:t>
                      </w:r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 </w:t>
                      </w:r>
                      <w:r w:rsidR="000428DC"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Technical </w:t>
                      </w:r>
                      <w:r w:rsidR="00781F81" w:rsidRPr="00EA2EBE">
                        <w:rPr>
                          <w:color w:val="1F497D"/>
                          <w:sz w:val="36"/>
                          <w:szCs w:val="24"/>
                        </w:rPr>
                        <w:t>C</w:t>
                      </w:r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hecklis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CE6731" w14:textId="3268CB35" w:rsidR="00BA770F" w:rsidRDefault="00BA770F" w:rsidP="00BA770F">
      <w:pPr>
        <w:spacing w:after="160" w:line="259" w:lineRule="auto"/>
      </w:pPr>
    </w:p>
    <w:p w14:paraId="23885167" w14:textId="6D2060D2" w:rsidR="00BA770F" w:rsidRDefault="00BA770F" w:rsidP="00BA770F">
      <w:pPr>
        <w:spacing w:after="160" w:line="259" w:lineRule="auto"/>
      </w:pPr>
    </w:p>
    <w:p w14:paraId="05F00901" w14:textId="3EC02638" w:rsidR="00A749FA" w:rsidRDefault="00CD742E" w:rsidP="00A749FA">
      <w:pPr>
        <w:spacing w:after="160" w:line="259" w:lineRule="auto"/>
        <w:rPr>
          <w:color w:val="FF0000"/>
          <w:sz w:val="22"/>
          <w:szCs w:val="18"/>
        </w:rPr>
      </w:pPr>
      <w:r w:rsidRPr="00EA2EBE">
        <w:rPr>
          <w:color w:val="FF0000"/>
          <w:sz w:val="22"/>
          <w:szCs w:val="18"/>
        </w:rPr>
        <w:t xml:space="preserve">Please complete the checklist to confirm </w:t>
      </w:r>
      <w:r w:rsidRPr="00EA2EBE">
        <w:rPr>
          <w:b/>
          <w:bCs/>
          <w:color w:val="FF0000"/>
          <w:sz w:val="22"/>
          <w:szCs w:val="18"/>
        </w:rPr>
        <w:t>ALL</w:t>
      </w:r>
      <w:r w:rsidRPr="00EA2EBE">
        <w:rPr>
          <w:color w:val="FF0000"/>
          <w:sz w:val="22"/>
          <w:szCs w:val="18"/>
        </w:rPr>
        <w:t xml:space="preserve"> required evidence has been </w:t>
      </w:r>
      <w:proofErr w:type="gramStart"/>
      <w:r w:rsidRPr="00EA2EBE">
        <w:rPr>
          <w:color w:val="FF0000"/>
          <w:sz w:val="22"/>
          <w:szCs w:val="18"/>
        </w:rPr>
        <w:t>submitted</w:t>
      </w:r>
      <w:proofErr w:type="gramEnd"/>
      <w:r w:rsidRPr="00EA2EBE">
        <w:rPr>
          <w:color w:val="FF0000"/>
          <w:sz w:val="22"/>
          <w:szCs w:val="18"/>
        </w:rPr>
        <w:t xml:space="preserve"> – the form will be returned to you if incomplete</w:t>
      </w:r>
      <w:r w:rsidR="00A749FA" w:rsidRPr="00EA2EBE">
        <w:rPr>
          <w:color w:val="FF0000"/>
          <w:sz w:val="22"/>
          <w:szCs w:val="18"/>
        </w:rPr>
        <w:t>.</w:t>
      </w:r>
    </w:p>
    <w:tbl>
      <w:tblPr>
        <w:tblStyle w:val="TableGrid"/>
        <w:tblW w:w="5018" w:type="pct"/>
        <w:tblInd w:w="-5" w:type="dxa"/>
        <w:tblLook w:val="04A0" w:firstRow="1" w:lastRow="0" w:firstColumn="1" w:lastColumn="0" w:noHBand="0" w:noVBand="1"/>
      </w:tblPr>
      <w:tblGrid>
        <w:gridCol w:w="5671"/>
        <w:gridCol w:w="1557"/>
        <w:gridCol w:w="3266"/>
      </w:tblGrid>
      <w:tr w:rsidR="008D0381" w14:paraId="227D7F52" w14:textId="77777777" w:rsidTr="005A2A7C">
        <w:trPr>
          <w:trHeight w:val="562"/>
        </w:trPr>
        <w:tc>
          <w:tcPr>
            <w:tcW w:w="2702" w:type="pct"/>
            <w:shd w:val="clear" w:color="auto" w:fill="2C5A77"/>
            <w:tcMar>
              <w:left w:w="0" w:type="dxa"/>
              <w:right w:w="0" w:type="dxa"/>
            </w:tcMar>
            <w:vAlign w:val="center"/>
          </w:tcPr>
          <w:p w14:paraId="38C5B533" w14:textId="77777777" w:rsidR="008D0381" w:rsidRPr="0052452F" w:rsidRDefault="008D0381" w:rsidP="00DF586F">
            <w:pPr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52452F">
              <w:rPr>
                <w:b/>
                <w:bCs/>
                <w:color w:val="FFFFFF" w:themeColor="background1"/>
                <w:sz w:val="22"/>
                <w:szCs w:val="22"/>
              </w:rPr>
              <w:t xml:space="preserve">  Evidence Type </w:t>
            </w:r>
          </w:p>
        </w:tc>
        <w:tc>
          <w:tcPr>
            <w:tcW w:w="742" w:type="pct"/>
            <w:shd w:val="clear" w:color="auto" w:fill="2C5A77"/>
            <w:vAlign w:val="center"/>
          </w:tcPr>
          <w:p w14:paraId="13C53E3F" w14:textId="77777777" w:rsidR="008D0381" w:rsidRPr="0052452F" w:rsidRDefault="008D0381" w:rsidP="00DF586F">
            <w:pPr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52452F">
              <w:rPr>
                <w:b/>
                <w:bCs/>
                <w:color w:val="FFFFFF" w:themeColor="background1"/>
                <w:sz w:val="22"/>
                <w:szCs w:val="22"/>
              </w:rPr>
              <w:t>Submitted?</w:t>
            </w:r>
          </w:p>
        </w:tc>
        <w:tc>
          <w:tcPr>
            <w:tcW w:w="1556" w:type="pct"/>
            <w:shd w:val="clear" w:color="auto" w:fill="2C5A77"/>
            <w:vAlign w:val="center"/>
          </w:tcPr>
          <w:p w14:paraId="10F1ACC3" w14:textId="77777777" w:rsidR="008D0381" w:rsidRPr="0052452F" w:rsidRDefault="008D0381" w:rsidP="00DF586F">
            <w:pPr>
              <w:jc w:val="center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0052452F">
              <w:rPr>
                <w:b/>
                <w:bCs/>
                <w:color w:val="FFFFFF" w:themeColor="background1"/>
                <w:sz w:val="22"/>
                <w:szCs w:val="22"/>
              </w:rPr>
              <w:t xml:space="preserve">Document </w:t>
            </w:r>
            <w:r>
              <w:rPr>
                <w:b/>
                <w:bCs/>
                <w:color w:val="FFFFFF" w:themeColor="background1"/>
                <w:sz w:val="22"/>
                <w:szCs w:val="22"/>
              </w:rPr>
              <w:t>R</w:t>
            </w:r>
            <w:r w:rsidRPr="0052452F">
              <w:rPr>
                <w:b/>
                <w:bCs/>
                <w:color w:val="FFFFFF" w:themeColor="background1"/>
                <w:sz w:val="22"/>
                <w:szCs w:val="22"/>
              </w:rPr>
              <w:t>eference</w:t>
            </w:r>
          </w:p>
        </w:tc>
      </w:tr>
      <w:tr w:rsidR="008D0381" w14:paraId="6C648B50" w14:textId="77777777" w:rsidTr="005A2A7C">
        <w:trPr>
          <w:trHeight w:val="1149"/>
        </w:trPr>
        <w:tc>
          <w:tcPr>
            <w:tcW w:w="2702" w:type="pct"/>
            <w:shd w:val="clear" w:color="auto" w:fill="F2F2F2" w:themeFill="background1" w:themeFillShade="F2"/>
            <w:vAlign w:val="center"/>
          </w:tcPr>
          <w:p w14:paraId="06B9FA51" w14:textId="457C8CCC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A location plan, set at </w:t>
            </w:r>
            <w:proofErr w:type="gramStart"/>
            <w:r w:rsidRPr="00471CCE">
              <w:rPr>
                <w:rFonts w:cs="Arial"/>
                <w:sz w:val="22"/>
                <w:szCs w:val="22"/>
              </w:rPr>
              <w:t>an appropriate scale</w:t>
            </w:r>
            <w:proofErr w:type="gramEnd"/>
            <w:r w:rsidRPr="00471CCE">
              <w:rPr>
                <w:rFonts w:cs="Arial"/>
                <w:sz w:val="22"/>
                <w:szCs w:val="22"/>
              </w:rPr>
              <w:t xml:space="preserve"> and based on an Ordnance Survey map. This should show the proposed site boundary (red edge) and extent of ownership (blue edge)</w:t>
            </w:r>
            <w:r w:rsidR="005A2A7C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742" w:type="pct"/>
            <w:vAlign w:val="center"/>
          </w:tcPr>
          <w:p w14:paraId="27C4B531" w14:textId="77777777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675074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471CCE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264351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rFonts w:cs="Arial"/>
              <w:sz w:val="22"/>
              <w:szCs w:val="22"/>
            </w:rPr>
            <w:id w:val="93142045"/>
            <w:placeholder>
              <w:docPart w:val="8CBE1A78279F4A0CA4B8EC5C99AD7536"/>
            </w:placeholder>
            <w:showingPlcHdr/>
          </w:sdtPr>
          <w:sdtEndPr/>
          <w:sdtContent>
            <w:tc>
              <w:tcPr>
                <w:tcW w:w="1556" w:type="pct"/>
                <w:shd w:val="clear" w:color="auto" w:fill="FFFFFF" w:themeFill="background1"/>
                <w:vAlign w:val="center"/>
              </w:tcPr>
              <w:p w14:paraId="4067E261" w14:textId="77777777" w:rsidR="008D0381" w:rsidRPr="00471CCE" w:rsidRDefault="008D0381" w:rsidP="00DF586F">
                <w:pPr>
                  <w:jc w:val="center"/>
                  <w:rPr>
                    <w:rFonts w:cs="Arial"/>
                    <w:sz w:val="22"/>
                    <w:szCs w:val="22"/>
                  </w:rPr>
                </w:pPr>
                <w:r w:rsidRPr="00471CCE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8D0381" w14:paraId="04915024" w14:textId="77777777" w:rsidTr="005A2A7C">
        <w:trPr>
          <w:trHeight w:val="698"/>
        </w:trPr>
        <w:tc>
          <w:tcPr>
            <w:tcW w:w="2702" w:type="pct"/>
            <w:shd w:val="clear" w:color="auto" w:fill="F2F2F2" w:themeFill="background1" w:themeFillShade="F2"/>
            <w:vAlign w:val="center"/>
          </w:tcPr>
          <w:p w14:paraId="6841615D" w14:textId="56324FBD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>A topographical survey (contours at 1 metre intervals) of the site, to include existing and proposed site levels</w:t>
            </w:r>
            <w:r w:rsidR="005A2A7C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742" w:type="pct"/>
            <w:vAlign w:val="center"/>
          </w:tcPr>
          <w:p w14:paraId="2F411CCE" w14:textId="77777777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1036386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471CCE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318004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rFonts w:cs="Arial"/>
              <w:sz w:val="22"/>
              <w:szCs w:val="22"/>
            </w:rPr>
            <w:id w:val="723266238"/>
            <w:placeholder>
              <w:docPart w:val="5CD9FBF50183472A8D768DD236FCD5FF"/>
            </w:placeholder>
            <w:showingPlcHdr/>
          </w:sdtPr>
          <w:sdtEndPr/>
          <w:sdtContent>
            <w:tc>
              <w:tcPr>
                <w:tcW w:w="1556" w:type="pct"/>
                <w:shd w:val="clear" w:color="auto" w:fill="FFFFFF" w:themeFill="background1"/>
                <w:vAlign w:val="center"/>
              </w:tcPr>
              <w:p w14:paraId="6FFAD384" w14:textId="77777777" w:rsidR="008D0381" w:rsidRPr="00471CCE" w:rsidRDefault="008D0381" w:rsidP="00DF586F">
                <w:pPr>
                  <w:jc w:val="center"/>
                  <w:rPr>
                    <w:rFonts w:cs="Arial"/>
                    <w:sz w:val="22"/>
                    <w:szCs w:val="22"/>
                  </w:rPr>
                </w:pPr>
                <w:r w:rsidRPr="00471CCE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8D0381" w14:paraId="62F92BCA" w14:textId="77777777" w:rsidTr="005A2A7C">
        <w:trPr>
          <w:trHeight w:val="977"/>
        </w:trPr>
        <w:tc>
          <w:tcPr>
            <w:tcW w:w="2702" w:type="pct"/>
            <w:shd w:val="clear" w:color="auto" w:fill="F2F2F2" w:themeFill="background1" w:themeFillShade="F2"/>
            <w:vAlign w:val="center"/>
          </w:tcPr>
          <w:p w14:paraId="55BC18D1" w14:textId="6329F97F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A plan showing all existing surface water flow routes, </w:t>
            </w:r>
            <w:proofErr w:type="gramStart"/>
            <w:r w:rsidRPr="00471CCE">
              <w:rPr>
                <w:rFonts w:cs="Arial"/>
                <w:sz w:val="22"/>
                <w:szCs w:val="22"/>
              </w:rPr>
              <w:t>catchments</w:t>
            </w:r>
            <w:proofErr w:type="gramEnd"/>
            <w:r w:rsidRPr="00471CCE">
              <w:rPr>
                <w:rFonts w:cs="Arial"/>
                <w:sz w:val="22"/>
                <w:szCs w:val="22"/>
              </w:rPr>
              <w:t xml:space="preserve"> and runoff destinations, including flows from outside the site curtilage</w:t>
            </w:r>
            <w:r w:rsidR="005A2A7C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742" w:type="pct"/>
            <w:vAlign w:val="center"/>
          </w:tcPr>
          <w:p w14:paraId="2C10FC6B" w14:textId="77777777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-429274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471CCE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1101684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rFonts w:cs="Arial"/>
              <w:sz w:val="22"/>
              <w:szCs w:val="22"/>
            </w:rPr>
            <w:id w:val="1161424435"/>
            <w:placeholder>
              <w:docPart w:val="EB7314A5089E4C8F8218240E9DD513DD"/>
            </w:placeholder>
            <w:showingPlcHdr/>
          </w:sdtPr>
          <w:sdtEndPr/>
          <w:sdtContent>
            <w:tc>
              <w:tcPr>
                <w:tcW w:w="1556" w:type="pct"/>
                <w:shd w:val="clear" w:color="auto" w:fill="FFFFFF" w:themeFill="background1"/>
                <w:vAlign w:val="center"/>
              </w:tcPr>
              <w:p w14:paraId="22B05D54" w14:textId="77777777" w:rsidR="008D0381" w:rsidRPr="00471CCE" w:rsidRDefault="008D0381" w:rsidP="00DF586F">
                <w:pPr>
                  <w:jc w:val="center"/>
                  <w:rPr>
                    <w:rFonts w:cs="Arial"/>
                    <w:sz w:val="22"/>
                    <w:szCs w:val="22"/>
                  </w:rPr>
                </w:pPr>
                <w:r w:rsidRPr="00471CCE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8D0381" w14:paraId="65077933" w14:textId="77777777" w:rsidTr="005A2A7C">
        <w:trPr>
          <w:trHeight w:val="991"/>
        </w:trPr>
        <w:tc>
          <w:tcPr>
            <w:tcW w:w="2702" w:type="pct"/>
            <w:shd w:val="clear" w:color="auto" w:fill="F2F2F2" w:themeFill="background1" w:themeFillShade="F2"/>
            <w:vAlign w:val="center"/>
          </w:tcPr>
          <w:p w14:paraId="0C11E124" w14:textId="5C55764B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>An indicative site layout and</w:t>
            </w:r>
            <w:r w:rsidR="005A2A7C">
              <w:rPr>
                <w:rFonts w:cs="Arial"/>
                <w:sz w:val="22"/>
                <w:szCs w:val="22"/>
              </w:rPr>
              <w:t>,</w:t>
            </w:r>
            <w:r w:rsidRPr="00471CCE">
              <w:rPr>
                <w:rFonts w:cs="Arial"/>
                <w:sz w:val="22"/>
                <w:szCs w:val="22"/>
              </w:rPr>
              <w:t xml:space="preserve"> where known</w:t>
            </w:r>
            <w:r w:rsidR="005A2A7C">
              <w:rPr>
                <w:rFonts w:cs="Arial"/>
                <w:sz w:val="22"/>
                <w:szCs w:val="22"/>
              </w:rPr>
              <w:t xml:space="preserve">, </w:t>
            </w:r>
            <w:r w:rsidRPr="00471CCE">
              <w:rPr>
                <w:rFonts w:cs="Arial"/>
                <w:sz w:val="22"/>
                <w:szCs w:val="22"/>
              </w:rPr>
              <w:t xml:space="preserve">details of your proposed surface water flood mitigation measures and </w:t>
            </w:r>
            <w:proofErr w:type="gramStart"/>
            <w:r w:rsidRPr="00471CCE">
              <w:rPr>
                <w:rFonts w:cs="Arial"/>
                <w:sz w:val="22"/>
                <w:szCs w:val="22"/>
              </w:rPr>
              <w:t>minimum</w:t>
            </w:r>
            <w:proofErr w:type="gramEnd"/>
            <w:r w:rsidRPr="00471CCE">
              <w:rPr>
                <w:rFonts w:cs="Arial"/>
                <w:sz w:val="22"/>
                <w:szCs w:val="22"/>
              </w:rPr>
              <w:t xml:space="preserve"> finished floor levels</w:t>
            </w:r>
            <w:r w:rsidR="005A2A7C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742" w:type="pct"/>
            <w:vAlign w:val="center"/>
          </w:tcPr>
          <w:p w14:paraId="24F6E61D" w14:textId="77777777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8447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471CCE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-433062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rFonts w:cs="Arial"/>
              <w:sz w:val="22"/>
              <w:szCs w:val="22"/>
            </w:rPr>
            <w:id w:val="1221409589"/>
            <w:placeholder>
              <w:docPart w:val="07D1291FC80B4544834E4422B4364B7F"/>
            </w:placeholder>
            <w:showingPlcHdr/>
          </w:sdtPr>
          <w:sdtEndPr/>
          <w:sdtContent>
            <w:tc>
              <w:tcPr>
                <w:tcW w:w="1556" w:type="pct"/>
                <w:shd w:val="clear" w:color="auto" w:fill="FFFFFF" w:themeFill="background1"/>
                <w:vAlign w:val="center"/>
              </w:tcPr>
              <w:p w14:paraId="2EE6BDAE" w14:textId="77777777" w:rsidR="008D0381" w:rsidRPr="00471CCE" w:rsidRDefault="008D0381" w:rsidP="00DF586F">
                <w:pPr>
                  <w:jc w:val="center"/>
                  <w:rPr>
                    <w:rFonts w:cs="Arial"/>
                    <w:sz w:val="22"/>
                    <w:szCs w:val="22"/>
                  </w:rPr>
                </w:pPr>
                <w:r w:rsidRPr="00471CCE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8D0381" w14:paraId="31212540" w14:textId="77777777" w:rsidTr="005A2A7C">
        <w:trPr>
          <w:trHeight w:val="991"/>
        </w:trPr>
        <w:tc>
          <w:tcPr>
            <w:tcW w:w="2702" w:type="pct"/>
            <w:shd w:val="clear" w:color="auto" w:fill="F2F2F2" w:themeFill="background1" w:themeFillShade="F2"/>
            <w:vAlign w:val="center"/>
          </w:tcPr>
          <w:p w14:paraId="6AC1942F" w14:textId="55A8106F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An assessment of the pre-development surface water runoff rates for the 1 year, 2 year (Qbar), 30 year and </w:t>
            </w:r>
            <w:r w:rsidR="005A2A7C" w:rsidRPr="00471CCE">
              <w:rPr>
                <w:rFonts w:cs="Arial"/>
                <w:sz w:val="22"/>
                <w:szCs w:val="22"/>
              </w:rPr>
              <w:t>100-year</w:t>
            </w:r>
            <w:r w:rsidRPr="00471CCE">
              <w:rPr>
                <w:rFonts w:cs="Arial"/>
                <w:sz w:val="22"/>
                <w:szCs w:val="22"/>
              </w:rPr>
              <w:t xml:space="preserve"> rainfall events</w:t>
            </w:r>
            <w:r w:rsidR="005A2A7C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742" w:type="pct"/>
            <w:vAlign w:val="center"/>
          </w:tcPr>
          <w:p w14:paraId="1F5EB62E" w14:textId="77777777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1259719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471CCE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174868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rFonts w:cs="Arial"/>
              <w:sz w:val="22"/>
              <w:szCs w:val="22"/>
            </w:rPr>
            <w:id w:val="-805321829"/>
            <w:placeholder>
              <w:docPart w:val="248FF0C8E59F44B6A8BDFCF3C2997C2A"/>
            </w:placeholder>
            <w:showingPlcHdr/>
          </w:sdtPr>
          <w:sdtEndPr/>
          <w:sdtContent>
            <w:tc>
              <w:tcPr>
                <w:tcW w:w="1556" w:type="pct"/>
                <w:shd w:val="clear" w:color="auto" w:fill="FFFFFF" w:themeFill="background1"/>
                <w:vAlign w:val="center"/>
              </w:tcPr>
              <w:p w14:paraId="0F7FB3CB" w14:textId="77777777" w:rsidR="008D0381" w:rsidRPr="00471CCE" w:rsidRDefault="008D0381" w:rsidP="00DF586F">
                <w:pPr>
                  <w:jc w:val="center"/>
                  <w:rPr>
                    <w:rFonts w:cs="Arial"/>
                    <w:sz w:val="22"/>
                    <w:szCs w:val="22"/>
                  </w:rPr>
                </w:pPr>
                <w:r w:rsidRPr="00471CCE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8D0381" w14:paraId="783A826F" w14:textId="77777777" w:rsidTr="005A2A7C">
        <w:trPr>
          <w:trHeight w:val="849"/>
        </w:trPr>
        <w:tc>
          <w:tcPr>
            <w:tcW w:w="2702" w:type="pct"/>
            <w:shd w:val="clear" w:color="auto" w:fill="F2F2F2" w:themeFill="background1" w:themeFillShade="F2"/>
            <w:vAlign w:val="center"/>
          </w:tcPr>
          <w:p w14:paraId="5F9ECC0F" w14:textId="7707FE9D" w:rsidR="008D0381" w:rsidRPr="00471CCE" w:rsidRDefault="008D0381" w:rsidP="008D0381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An assessment of the existing pre-development surface water runoff volume for the </w:t>
            </w:r>
            <w:r w:rsidR="005A2A7C" w:rsidRPr="00471CCE">
              <w:rPr>
                <w:rFonts w:cs="Arial"/>
                <w:sz w:val="22"/>
                <w:szCs w:val="22"/>
              </w:rPr>
              <w:t>100-year</w:t>
            </w:r>
            <w:r w:rsidRPr="00471CCE">
              <w:rPr>
                <w:rFonts w:cs="Arial"/>
                <w:sz w:val="22"/>
                <w:szCs w:val="22"/>
              </w:rPr>
              <w:t xml:space="preserve">, </w:t>
            </w:r>
            <w:r w:rsidR="004B368E" w:rsidRPr="00471CCE">
              <w:rPr>
                <w:rFonts w:cs="Arial"/>
                <w:sz w:val="22"/>
                <w:szCs w:val="22"/>
              </w:rPr>
              <w:t>6-hour</w:t>
            </w:r>
            <w:r w:rsidRPr="00471CCE">
              <w:rPr>
                <w:rFonts w:cs="Arial"/>
                <w:sz w:val="22"/>
                <w:szCs w:val="22"/>
              </w:rPr>
              <w:t xml:space="preserve"> rainfall event</w:t>
            </w:r>
            <w:r w:rsidR="005A2A7C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742" w:type="pct"/>
            <w:vAlign w:val="center"/>
          </w:tcPr>
          <w:p w14:paraId="6A07440C" w14:textId="77777777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-182765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471CCE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-41910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rFonts w:cs="Arial"/>
              <w:sz w:val="22"/>
              <w:szCs w:val="22"/>
            </w:rPr>
            <w:id w:val="1075405774"/>
            <w:placeholder>
              <w:docPart w:val="A459864B64744A2B8A1E8CDB3205BA9E"/>
            </w:placeholder>
            <w:showingPlcHdr/>
          </w:sdtPr>
          <w:sdtEndPr/>
          <w:sdtContent>
            <w:tc>
              <w:tcPr>
                <w:tcW w:w="1556" w:type="pct"/>
                <w:shd w:val="clear" w:color="auto" w:fill="FFFFFF" w:themeFill="background1"/>
                <w:vAlign w:val="center"/>
              </w:tcPr>
              <w:p w14:paraId="33CA7014" w14:textId="77777777" w:rsidR="008D0381" w:rsidRPr="00471CCE" w:rsidRDefault="008D0381" w:rsidP="00DF586F">
                <w:pPr>
                  <w:jc w:val="center"/>
                  <w:rPr>
                    <w:rFonts w:cs="Arial"/>
                    <w:sz w:val="22"/>
                    <w:szCs w:val="22"/>
                  </w:rPr>
                </w:pPr>
                <w:r w:rsidRPr="00471CCE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71CCE" w14:paraId="2E8684BD" w14:textId="77777777" w:rsidTr="005A2A7C">
        <w:trPr>
          <w:trHeight w:val="1386"/>
        </w:trPr>
        <w:tc>
          <w:tcPr>
            <w:tcW w:w="270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AACDFD" w14:textId="1A74333E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>An indicative site drainage strategy, to include preliminary sustainable drainage proposals, outfall locations, discharge rates, discharge volumes, on-site storage requirements and allowances for climate change and urban creep</w:t>
            </w:r>
            <w:r w:rsidR="005A2A7C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742" w:type="pct"/>
            <w:tcBorders>
              <w:bottom w:val="single" w:sz="4" w:space="0" w:color="auto"/>
            </w:tcBorders>
            <w:vAlign w:val="center"/>
          </w:tcPr>
          <w:p w14:paraId="6EAD51E0" w14:textId="77777777" w:rsidR="008D0381" w:rsidRPr="00471CCE" w:rsidRDefault="008D0381" w:rsidP="00DF586F">
            <w:pPr>
              <w:rPr>
                <w:rFonts w:cs="Arial"/>
                <w:sz w:val="22"/>
                <w:szCs w:val="22"/>
              </w:rPr>
            </w:pPr>
            <w:r w:rsidRPr="00471CCE">
              <w:rPr>
                <w:rFonts w:cs="Arial"/>
                <w:sz w:val="22"/>
                <w:szCs w:val="22"/>
              </w:rPr>
              <w:t xml:space="preserve">Yes </w:t>
            </w:r>
            <w:sdt>
              <w:sdtPr>
                <w:rPr>
                  <w:rFonts w:cs="Arial"/>
                  <w:sz w:val="22"/>
                  <w:szCs w:val="22"/>
                </w:rPr>
                <w:id w:val="750086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471CCE">
              <w:rPr>
                <w:rFonts w:cs="Arial"/>
                <w:sz w:val="22"/>
                <w:szCs w:val="22"/>
              </w:rPr>
              <w:t xml:space="preserve">  No </w:t>
            </w:r>
            <w:sdt>
              <w:sdtPr>
                <w:rPr>
                  <w:rFonts w:cs="Arial"/>
                  <w:sz w:val="22"/>
                  <w:szCs w:val="22"/>
                </w:rPr>
                <w:id w:val="14624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71CCE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rFonts w:cs="Arial"/>
              <w:sz w:val="22"/>
              <w:szCs w:val="22"/>
            </w:rPr>
            <w:id w:val="1973473203"/>
            <w:placeholder>
              <w:docPart w:val="A18CB1565C3148F283ADD0B41C04D838"/>
            </w:placeholder>
            <w:showingPlcHdr/>
          </w:sdtPr>
          <w:sdtEndPr/>
          <w:sdtContent>
            <w:tc>
              <w:tcPr>
                <w:tcW w:w="1556" w:type="pct"/>
                <w:tcBorders>
                  <w:bottom w:val="single" w:sz="4" w:space="0" w:color="auto"/>
                </w:tcBorders>
                <w:shd w:val="clear" w:color="auto" w:fill="FFFFFF" w:themeFill="background1"/>
                <w:vAlign w:val="center"/>
              </w:tcPr>
              <w:p w14:paraId="0A2AFF08" w14:textId="77777777" w:rsidR="008D0381" w:rsidRPr="00471CCE" w:rsidRDefault="008D0381" w:rsidP="00DF586F">
                <w:pPr>
                  <w:jc w:val="center"/>
                  <w:rPr>
                    <w:rFonts w:cs="Arial"/>
                    <w:sz w:val="22"/>
                    <w:szCs w:val="22"/>
                  </w:rPr>
                </w:pPr>
                <w:r w:rsidRPr="00471CCE">
                  <w:rPr>
                    <w:rStyle w:val="PlaceholderText"/>
                    <w:rFonts w:cs="Arial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471CCE" w14:paraId="6376E310" w14:textId="77777777" w:rsidTr="00471CCE">
        <w:trPr>
          <w:trHeight w:val="136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AD327D" w14:textId="77777777" w:rsidR="00471CCE" w:rsidRPr="00471CCE" w:rsidRDefault="00471CCE" w:rsidP="00471CCE">
            <w:pPr>
              <w:rPr>
                <w:rFonts w:cs="Arial"/>
                <w:sz w:val="22"/>
                <w:szCs w:val="22"/>
              </w:rPr>
            </w:pPr>
          </w:p>
        </w:tc>
      </w:tr>
      <w:tr w:rsidR="00471CCE" w14:paraId="35901F4E" w14:textId="77777777" w:rsidTr="00471CCE">
        <w:trPr>
          <w:trHeight w:val="594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B531B" w14:textId="1B332945" w:rsidR="00471CCE" w:rsidRPr="00471CCE" w:rsidRDefault="00471CCE" w:rsidP="00471CCE">
            <w:pPr>
              <w:rPr>
                <w:rFonts w:cs="Arial"/>
                <w:sz w:val="22"/>
                <w:szCs w:val="22"/>
              </w:rPr>
            </w:pPr>
            <w:r w:rsidRPr="008D0381">
              <w:rPr>
                <w:sz w:val="22"/>
                <w:szCs w:val="22"/>
              </w:rPr>
              <w:t>Please detail any specific questions that you would like to be answered during this Planning Advice Service request</w:t>
            </w:r>
          </w:p>
        </w:tc>
      </w:tr>
      <w:tr w:rsidR="00471CCE" w14:paraId="2FDDD98F" w14:textId="77777777" w:rsidTr="004D4F91">
        <w:trPr>
          <w:trHeight w:val="3083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  <w:highlight w:val="yellow"/>
              </w:rPr>
              <w:id w:val="2016347385"/>
              <w:placeholder>
                <w:docPart w:val="DA1A0F250FD246FEBF025FDABB9B411F"/>
              </w:placeholder>
              <w:showingPlcHdr/>
              <w:text/>
            </w:sdtPr>
            <w:sdtEndPr/>
            <w:sdtContent>
              <w:p w14:paraId="1B5891CB" w14:textId="4DCD6F97" w:rsidR="00471CCE" w:rsidRPr="00471CCE" w:rsidRDefault="00471CCE" w:rsidP="00471CCE">
                <w:pPr>
                  <w:rPr>
                    <w:sz w:val="22"/>
                    <w:szCs w:val="22"/>
                    <w:highlight w:val="yellow"/>
                    <w:lang w:eastAsia="en-US"/>
                  </w:rPr>
                </w:pPr>
                <w:r w:rsidRPr="008D0381"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</w:tbl>
    <w:p w14:paraId="1AD0C6ED" w14:textId="5CA91E3F" w:rsidR="00D3508B" w:rsidRPr="008D0381" w:rsidRDefault="00D3508B" w:rsidP="00D3508B">
      <w:pPr>
        <w:rPr>
          <w:b/>
          <w:bCs/>
          <w:sz w:val="14"/>
          <w:szCs w:val="14"/>
        </w:rPr>
      </w:pPr>
    </w:p>
    <w:p w14:paraId="3A869A70" w14:textId="3297F494" w:rsidR="00A749FA" w:rsidRPr="00471CCE" w:rsidRDefault="00A749FA" w:rsidP="00360390">
      <w:pPr>
        <w:spacing w:line="259" w:lineRule="auto"/>
        <w:rPr>
          <w:color w:val="000000" w:themeColor="text1"/>
          <w:sz w:val="12"/>
          <w:szCs w:val="12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980"/>
        <w:gridCol w:w="3827"/>
        <w:gridCol w:w="851"/>
        <w:gridCol w:w="3827"/>
      </w:tblGrid>
      <w:tr w:rsidR="00471CCE" w14:paraId="0CCAF590" w14:textId="77777777" w:rsidTr="005A2A7C">
        <w:trPr>
          <w:trHeight w:val="340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BA4B03" w14:textId="77777777" w:rsidR="00471CCE" w:rsidRPr="003237D6" w:rsidRDefault="00471CCE" w:rsidP="00DF586F">
            <w:pPr>
              <w:rPr>
                <w:b/>
                <w:bCs/>
                <w:sz w:val="22"/>
                <w:szCs w:val="22"/>
              </w:rPr>
            </w:pPr>
            <w:r w:rsidRPr="003237D6">
              <w:rPr>
                <w:b/>
                <w:bCs/>
                <w:sz w:val="22"/>
                <w:szCs w:val="22"/>
              </w:rPr>
              <w:t>Signature: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id w:val="-1967659005"/>
              <w:placeholder>
                <w:docPart w:val="FA550BBFA83D4A85835E9218DABCB905"/>
              </w:placeholder>
              <w:showingPlcHdr/>
              <w:text/>
            </w:sdtPr>
            <w:sdtEndPr/>
            <w:sdtContent>
              <w:p w14:paraId="07DCB166" w14:textId="77777777" w:rsidR="00471CCE" w:rsidRPr="003237D6" w:rsidRDefault="00471CCE" w:rsidP="00DF586F">
                <w:pPr>
                  <w:rPr>
                    <w:sz w:val="22"/>
                    <w:szCs w:val="22"/>
                  </w:rPr>
                </w:pPr>
                <w:r w:rsidRPr="003237D6"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  <w:tc>
          <w:tcPr>
            <w:tcW w:w="851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8E3A78" w14:textId="77777777" w:rsidR="00471CCE" w:rsidRPr="003237D6" w:rsidRDefault="00471CCE" w:rsidP="00DF586F">
            <w:pPr>
              <w:rPr>
                <w:b/>
                <w:bCs/>
                <w:sz w:val="22"/>
                <w:szCs w:val="22"/>
              </w:rPr>
            </w:pPr>
            <w:r w:rsidRPr="003237D6">
              <w:rPr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3827" w:type="dxa"/>
            <w:vMerge w:val="restart"/>
            <w:tcBorders>
              <w:top w:val="single" w:sz="4" w:space="0" w:color="auto"/>
            </w:tcBorders>
            <w:vAlign w:val="center"/>
          </w:tcPr>
          <w:p w14:paraId="4365F213" w14:textId="77777777" w:rsidR="00471CCE" w:rsidRPr="003237D6" w:rsidRDefault="00471CCE" w:rsidP="00DF586F">
            <w:pPr>
              <w:rPr>
                <w:sz w:val="22"/>
                <w:szCs w:val="22"/>
              </w:rPr>
            </w:pPr>
          </w:p>
          <w:sdt>
            <w:sdtPr>
              <w:rPr>
                <w:sz w:val="22"/>
                <w:szCs w:val="22"/>
              </w:rPr>
              <w:id w:val="910824646"/>
              <w:placeholder>
                <w:docPart w:val="A0E389763B86475A8ABBEB0399D7C7CD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39048CA2" w14:textId="77777777" w:rsidR="00471CCE" w:rsidRPr="003237D6" w:rsidRDefault="00471CCE" w:rsidP="00DF586F">
                <w:pPr>
                  <w:rPr>
                    <w:sz w:val="22"/>
                    <w:szCs w:val="22"/>
                  </w:rPr>
                </w:pPr>
                <w:r w:rsidRPr="003237D6"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to enter a date.</w:t>
                </w:r>
              </w:p>
            </w:sdtContent>
          </w:sdt>
          <w:p w14:paraId="7E93F27F" w14:textId="77777777" w:rsidR="00471CCE" w:rsidRPr="003237D6" w:rsidRDefault="00471CCE" w:rsidP="00DF586F">
            <w:pPr>
              <w:rPr>
                <w:sz w:val="22"/>
                <w:szCs w:val="22"/>
              </w:rPr>
            </w:pPr>
          </w:p>
        </w:tc>
      </w:tr>
      <w:tr w:rsidR="00471CCE" w14:paraId="43C71F43" w14:textId="77777777" w:rsidTr="005A2A7C">
        <w:trPr>
          <w:trHeight w:val="155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3B5FDD" w14:textId="77777777" w:rsidR="00471CCE" w:rsidRPr="003237D6" w:rsidRDefault="00471CCE" w:rsidP="00DF586F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int name: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sdt>
            <w:sdtPr>
              <w:rPr>
                <w:sz w:val="22"/>
                <w:szCs w:val="22"/>
              </w:rPr>
              <w:id w:val="776453188"/>
              <w:placeholder>
                <w:docPart w:val="1F8AE586306544FDA60BF0204437AD27"/>
              </w:placeholder>
              <w:showingPlcHdr/>
              <w:text/>
            </w:sdtPr>
            <w:sdtEndPr/>
            <w:sdtContent>
              <w:p w14:paraId="3DD99739" w14:textId="77777777" w:rsidR="00471CCE" w:rsidRPr="003237D6" w:rsidRDefault="00471CCE" w:rsidP="00DF586F">
                <w:pPr>
                  <w:rPr>
                    <w:sz w:val="22"/>
                    <w:szCs w:val="22"/>
                    <w:lang w:eastAsia="en-US"/>
                  </w:rPr>
                </w:pPr>
                <w:r w:rsidRPr="003237D6">
                  <w:rPr>
                    <w:rStyle w:val="PlaceholderText"/>
                    <w:rFonts w:eastAsiaTheme="minorHAnsi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  <w:tc>
          <w:tcPr>
            <w:tcW w:w="85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8B3BCC" w14:textId="77777777" w:rsidR="00471CCE" w:rsidRPr="003237D6" w:rsidRDefault="00471CCE" w:rsidP="00DF586F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827" w:type="dxa"/>
            <w:vMerge/>
            <w:tcBorders>
              <w:bottom w:val="single" w:sz="4" w:space="0" w:color="auto"/>
            </w:tcBorders>
            <w:vAlign w:val="center"/>
          </w:tcPr>
          <w:p w14:paraId="7B81F5FF" w14:textId="77777777" w:rsidR="00471CCE" w:rsidRPr="003237D6" w:rsidRDefault="00471CCE" w:rsidP="00DF586F">
            <w:pPr>
              <w:rPr>
                <w:sz w:val="22"/>
                <w:szCs w:val="22"/>
              </w:rPr>
            </w:pPr>
          </w:p>
        </w:tc>
      </w:tr>
    </w:tbl>
    <w:p w14:paraId="49072F45" w14:textId="77777777" w:rsidR="00471CCE" w:rsidRDefault="00471CCE" w:rsidP="00471CCE"/>
    <w:p w14:paraId="1DC9C951" w14:textId="33AD536B" w:rsidR="00471CCE" w:rsidRDefault="00471CCE" w:rsidP="00471CCE">
      <w:pPr>
        <w:spacing w:after="160" w:line="259" w:lineRule="auto"/>
      </w:pPr>
      <w:r w:rsidRPr="008D0381">
        <w:rPr>
          <w:b/>
          <w:bCs/>
        </w:rPr>
        <w:t>Continues overleaf…</w:t>
      </w:r>
    </w:p>
    <w:p w14:paraId="3B43F8E0" w14:textId="74122076" w:rsidR="00F3089A" w:rsidRPr="00455E7B" w:rsidRDefault="00F3089A" w:rsidP="00F3089A">
      <w:pPr>
        <w:rPr>
          <w:b/>
          <w:noProof/>
          <w:sz w:val="36"/>
          <w:szCs w:val="36"/>
        </w:rPr>
      </w:pPr>
      <w:r>
        <w:rPr>
          <w:rFonts w:ascii="Corbel" w:hAnsi="Corbel"/>
          <w:b/>
          <w:bCs/>
          <w:noProof/>
          <w:sz w:val="80"/>
          <w:szCs w:val="80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207276" wp14:editId="494B33CB">
                <wp:simplePos x="0" y="0"/>
                <wp:positionH relativeFrom="margin">
                  <wp:posOffset>-75537</wp:posOffset>
                </wp:positionH>
                <wp:positionV relativeFrom="paragraph">
                  <wp:posOffset>3976</wp:posOffset>
                </wp:positionV>
                <wp:extent cx="6671144" cy="82693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1144" cy="826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4F5A25" w14:textId="77777777" w:rsidR="00F3089A" w:rsidRPr="00A00AA2" w:rsidRDefault="00F3089A" w:rsidP="00F3089A">
                            <w:pPr>
                              <w:pStyle w:val="Title2"/>
                            </w:pPr>
                            <w:r>
                              <w:t>Lead Local Flood Authority</w:t>
                            </w:r>
                            <w:r w:rsidRPr="00A00AA2">
                              <w:t xml:space="preserve"> Planning Advice Service</w:t>
                            </w:r>
                          </w:p>
                          <w:p w14:paraId="4B421E19" w14:textId="40E0CC39" w:rsidR="00F3089A" w:rsidRPr="00EA2EBE" w:rsidRDefault="00F3089A" w:rsidP="00F3089A">
                            <w:pPr>
                              <w:pStyle w:val="Heading1"/>
                              <w:rPr>
                                <w:color w:val="1F497D"/>
                                <w:sz w:val="36"/>
                                <w:szCs w:val="24"/>
                              </w:rPr>
                            </w:pPr>
                            <w:bookmarkStart w:id="4" w:name="_Part_III_–"/>
                            <w:bookmarkEnd w:id="4"/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Part </w:t>
                            </w:r>
                            <w:r w:rsid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>3:</w:t>
                            </w:r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 Commercially </w:t>
                            </w:r>
                            <w:r w:rsidR="00BA25A0"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>S</w:t>
                            </w:r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ensitive </w:t>
                            </w:r>
                            <w:r w:rsidR="00BA25A0"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>M</w:t>
                            </w:r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 xml:space="preserve">aterial </w:t>
                            </w:r>
                            <w:r w:rsidR="00BA25A0"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>C</w:t>
                            </w:r>
                            <w:r w:rsidRPr="00EA2EBE">
                              <w:rPr>
                                <w:color w:val="1F497D"/>
                                <w:sz w:val="36"/>
                                <w:szCs w:val="24"/>
                              </w:rPr>
                              <w:t>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207276" id="Text Box 1" o:spid="_x0000_s1028" type="#_x0000_t202" style="position:absolute;margin-left:-5.95pt;margin-top:.3pt;width:525.3pt;height:65.1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" filled="f" stroked="f">
                <v:textbox>
                  <w:txbxContent>
                    <w:p w14:paraId="3C4F5A25" w14:textId="77777777" w:rsidR="00F3089A" w:rsidRPr="00A00AA2" w:rsidRDefault="00F3089A" w:rsidP="00F3089A">
                      <w:pPr>
                        <w:pStyle w:val="Title2"/>
                      </w:pPr>
                      <w:r>
                        <w:t>Lead Local Flood Authority</w:t>
                      </w:r>
                      <w:r w:rsidRPr="00A00AA2">
                        <w:t xml:space="preserve"> Planning Advice Service</w:t>
                      </w:r>
                    </w:p>
                    <w:p w14:paraId="4B421E19" w14:textId="40E0CC39" w:rsidR="00F3089A" w:rsidRPr="00EA2EBE" w:rsidRDefault="00F3089A" w:rsidP="00F3089A">
                      <w:pPr>
                        <w:pStyle w:val="Heading1"/>
                        <w:rPr>
                          <w:color w:val="1F497D"/>
                          <w:sz w:val="36"/>
                          <w:szCs w:val="24"/>
                        </w:rPr>
                      </w:pPr>
                      <w:bookmarkStart w:id="4" w:name="_Part_III_–"/>
                      <w:bookmarkEnd w:id="4"/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Part </w:t>
                      </w:r>
                      <w:r w:rsidR="00EA2EBE">
                        <w:rPr>
                          <w:color w:val="1F497D"/>
                          <w:sz w:val="36"/>
                          <w:szCs w:val="24"/>
                        </w:rPr>
                        <w:t>3:</w:t>
                      </w:r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 Commercially </w:t>
                      </w:r>
                      <w:r w:rsidR="00BA25A0" w:rsidRPr="00EA2EBE">
                        <w:rPr>
                          <w:color w:val="1F497D"/>
                          <w:sz w:val="36"/>
                          <w:szCs w:val="24"/>
                        </w:rPr>
                        <w:t>S</w:t>
                      </w:r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ensitive </w:t>
                      </w:r>
                      <w:r w:rsidR="00BA25A0" w:rsidRPr="00EA2EBE">
                        <w:rPr>
                          <w:color w:val="1F497D"/>
                          <w:sz w:val="36"/>
                          <w:szCs w:val="24"/>
                        </w:rPr>
                        <w:t>M</w:t>
                      </w:r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 xml:space="preserve">aterial </w:t>
                      </w:r>
                      <w:r w:rsidR="00BA25A0" w:rsidRPr="00EA2EBE">
                        <w:rPr>
                          <w:color w:val="1F497D"/>
                          <w:sz w:val="36"/>
                          <w:szCs w:val="24"/>
                        </w:rPr>
                        <w:t>C</w:t>
                      </w:r>
                      <w:r w:rsidRPr="00EA2EBE">
                        <w:rPr>
                          <w:color w:val="1F497D"/>
                          <w:sz w:val="36"/>
                          <w:szCs w:val="24"/>
                        </w:rPr>
                        <w:t>heckli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8E780A" w14:textId="77777777" w:rsidR="00F3089A" w:rsidRPr="00455E7B" w:rsidRDefault="00F3089A" w:rsidP="00F3089A">
      <w:pPr>
        <w:rPr>
          <w:b/>
          <w:noProof/>
          <w:sz w:val="36"/>
          <w:szCs w:val="36"/>
        </w:rPr>
      </w:pPr>
    </w:p>
    <w:p w14:paraId="44222A96" w14:textId="77777777" w:rsidR="00F3089A" w:rsidRPr="00455E7B" w:rsidRDefault="00F3089A" w:rsidP="00F3089A">
      <w:pPr>
        <w:rPr>
          <w:b/>
          <w:noProof/>
          <w:sz w:val="36"/>
          <w:szCs w:val="36"/>
        </w:rPr>
      </w:pPr>
    </w:p>
    <w:p w14:paraId="44BA5B5A" w14:textId="77777777" w:rsidR="00F3089A" w:rsidRPr="00455E7B" w:rsidRDefault="00F3089A" w:rsidP="00F3089A">
      <w:pPr>
        <w:rPr>
          <w:b/>
          <w:noProof/>
          <w:sz w:val="22"/>
          <w:szCs w:val="22"/>
        </w:rPr>
      </w:pPr>
    </w:p>
    <w:p w14:paraId="72D41C90" w14:textId="220101E7" w:rsidR="00F3089A" w:rsidRPr="00DA5991" w:rsidRDefault="00F3089A" w:rsidP="00F3089A">
      <w:pPr>
        <w:rPr>
          <w:bCs/>
          <w:color w:val="FF0000"/>
          <w:sz w:val="22"/>
          <w:szCs w:val="22"/>
        </w:rPr>
      </w:pPr>
      <w:r w:rsidRPr="00DA5991">
        <w:rPr>
          <w:bCs/>
          <w:color w:val="FF0000"/>
          <w:sz w:val="22"/>
          <w:szCs w:val="22"/>
        </w:rPr>
        <w:t>This form should be submitted with all applications</w:t>
      </w:r>
      <w:r w:rsidR="007208B0" w:rsidRPr="00DA5991">
        <w:rPr>
          <w:bCs/>
          <w:color w:val="FF0000"/>
          <w:sz w:val="22"/>
          <w:szCs w:val="22"/>
        </w:rPr>
        <w:t>,</w:t>
      </w:r>
      <w:r w:rsidRPr="00DA5991">
        <w:rPr>
          <w:bCs/>
          <w:color w:val="FF0000"/>
          <w:sz w:val="22"/>
          <w:szCs w:val="22"/>
        </w:rPr>
        <w:t xml:space="preserve"> </w:t>
      </w:r>
      <w:r w:rsidR="007208B0" w:rsidRPr="00DA5991">
        <w:rPr>
          <w:bCs/>
          <w:color w:val="FF0000"/>
          <w:sz w:val="22"/>
          <w:szCs w:val="22"/>
        </w:rPr>
        <w:t>and completed in conjunction with the</w:t>
      </w:r>
      <w:r w:rsidR="005A2A7C">
        <w:rPr>
          <w:bCs/>
          <w:color w:val="FF0000"/>
          <w:sz w:val="22"/>
          <w:szCs w:val="22"/>
        </w:rPr>
        <w:t xml:space="preserve"> </w:t>
      </w:r>
      <w:hyperlink r:id="rId13" w:history="1">
        <w:r w:rsidR="005A2A7C" w:rsidRPr="005A2A7C">
          <w:rPr>
            <w:rStyle w:val="Hyperlink"/>
            <w:bCs/>
            <w:sz w:val="22"/>
            <w:szCs w:val="22"/>
          </w:rPr>
          <w:t>Lead Local Flood Authority Planning Advice Service</w:t>
        </w:r>
        <w:r w:rsidR="007208B0" w:rsidRPr="005A2A7C">
          <w:rPr>
            <w:rStyle w:val="Hyperlink"/>
            <w:bCs/>
            <w:sz w:val="22"/>
            <w:szCs w:val="22"/>
          </w:rPr>
          <w:t xml:space="preserve"> </w:t>
        </w:r>
        <w:r w:rsidR="005A2A7C" w:rsidRPr="005A2A7C">
          <w:rPr>
            <w:rStyle w:val="Hyperlink"/>
            <w:bCs/>
            <w:sz w:val="22"/>
            <w:szCs w:val="22"/>
          </w:rPr>
          <w:t>G</w:t>
        </w:r>
        <w:r w:rsidR="007208B0" w:rsidRPr="005A2A7C">
          <w:rPr>
            <w:rStyle w:val="Hyperlink"/>
            <w:bCs/>
            <w:sz w:val="22"/>
            <w:szCs w:val="22"/>
          </w:rPr>
          <w:t xml:space="preserve">uidance </w:t>
        </w:r>
        <w:r w:rsidR="005A2A7C" w:rsidRPr="005A2A7C">
          <w:rPr>
            <w:rStyle w:val="Hyperlink"/>
            <w:bCs/>
            <w:sz w:val="22"/>
            <w:szCs w:val="22"/>
          </w:rPr>
          <w:t>and Terms of Service</w:t>
        </w:r>
      </w:hyperlink>
      <w:r w:rsidR="007208B0" w:rsidRPr="00DA5991">
        <w:rPr>
          <w:bCs/>
          <w:color w:val="FF0000"/>
          <w:sz w:val="22"/>
          <w:szCs w:val="22"/>
        </w:rPr>
        <w:t xml:space="preserve">, </w:t>
      </w:r>
      <w:r w:rsidRPr="00DA5991">
        <w:rPr>
          <w:bCs/>
          <w:color w:val="FF0000"/>
          <w:sz w:val="22"/>
          <w:szCs w:val="22"/>
        </w:rPr>
        <w:t>to indicate areas of your submission that you consider to be commercially sensitive.</w:t>
      </w:r>
      <w:r w:rsidR="007208B0" w:rsidRPr="00DA5991">
        <w:rPr>
          <w:bCs/>
          <w:color w:val="FF0000"/>
          <w:sz w:val="22"/>
          <w:szCs w:val="22"/>
        </w:rPr>
        <w:t xml:space="preserve"> </w:t>
      </w:r>
    </w:p>
    <w:p w14:paraId="4E58A7CA" w14:textId="77777777" w:rsidR="00F3089A" w:rsidRPr="00DA5991" w:rsidRDefault="00F3089A" w:rsidP="00F3089A">
      <w:pPr>
        <w:rPr>
          <w:bCs/>
          <w:color w:val="FF0000"/>
          <w:sz w:val="22"/>
          <w:szCs w:val="22"/>
        </w:rPr>
      </w:pPr>
    </w:p>
    <w:p w14:paraId="3A29C461" w14:textId="3E2951D3" w:rsidR="00F3089A" w:rsidRPr="004B368E" w:rsidRDefault="00F3089A" w:rsidP="00F3089A">
      <w:pPr>
        <w:rPr>
          <w:rFonts w:cs="Arial"/>
          <w:b/>
          <w:color w:val="000000" w:themeColor="text1"/>
          <w:sz w:val="22"/>
          <w:szCs w:val="22"/>
        </w:rPr>
      </w:pPr>
      <w:r w:rsidRPr="004B368E">
        <w:rPr>
          <w:b/>
          <w:color w:val="000000" w:themeColor="text1"/>
          <w:sz w:val="22"/>
          <w:szCs w:val="22"/>
        </w:rPr>
        <w:t>Commercially sensitive documents not for disclosure to third parties under the Freedom of Information Act 2000 or Environmental Information Regulations 2004</w:t>
      </w:r>
      <w:r w:rsidR="004B368E">
        <w:rPr>
          <w:b/>
          <w:color w:val="000000" w:themeColor="text1"/>
          <w:sz w:val="22"/>
          <w:szCs w:val="22"/>
        </w:rPr>
        <w:t>.</w:t>
      </w:r>
      <w:r w:rsidR="007208B0" w:rsidRPr="004B368E">
        <w:rPr>
          <w:b/>
          <w:color w:val="000000" w:themeColor="text1"/>
          <w:sz w:val="22"/>
          <w:szCs w:val="22"/>
        </w:rPr>
        <w:t xml:space="preserve"> </w:t>
      </w:r>
    </w:p>
    <w:p w14:paraId="316A0F1D" w14:textId="02CB6BDE" w:rsidR="00F3089A" w:rsidRPr="00DA5991" w:rsidRDefault="00F3089A" w:rsidP="00F3089A">
      <w:pPr>
        <w:rPr>
          <w:rFonts w:cs="Arial"/>
          <w:sz w:val="22"/>
          <w:szCs w:val="22"/>
        </w:rPr>
      </w:pPr>
    </w:p>
    <w:p w14:paraId="1DCA6B7A" w14:textId="2DF07BC9" w:rsidR="00F3089A" w:rsidRPr="00DA5991" w:rsidRDefault="00F3089A" w:rsidP="00F3089A">
      <w:pPr>
        <w:rPr>
          <w:bCs/>
          <w:sz w:val="22"/>
          <w:szCs w:val="22"/>
        </w:rPr>
      </w:pPr>
      <w:r w:rsidRPr="00DA5991">
        <w:rPr>
          <w:bCs/>
          <w:sz w:val="22"/>
          <w:szCs w:val="22"/>
        </w:rPr>
        <w:t xml:space="preserve">The </w:t>
      </w:r>
      <w:r w:rsidR="004B368E">
        <w:rPr>
          <w:bCs/>
          <w:sz w:val="22"/>
          <w:szCs w:val="22"/>
        </w:rPr>
        <w:t>authority</w:t>
      </w:r>
      <w:r w:rsidRPr="00DA5991">
        <w:rPr>
          <w:bCs/>
          <w:sz w:val="22"/>
          <w:szCs w:val="22"/>
        </w:rPr>
        <w:t xml:space="preserve"> may be obliged to </w:t>
      </w:r>
      <w:proofErr w:type="gramStart"/>
      <w:r w:rsidRPr="00DA5991">
        <w:rPr>
          <w:bCs/>
          <w:sz w:val="22"/>
          <w:szCs w:val="22"/>
        </w:rPr>
        <w:t>disclose</w:t>
      </w:r>
      <w:proofErr w:type="gramEnd"/>
      <w:r w:rsidRPr="00DA5991">
        <w:rPr>
          <w:bCs/>
          <w:sz w:val="22"/>
          <w:szCs w:val="22"/>
        </w:rPr>
        <w:t xml:space="preserve"> information in or relating to this </w:t>
      </w:r>
      <w:r w:rsidR="004B368E">
        <w:rPr>
          <w:bCs/>
          <w:sz w:val="22"/>
          <w:szCs w:val="22"/>
        </w:rPr>
        <w:t>Lead Local Flood Authority</w:t>
      </w:r>
      <w:r w:rsidR="000428DC" w:rsidRPr="00DA5991">
        <w:rPr>
          <w:bCs/>
          <w:sz w:val="22"/>
          <w:szCs w:val="22"/>
        </w:rPr>
        <w:t xml:space="preserve"> </w:t>
      </w:r>
      <w:r w:rsidR="004B368E">
        <w:rPr>
          <w:bCs/>
          <w:sz w:val="22"/>
          <w:szCs w:val="22"/>
        </w:rPr>
        <w:t>P</w:t>
      </w:r>
      <w:r w:rsidR="000428DC" w:rsidRPr="00DA5991">
        <w:rPr>
          <w:bCs/>
          <w:sz w:val="22"/>
          <w:szCs w:val="22"/>
        </w:rPr>
        <w:t xml:space="preserve">lanning </w:t>
      </w:r>
      <w:r w:rsidR="004B368E">
        <w:rPr>
          <w:bCs/>
          <w:sz w:val="22"/>
          <w:szCs w:val="22"/>
        </w:rPr>
        <w:t>A</w:t>
      </w:r>
      <w:r w:rsidR="000428DC" w:rsidRPr="00DA5991">
        <w:rPr>
          <w:bCs/>
          <w:sz w:val="22"/>
          <w:szCs w:val="22"/>
        </w:rPr>
        <w:t>dvice</w:t>
      </w:r>
      <w:r w:rsidRPr="00DA5991">
        <w:rPr>
          <w:bCs/>
          <w:sz w:val="22"/>
          <w:szCs w:val="22"/>
        </w:rPr>
        <w:t xml:space="preserve"> </w:t>
      </w:r>
      <w:r w:rsidR="004B368E">
        <w:rPr>
          <w:bCs/>
          <w:sz w:val="22"/>
          <w:szCs w:val="22"/>
        </w:rPr>
        <w:t>Service application</w:t>
      </w:r>
      <w:r w:rsidRPr="00DA5991">
        <w:rPr>
          <w:bCs/>
          <w:sz w:val="22"/>
          <w:szCs w:val="22"/>
        </w:rPr>
        <w:t xml:space="preserve"> following a request for information under the</w:t>
      </w:r>
      <w:r w:rsidR="000428DC" w:rsidRPr="00DA5991">
        <w:rPr>
          <w:bCs/>
          <w:sz w:val="22"/>
          <w:szCs w:val="22"/>
        </w:rPr>
        <w:t xml:space="preserve"> Freedom of Information Act 2000 </w:t>
      </w:r>
      <w:r w:rsidRPr="00DA5991">
        <w:rPr>
          <w:bCs/>
          <w:sz w:val="22"/>
          <w:szCs w:val="22"/>
        </w:rPr>
        <w:t xml:space="preserve">or </w:t>
      </w:r>
      <w:r w:rsidR="000428DC" w:rsidRPr="00DA5991">
        <w:rPr>
          <w:bCs/>
          <w:sz w:val="22"/>
          <w:szCs w:val="22"/>
        </w:rPr>
        <w:t>Environmental Information Regulations 2004</w:t>
      </w:r>
      <w:r w:rsidR="007208B0" w:rsidRPr="00DA5991">
        <w:rPr>
          <w:bCs/>
          <w:sz w:val="22"/>
          <w:szCs w:val="22"/>
        </w:rPr>
        <w:t>. T</w:t>
      </w:r>
      <w:r w:rsidRPr="00DA5991">
        <w:rPr>
          <w:bCs/>
          <w:sz w:val="22"/>
          <w:szCs w:val="22"/>
        </w:rPr>
        <w:t>herefore</w:t>
      </w:r>
      <w:r w:rsidR="00D16C44" w:rsidRPr="00DA5991">
        <w:rPr>
          <w:bCs/>
          <w:sz w:val="22"/>
          <w:szCs w:val="22"/>
        </w:rPr>
        <w:t>,</w:t>
      </w:r>
      <w:r w:rsidRPr="00DA5991">
        <w:rPr>
          <w:bCs/>
          <w:sz w:val="22"/>
          <w:szCs w:val="22"/>
        </w:rPr>
        <w:t xml:space="preserve"> please outline in the table below items which you consider are confidential and genuinely commercially sensitive and which are </w:t>
      </w:r>
      <w:r w:rsidRPr="004B368E">
        <w:rPr>
          <w:bCs/>
          <w:sz w:val="22"/>
          <w:szCs w:val="22"/>
        </w:rPr>
        <w:t>not for disclosure</w:t>
      </w:r>
      <w:r w:rsidRPr="00DA5991">
        <w:rPr>
          <w:bCs/>
          <w:sz w:val="22"/>
          <w:szCs w:val="22"/>
        </w:rPr>
        <w:t xml:space="preserve"> in respect of your application:</w:t>
      </w:r>
    </w:p>
    <w:p w14:paraId="7989D7F2" w14:textId="08C3518D" w:rsidR="00F3089A" w:rsidRPr="00D16C44" w:rsidRDefault="00F3089A" w:rsidP="00F3089A">
      <w:pPr>
        <w:rPr>
          <w:b/>
          <w:szCs w:val="24"/>
        </w:rPr>
      </w:pPr>
    </w:p>
    <w:tbl>
      <w:tblPr>
        <w:tblW w:w="103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651"/>
        <w:gridCol w:w="1566"/>
        <w:gridCol w:w="3210"/>
        <w:gridCol w:w="1915"/>
      </w:tblGrid>
      <w:tr w:rsidR="00455E7B" w:rsidRPr="00D16C44" w14:paraId="6223656B" w14:textId="77777777" w:rsidTr="00DA5991">
        <w:trPr>
          <w:trHeight w:val="36"/>
          <w:jc w:val="center"/>
        </w:trPr>
        <w:tc>
          <w:tcPr>
            <w:tcW w:w="1765" w:type="pct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382E5AB2" w14:textId="77777777" w:rsidR="00F3089A" w:rsidRPr="00DA5991" w:rsidRDefault="00F3089A" w:rsidP="00F3089A">
            <w:pPr>
              <w:jc w:val="center"/>
              <w:rPr>
                <w:b/>
                <w:bCs/>
                <w:sz w:val="22"/>
                <w:szCs w:val="22"/>
              </w:rPr>
            </w:pPr>
            <w:r w:rsidRPr="00DA5991">
              <w:rPr>
                <w:b/>
                <w:bCs/>
                <w:sz w:val="22"/>
                <w:szCs w:val="22"/>
              </w:rPr>
              <w:t>Information / Document</w:t>
            </w:r>
          </w:p>
        </w:tc>
        <w:tc>
          <w:tcPr>
            <w:tcW w:w="757" w:type="pct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655A3B33" w14:textId="77777777" w:rsidR="00F3089A" w:rsidRPr="00DA5991" w:rsidRDefault="00F3089A" w:rsidP="00F3089A">
            <w:pPr>
              <w:jc w:val="center"/>
              <w:rPr>
                <w:b/>
                <w:bCs/>
                <w:sz w:val="22"/>
                <w:szCs w:val="22"/>
              </w:rPr>
            </w:pPr>
            <w:r w:rsidRPr="00DA5991">
              <w:rPr>
                <w:b/>
                <w:bCs/>
                <w:sz w:val="22"/>
                <w:szCs w:val="22"/>
              </w:rPr>
              <w:t>Reference / Page No.</w:t>
            </w:r>
          </w:p>
        </w:tc>
        <w:tc>
          <w:tcPr>
            <w:tcW w:w="1552" w:type="pct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519DF9E1" w14:textId="77777777" w:rsidR="00F3089A" w:rsidRPr="00DA5991" w:rsidRDefault="00F3089A" w:rsidP="00F3089A">
            <w:pPr>
              <w:jc w:val="center"/>
              <w:rPr>
                <w:b/>
                <w:bCs/>
                <w:sz w:val="22"/>
                <w:szCs w:val="22"/>
              </w:rPr>
            </w:pPr>
            <w:r w:rsidRPr="00DA5991">
              <w:rPr>
                <w:b/>
                <w:bCs/>
                <w:sz w:val="22"/>
                <w:szCs w:val="22"/>
              </w:rPr>
              <w:t>Reasons for non-disclosure (cite exemption(s) to be considered)</w:t>
            </w:r>
          </w:p>
        </w:tc>
        <w:tc>
          <w:tcPr>
            <w:tcW w:w="926" w:type="pct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34880B39" w14:textId="77777777" w:rsidR="00F3089A" w:rsidRPr="00DA5991" w:rsidRDefault="00F3089A" w:rsidP="00F3089A">
            <w:pPr>
              <w:jc w:val="center"/>
              <w:rPr>
                <w:b/>
                <w:bCs/>
                <w:sz w:val="22"/>
                <w:szCs w:val="22"/>
              </w:rPr>
            </w:pPr>
            <w:r w:rsidRPr="00DA5991">
              <w:rPr>
                <w:b/>
                <w:bCs/>
                <w:sz w:val="22"/>
                <w:szCs w:val="22"/>
              </w:rPr>
              <w:t>Duration of confidentiality</w:t>
            </w:r>
          </w:p>
        </w:tc>
      </w:tr>
      <w:tr w:rsidR="00D16C44" w:rsidRPr="00D16C44" w14:paraId="0D5D415E" w14:textId="77777777" w:rsidTr="00DA5991">
        <w:trPr>
          <w:trHeight w:val="36"/>
          <w:jc w:val="center"/>
        </w:trPr>
        <w:sdt>
          <w:sdtPr>
            <w:rPr>
              <w:sz w:val="22"/>
              <w:szCs w:val="22"/>
            </w:rPr>
            <w:id w:val="-1309776712"/>
            <w:placeholder>
              <w:docPart w:val="B459936043014D00915519FB143432F3"/>
            </w:placeholder>
            <w:showingPlcHdr/>
            <w:text/>
          </w:sdtPr>
          <w:sdtEndPr/>
          <w:sdtContent>
            <w:tc>
              <w:tcPr>
                <w:tcW w:w="17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4A706910" w14:textId="22DDAB21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238327513"/>
            <w:placeholder>
              <w:docPart w:val="51FC991DC2BD41E89AD6DBD08203D30D"/>
            </w:placeholder>
            <w:showingPlcHdr/>
            <w:text/>
          </w:sdtPr>
          <w:sdtEndPr/>
          <w:sdtContent>
            <w:tc>
              <w:tcPr>
                <w:tcW w:w="757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557B6268" w14:textId="31F28AA7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20527828"/>
            <w:placeholder>
              <w:docPart w:val="FF8FC63D8CD648E88504F3EAB1453727"/>
            </w:placeholder>
            <w:showingPlcHdr/>
            <w:text/>
          </w:sdtPr>
          <w:sdtEndPr/>
          <w:sdtContent>
            <w:tc>
              <w:tcPr>
                <w:tcW w:w="1552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97B0738" w14:textId="0DEBB275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1807664031"/>
            <w:placeholder>
              <w:docPart w:val="856060183B48473F938857F72AC95D2B"/>
            </w:placeholder>
            <w:showingPlcHdr/>
            <w:text/>
          </w:sdtPr>
          <w:sdtEndPr/>
          <w:sdtContent>
            <w:tc>
              <w:tcPr>
                <w:tcW w:w="926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FD0EE92" w14:textId="0CDC14BC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16C44" w:rsidRPr="00D16C44" w14:paraId="70C40E91" w14:textId="77777777" w:rsidTr="00DA5991">
        <w:trPr>
          <w:trHeight w:val="36"/>
          <w:jc w:val="center"/>
        </w:trPr>
        <w:sdt>
          <w:sdtPr>
            <w:rPr>
              <w:sz w:val="22"/>
              <w:szCs w:val="22"/>
            </w:rPr>
            <w:id w:val="-31882582"/>
            <w:placeholder>
              <w:docPart w:val="36394620AB0148FAA463A947AE45E0C6"/>
            </w:placeholder>
            <w:showingPlcHdr/>
            <w:text/>
          </w:sdtPr>
          <w:sdtEndPr/>
          <w:sdtContent>
            <w:tc>
              <w:tcPr>
                <w:tcW w:w="17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427AEA5A" w14:textId="0943143A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467657632"/>
            <w:placeholder>
              <w:docPart w:val="D85114F31233467C8A48BE41E3B56876"/>
            </w:placeholder>
            <w:showingPlcHdr/>
            <w:text/>
          </w:sdtPr>
          <w:sdtEndPr/>
          <w:sdtContent>
            <w:tc>
              <w:tcPr>
                <w:tcW w:w="757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007D4E80" w14:textId="6539907E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1113409691"/>
            <w:placeholder>
              <w:docPart w:val="E8C5EC439D73448A886BC737D06C50B0"/>
            </w:placeholder>
            <w:showingPlcHdr/>
            <w:text/>
          </w:sdtPr>
          <w:sdtEndPr/>
          <w:sdtContent>
            <w:tc>
              <w:tcPr>
                <w:tcW w:w="1552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23922C5" w14:textId="5CBABB5C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523405137"/>
            <w:placeholder>
              <w:docPart w:val="7A967144A54149A5BF3803D956041A9F"/>
            </w:placeholder>
            <w:showingPlcHdr/>
            <w:text/>
          </w:sdtPr>
          <w:sdtEndPr/>
          <w:sdtContent>
            <w:tc>
              <w:tcPr>
                <w:tcW w:w="926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4F7C818" w14:textId="1562B57F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16C44" w:rsidRPr="00D16C44" w14:paraId="6522663C" w14:textId="77777777" w:rsidTr="00DA5991">
        <w:trPr>
          <w:trHeight w:val="36"/>
          <w:jc w:val="center"/>
        </w:trPr>
        <w:sdt>
          <w:sdtPr>
            <w:rPr>
              <w:sz w:val="22"/>
              <w:szCs w:val="22"/>
            </w:rPr>
            <w:id w:val="48123970"/>
            <w:placeholder>
              <w:docPart w:val="2FB4E610C69B49B1A6D86C8597E1999A"/>
            </w:placeholder>
            <w:showingPlcHdr/>
            <w:text/>
          </w:sdtPr>
          <w:sdtEndPr/>
          <w:sdtContent>
            <w:tc>
              <w:tcPr>
                <w:tcW w:w="17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5717CBCB" w14:textId="22D0837E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1467265884"/>
            <w:placeholder>
              <w:docPart w:val="E67B0BA287D8469F9AD534139CA8731F"/>
            </w:placeholder>
            <w:showingPlcHdr/>
            <w:text/>
          </w:sdtPr>
          <w:sdtEndPr/>
          <w:sdtContent>
            <w:tc>
              <w:tcPr>
                <w:tcW w:w="757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46F217B1" w14:textId="4AB741AA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276024698"/>
            <w:placeholder>
              <w:docPart w:val="3CD0EC47B8EC46FD860A303C9656CC90"/>
            </w:placeholder>
            <w:showingPlcHdr/>
            <w:text/>
          </w:sdtPr>
          <w:sdtEndPr/>
          <w:sdtContent>
            <w:tc>
              <w:tcPr>
                <w:tcW w:w="1552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083BF2F" w14:textId="4C2921B2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1444069717"/>
            <w:placeholder>
              <w:docPart w:val="9B149558E3AB47AE893638AC5CB76DFA"/>
            </w:placeholder>
            <w:showingPlcHdr/>
            <w:text/>
          </w:sdtPr>
          <w:sdtEndPr/>
          <w:sdtContent>
            <w:tc>
              <w:tcPr>
                <w:tcW w:w="926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4A5EC4" w14:textId="32CF57A7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16C44" w:rsidRPr="00D16C44" w14:paraId="49329F6D" w14:textId="77777777" w:rsidTr="00DA5991">
        <w:trPr>
          <w:trHeight w:val="36"/>
          <w:jc w:val="center"/>
        </w:trPr>
        <w:sdt>
          <w:sdtPr>
            <w:rPr>
              <w:sz w:val="22"/>
              <w:szCs w:val="22"/>
            </w:rPr>
            <w:id w:val="-936670266"/>
            <w:placeholder>
              <w:docPart w:val="5F63D2B929D44C538DD0E921F5A48EA6"/>
            </w:placeholder>
            <w:showingPlcHdr/>
            <w:text/>
          </w:sdtPr>
          <w:sdtEndPr/>
          <w:sdtContent>
            <w:tc>
              <w:tcPr>
                <w:tcW w:w="17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18990104" w14:textId="43F4001A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1334754530"/>
            <w:placeholder>
              <w:docPart w:val="C790373FC4E74ACF845F1E6A8B230961"/>
            </w:placeholder>
            <w:showingPlcHdr/>
            <w:text/>
          </w:sdtPr>
          <w:sdtEndPr/>
          <w:sdtContent>
            <w:tc>
              <w:tcPr>
                <w:tcW w:w="757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40C8C25B" w14:textId="1221EC73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1976631170"/>
            <w:placeholder>
              <w:docPart w:val="E9FA0BFCA41244118D7A72B3CDC38092"/>
            </w:placeholder>
            <w:showingPlcHdr/>
            <w:text/>
          </w:sdtPr>
          <w:sdtEndPr/>
          <w:sdtContent>
            <w:tc>
              <w:tcPr>
                <w:tcW w:w="1552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0D4F6F8" w14:textId="4068DCC3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1360891717"/>
            <w:placeholder>
              <w:docPart w:val="7ED1329A84C0449EBB8B3B1E9547D1BA"/>
            </w:placeholder>
            <w:showingPlcHdr/>
            <w:text/>
          </w:sdtPr>
          <w:sdtEndPr/>
          <w:sdtContent>
            <w:tc>
              <w:tcPr>
                <w:tcW w:w="926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5138719" w14:textId="02EB695C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16C44" w:rsidRPr="00D16C44" w14:paraId="57B3C106" w14:textId="77777777" w:rsidTr="00DA5991">
        <w:trPr>
          <w:trHeight w:val="36"/>
          <w:jc w:val="center"/>
        </w:trPr>
        <w:sdt>
          <w:sdtPr>
            <w:rPr>
              <w:sz w:val="22"/>
              <w:szCs w:val="22"/>
            </w:rPr>
            <w:id w:val="590049228"/>
            <w:placeholder>
              <w:docPart w:val="9E9F4B320D004137B79C33FC882AFF42"/>
            </w:placeholder>
            <w:showingPlcHdr/>
            <w:text/>
          </w:sdtPr>
          <w:sdtEndPr/>
          <w:sdtContent>
            <w:tc>
              <w:tcPr>
                <w:tcW w:w="17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422FABBB" w14:textId="1CDC438A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563685435"/>
            <w:placeholder>
              <w:docPart w:val="CAD474C56F824A6F8E1A71974BDE8092"/>
            </w:placeholder>
            <w:showingPlcHdr/>
            <w:text/>
          </w:sdtPr>
          <w:sdtEndPr/>
          <w:sdtContent>
            <w:tc>
              <w:tcPr>
                <w:tcW w:w="757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39DC030B" w14:textId="4E24E647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797494449"/>
            <w:placeholder>
              <w:docPart w:val="C6C9EA5CE2B545D5909A3F8B1B0C020E"/>
            </w:placeholder>
            <w:showingPlcHdr/>
            <w:text/>
          </w:sdtPr>
          <w:sdtEndPr/>
          <w:sdtContent>
            <w:tc>
              <w:tcPr>
                <w:tcW w:w="1552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86D9C3B" w14:textId="7BD45138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1023220231"/>
            <w:placeholder>
              <w:docPart w:val="C95971D841D64413813CB58BBF15CBD5"/>
            </w:placeholder>
            <w:showingPlcHdr/>
            <w:text/>
          </w:sdtPr>
          <w:sdtEndPr/>
          <w:sdtContent>
            <w:tc>
              <w:tcPr>
                <w:tcW w:w="926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00F581B" w14:textId="5D569D63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16C44" w:rsidRPr="00D16C44" w14:paraId="26C1D275" w14:textId="77777777" w:rsidTr="00DA5991">
        <w:trPr>
          <w:trHeight w:val="36"/>
          <w:jc w:val="center"/>
        </w:trPr>
        <w:sdt>
          <w:sdtPr>
            <w:rPr>
              <w:sz w:val="22"/>
              <w:szCs w:val="22"/>
            </w:rPr>
            <w:id w:val="1000936434"/>
            <w:placeholder>
              <w:docPart w:val="2597F5A877CA4EE4B46F0D6D29CE145B"/>
            </w:placeholder>
            <w:showingPlcHdr/>
            <w:text/>
          </w:sdtPr>
          <w:sdtEndPr/>
          <w:sdtContent>
            <w:tc>
              <w:tcPr>
                <w:tcW w:w="17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0C791FFB" w14:textId="3B89B506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536469623"/>
            <w:placeholder>
              <w:docPart w:val="C0119C420686461C81381A9B544E4B8B"/>
            </w:placeholder>
            <w:showingPlcHdr/>
            <w:text/>
          </w:sdtPr>
          <w:sdtEndPr/>
          <w:sdtContent>
            <w:tc>
              <w:tcPr>
                <w:tcW w:w="757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1DCC9263" w14:textId="4F1A79A6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1480372853"/>
            <w:placeholder>
              <w:docPart w:val="DE9405C58D2B47539EEE838CC0E891CB"/>
            </w:placeholder>
            <w:showingPlcHdr/>
            <w:text/>
          </w:sdtPr>
          <w:sdtEndPr/>
          <w:sdtContent>
            <w:tc>
              <w:tcPr>
                <w:tcW w:w="1552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C18AE44" w14:textId="176DD0D2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1987205019"/>
            <w:placeholder>
              <w:docPart w:val="4B905DF91813404D8A08E887AA29E52A"/>
            </w:placeholder>
            <w:showingPlcHdr/>
            <w:text/>
          </w:sdtPr>
          <w:sdtEndPr/>
          <w:sdtContent>
            <w:tc>
              <w:tcPr>
                <w:tcW w:w="926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E2396C" w14:textId="17D96988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16C44" w:rsidRPr="00D16C44" w14:paraId="0C659953" w14:textId="77777777" w:rsidTr="00DA5991">
        <w:trPr>
          <w:trHeight w:val="36"/>
          <w:jc w:val="center"/>
        </w:trPr>
        <w:sdt>
          <w:sdtPr>
            <w:rPr>
              <w:sz w:val="22"/>
              <w:szCs w:val="22"/>
            </w:rPr>
            <w:id w:val="-1717348530"/>
            <w:placeholder>
              <w:docPart w:val="42073FE1F2BE4865B4B62CE03783FEB1"/>
            </w:placeholder>
            <w:showingPlcHdr/>
            <w:text/>
          </w:sdtPr>
          <w:sdtEndPr/>
          <w:sdtContent>
            <w:tc>
              <w:tcPr>
                <w:tcW w:w="1765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2744530E" w14:textId="6AE70D42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2143457507"/>
            <w:placeholder>
              <w:docPart w:val="F2E4ECDEE2B74D15A4BC0230303A9D95"/>
            </w:placeholder>
            <w:showingPlcHdr/>
            <w:text/>
          </w:sdtPr>
          <w:sdtEndPr/>
          <w:sdtContent>
            <w:tc>
              <w:tcPr>
                <w:tcW w:w="757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6" w:space="0" w:color="auto"/>
                </w:tcBorders>
                <w:shd w:val="clear" w:color="auto" w:fill="auto"/>
                <w:vAlign w:val="center"/>
              </w:tcPr>
              <w:p w14:paraId="03330134" w14:textId="50FDB874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1229267939"/>
            <w:placeholder>
              <w:docPart w:val="A23821A22BB34C128C062FD44E71732E"/>
            </w:placeholder>
            <w:showingPlcHdr/>
            <w:text/>
          </w:sdtPr>
          <w:sdtEndPr/>
          <w:sdtContent>
            <w:tc>
              <w:tcPr>
                <w:tcW w:w="1552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6C1D572" w14:textId="00B8F2C7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2"/>
              <w:szCs w:val="22"/>
            </w:rPr>
            <w:id w:val="-142276788"/>
            <w:placeholder>
              <w:docPart w:val="49AAAC4580DA42579069763806BBA17E"/>
            </w:placeholder>
            <w:showingPlcHdr/>
            <w:text/>
          </w:sdtPr>
          <w:sdtEndPr/>
          <w:sdtContent>
            <w:tc>
              <w:tcPr>
                <w:tcW w:w="926" w:type="pct"/>
                <w:tcBorders>
                  <w:top w:val="single" w:sz="4" w:space="0" w:color="auto"/>
                  <w:left w:val="single" w:sz="6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526610A" w14:textId="1962F42B" w:rsidR="00D16C44" w:rsidRPr="00DA5991" w:rsidRDefault="00D16C44" w:rsidP="00D16C44">
                <w:pPr>
                  <w:rPr>
                    <w:sz w:val="22"/>
                    <w:szCs w:val="22"/>
                  </w:rPr>
                </w:pPr>
                <w:r w:rsidRPr="00DA5991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5282D8C3" w14:textId="77777777" w:rsidR="00F3089A" w:rsidRPr="00D16C44" w:rsidRDefault="00F3089A" w:rsidP="00F3089A">
      <w:pPr>
        <w:spacing w:line="220" w:lineRule="exact"/>
        <w:rPr>
          <w:szCs w:val="24"/>
        </w:rPr>
      </w:pPr>
    </w:p>
    <w:p w14:paraId="00C29446" w14:textId="1AD62770" w:rsidR="00F3089A" w:rsidRPr="00DA5991" w:rsidRDefault="00F3089A" w:rsidP="00F3089A">
      <w:pPr>
        <w:rPr>
          <w:rFonts w:cs="Arial"/>
          <w:sz w:val="22"/>
          <w:szCs w:val="22"/>
        </w:rPr>
      </w:pPr>
      <w:r w:rsidRPr="00DA5991">
        <w:rPr>
          <w:rFonts w:cs="Arial"/>
          <w:sz w:val="22"/>
          <w:szCs w:val="22"/>
        </w:rPr>
        <w:t xml:space="preserve">The applicant acknowledges that the commercially sensitive information listed in this schedule is of indicative value only and the authority may be obliged to </w:t>
      </w:r>
      <w:proofErr w:type="gramStart"/>
      <w:r w:rsidRPr="00DA5991">
        <w:rPr>
          <w:rFonts w:cs="Arial"/>
          <w:sz w:val="22"/>
          <w:szCs w:val="22"/>
        </w:rPr>
        <w:t>disclose</w:t>
      </w:r>
      <w:proofErr w:type="gramEnd"/>
      <w:r w:rsidRPr="00DA5991">
        <w:rPr>
          <w:rFonts w:cs="Arial"/>
          <w:sz w:val="22"/>
          <w:szCs w:val="22"/>
        </w:rPr>
        <w:t xml:space="preserve"> it pursuant to a request under the </w:t>
      </w:r>
      <w:bookmarkStart w:id="5" w:name="_Hlk130829326"/>
      <w:r w:rsidR="000428DC" w:rsidRPr="00DA5991">
        <w:rPr>
          <w:rFonts w:cs="Arial"/>
          <w:sz w:val="22"/>
          <w:szCs w:val="22"/>
        </w:rPr>
        <w:t xml:space="preserve">Freedom of Information Act 2000 </w:t>
      </w:r>
      <w:r w:rsidRPr="00DA5991">
        <w:rPr>
          <w:rFonts w:cs="Arial"/>
          <w:sz w:val="22"/>
          <w:szCs w:val="22"/>
        </w:rPr>
        <w:t xml:space="preserve">or </w:t>
      </w:r>
      <w:r w:rsidR="000428DC" w:rsidRPr="00DA5991">
        <w:rPr>
          <w:rFonts w:cs="Arial"/>
          <w:sz w:val="22"/>
          <w:szCs w:val="22"/>
        </w:rPr>
        <w:t>Environmental Information Regulations 2004.</w:t>
      </w:r>
      <w:bookmarkEnd w:id="5"/>
    </w:p>
    <w:p w14:paraId="43BEF654" w14:textId="77777777" w:rsidR="00F3089A" w:rsidRPr="00DA5991" w:rsidRDefault="00F3089A" w:rsidP="00F3089A">
      <w:pPr>
        <w:rPr>
          <w:rFonts w:cs="Arial"/>
          <w:sz w:val="22"/>
          <w:szCs w:val="22"/>
        </w:rPr>
      </w:pPr>
    </w:p>
    <w:p w14:paraId="0FFCD780" w14:textId="0D19F3EF" w:rsidR="00F3089A" w:rsidRPr="00DA5991" w:rsidRDefault="00F3089A" w:rsidP="00F3089A">
      <w:pPr>
        <w:rPr>
          <w:rFonts w:cs="Arial"/>
          <w:sz w:val="22"/>
          <w:szCs w:val="22"/>
        </w:rPr>
      </w:pPr>
      <w:r w:rsidRPr="00DA5991">
        <w:rPr>
          <w:rFonts w:cs="Arial"/>
          <w:sz w:val="22"/>
          <w:szCs w:val="22"/>
        </w:rPr>
        <w:t xml:space="preserve">The authority shall act reasonably and use its discretion when </w:t>
      </w:r>
      <w:proofErr w:type="gramStart"/>
      <w:r w:rsidRPr="00DA5991">
        <w:rPr>
          <w:rFonts w:cs="Arial"/>
          <w:sz w:val="22"/>
          <w:szCs w:val="22"/>
        </w:rPr>
        <w:t>making a decision</w:t>
      </w:r>
      <w:proofErr w:type="gramEnd"/>
      <w:r w:rsidRPr="00DA5991">
        <w:rPr>
          <w:rFonts w:cs="Arial"/>
          <w:sz w:val="22"/>
          <w:szCs w:val="22"/>
        </w:rPr>
        <w:t xml:space="preserve"> to release or withhold information pertaining to the above if it is requested. By indicating what </w:t>
      </w:r>
      <w:proofErr w:type="gramStart"/>
      <w:r w:rsidRPr="00DA5991">
        <w:rPr>
          <w:rFonts w:cs="Arial"/>
          <w:sz w:val="22"/>
          <w:szCs w:val="22"/>
        </w:rPr>
        <w:t>information</w:t>
      </w:r>
      <w:proofErr w:type="gramEnd"/>
      <w:r w:rsidRPr="00DA5991">
        <w:rPr>
          <w:rFonts w:cs="Arial"/>
          <w:sz w:val="22"/>
          <w:szCs w:val="22"/>
        </w:rPr>
        <w:t xml:space="preserve"> you believe to be commercially sensitive, the Council will consider your views. However</w:t>
      </w:r>
      <w:r w:rsidR="00D16C44" w:rsidRPr="00DA5991">
        <w:rPr>
          <w:rFonts w:cs="Arial"/>
          <w:sz w:val="22"/>
          <w:szCs w:val="22"/>
        </w:rPr>
        <w:t>,</w:t>
      </w:r>
      <w:r w:rsidRPr="00DA5991">
        <w:rPr>
          <w:rFonts w:cs="Arial"/>
          <w:sz w:val="22"/>
          <w:szCs w:val="22"/>
        </w:rPr>
        <w:t xml:space="preserve"> the authority will make the final decision whether to </w:t>
      </w:r>
      <w:proofErr w:type="gramStart"/>
      <w:r w:rsidRPr="00DA5991">
        <w:rPr>
          <w:rFonts w:cs="Arial"/>
          <w:sz w:val="22"/>
          <w:szCs w:val="22"/>
        </w:rPr>
        <w:t>disclose</w:t>
      </w:r>
      <w:proofErr w:type="gramEnd"/>
      <w:r w:rsidRPr="00DA5991">
        <w:rPr>
          <w:rFonts w:cs="Arial"/>
          <w:sz w:val="22"/>
          <w:szCs w:val="22"/>
        </w:rPr>
        <w:t xml:space="preserve"> information or not.</w:t>
      </w:r>
    </w:p>
    <w:p w14:paraId="71E4066A" w14:textId="77777777" w:rsidR="00F3089A" w:rsidRPr="00D16C44" w:rsidRDefault="00F3089A" w:rsidP="00F3089A">
      <w:pPr>
        <w:rPr>
          <w:rFonts w:cs="Arial"/>
          <w:szCs w:val="24"/>
        </w:rPr>
      </w:pPr>
    </w:p>
    <w:p w14:paraId="5F4A3030" w14:textId="4B165871" w:rsidR="004C7220" w:rsidRPr="00DA5991" w:rsidRDefault="00F3089A" w:rsidP="007208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  <w:r w:rsidRPr="00DA5991">
        <w:rPr>
          <w:rFonts w:cs="Arial"/>
          <w:b/>
          <w:bCs/>
          <w:i/>
          <w:iCs/>
          <w:sz w:val="22"/>
          <w:szCs w:val="22"/>
        </w:rPr>
        <w:t>Note:</w:t>
      </w:r>
      <w:r w:rsidRPr="00DA5991">
        <w:rPr>
          <w:rFonts w:cs="Arial"/>
          <w:i/>
          <w:iCs/>
          <w:sz w:val="22"/>
          <w:szCs w:val="22"/>
        </w:rPr>
        <w:t xml:space="preserve"> This document</w:t>
      </w:r>
      <w:r w:rsidR="000428DC" w:rsidRPr="00DA5991">
        <w:rPr>
          <w:rFonts w:cs="Arial"/>
          <w:i/>
          <w:iCs/>
          <w:sz w:val="22"/>
          <w:szCs w:val="22"/>
        </w:rPr>
        <w:t xml:space="preserve"> is</w:t>
      </w:r>
      <w:r w:rsidRPr="00DA5991">
        <w:rPr>
          <w:rFonts w:cs="Arial"/>
          <w:i/>
          <w:iCs/>
          <w:sz w:val="22"/>
          <w:szCs w:val="22"/>
        </w:rPr>
        <w:t xml:space="preserve"> to be kept with the application correspondence for consideration should a request for information under the Freedom of Information Act 2000 or Environmental Information Regulations 2004 be received.</w:t>
      </w:r>
    </w:p>
    <w:sectPr w:rsidR="004C7220" w:rsidRPr="00DA5991" w:rsidSect="009E3717">
      <w:headerReference w:type="firs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B6C95" w14:textId="77777777" w:rsidR="004333E4" w:rsidRDefault="004333E4" w:rsidP="003D38FA">
      <w:r>
        <w:separator/>
      </w:r>
    </w:p>
  </w:endnote>
  <w:endnote w:type="continuationSeparator" w:id="0">
    <w:p w14:paraId="22509C86" w14:textId="77777777" w:rsidR="004333E4" w:rsidRDefault="004333E4" w:rsidP="003D3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-Ligh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91B0E" w14:textId="77777777" w:rsidR="004333E4" w:rsidRDefault="004333E4" w:rsidP="003D38FA">
      <w:r>
        <w:separator/>
      </w:r>
    </w:p>
  </w:footnote>
  <w:footnote w:type="continuationSeparator" w:id="0">
    <w:p w14:paraId="1D6B5F0A" w14:textId="77777777" w:rsidR="004333E4" w:rsidRDefault="004333E4" w:rsidP="003D3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43A75" w14:textId="697B1245" w:rsidR="00EA2EBE" w:rsidRDefault="00EA2EB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178E0F8" wp14:editId="7AC81315">
          <wp:simplePos x="0" y="0"/>
          <wp:positionH relativeFrom="column">
            <wp:posOffset>-738554</wp:posOffset>
          </wp:positionH>
          <wp:positionV relativeFrom="paragraph">
            <wp:posOffset>-450801</wp:posOffset>
          </wp:positionV>
          <wp:extent cx="7708737" cy="1515868"/>
          <wp:effectExtent l="0" t="0" r="6985" b="8255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8737" cy="15158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31FB6"/>
    <w:multiLevelType w:val="hybridMultilevel"/>
    <w:tmpl w:val="9F760F42"/>
    <w:lvl w:ilvl="0" w:tplc="04090017">
      <w:start w:val="1"/>
      <w:numFmt w:val="lowerLetter"/>
      <w:lvlText w:val="%1)"/>
      <w:lvlJc w:val="left"/>
      <w:pPr>
        <w:ind w:left="-360" w:hanging="360"/>
      </w:pPr>
    </w:lvl>
    <w:lvl w:ilvl="1" w:tplc="08090019">
      <w:start w:val="1"/>
      <w:numFmt w:val="lowerLetter"/>
      <w:lvlText w:val="%2."/>
      <w:lvlJc w:val="left"/>
      <w:pPr>
        <w:ind w:left="360" w:hanging="360"/>
      </w:pPr>
    </w:lvl>
    <w:lvl w:ilvl="2" w:tplc="0809001B" w:tentative="1">
      <w:start w:val="1"/>
      <w:numFmt w:val="lowerRoman"/>
      <w:lvlText w:val="%3."/>
      <w:lvlJc w:val="right"/>
      <w:pPr>
        <w:ind w:left="1080" w:hanging="180"/>
      </w:pPr>
    </w:lvl>
    <w:lvl w:ilvl="3" w:tplc="0809000F" w:tentative="1">
      <w:start w:val="1"/>
      <w:numFmt w:val="decimal"/>
      <w:lvlText w:val="%4."/>
      <w:lvlJc w:val="left"/>
      <w:pPr>
        <w:ind w:left="1800" w:hanging="360"/>
      </w:pPr>
    </w:lvl>
    <w:lvl w:ilvl="4" w:tplc="08090019" w:tentative="1">
      <w:start w:val="1"/>
      <w:numFmt w:val="lowerLetter"/>
      <w:lvlText w:val="%5."/>
      <w:lvlJc w:val="left"/>
      <w:pPr>
        <w:ind w:left="2520" w:hanging="360"/>
      </w:pPr>
    </w:lvl>
    <w:lvl w:ilvl="5" w:tplc="0809001B" w:tentative="1">
      <w:start w:val="1"/>
      <w:numFmt w:val="lowerRoman"/>
      <w:lvlText w:val="%6."/>
      <w:lvlJc w:val="right"/>
      <w:pPr>
        <w:ind w:left="3240" w:hanging="180"/>
      </w:pPr>
    </w:lvl>
    <w:lvl w:ilvl="6" w:tplc="0809000F" w:tentative="1">
      <w:start w:val="1"/>
      <w:numFmt w:val="decimal"/>
      <w:lvlText w:val="%7."/>
      <w:lvlJc w:val="left"/>
      <w:pPr>
        <w:ind w:left="3960" w:hanging="360"/>
      </w:pPr>
    </w:lvl>
    <w:lvl w:ilvl="7" w:tplc="08090019" w:tentative="1">
      <w:start w:val="1"/>
      <w:numFmt w:val="lowerLetter"/>
      <w:lvlText w:val="%8."/>
      <w:lvlJc w:val="left"/>
      <w:pPr>
        <w:ind w:left="4680" w:hanging="360"/>
      </w:pPr>
    </w:lvl>
    <w:lvl w:ilvl="8" w:tplc="08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6837C2B"/>
    <w:multiLevelType w:val="hybridMultilevel"/>
    <w:tmpl w:val="9F760F4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8438CC"/>
    <w:multiLevelType w:val="hybridMultilevel"/>
    <w:tmpl w:val="17DA7D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9B14C6"/>
    <w:multiLevelType w:val="hybridMultilevel"/>
    <w:tmpl w:val="D61EEF18"/>
    <w:lvl w:ilvl="0" w:tplc="FD0C5320">
      <w:start w:val="1"/>
      <w:numFmt w:val="decimal"/>
      <w:lvlText w:val="%1."/>
      <w:lvlJc w:val="left"/>
      <w:pPr>
        <w:ind w:left="-76" w:hanging="360"/>
      </w:pPr>
      <w:rPr>
        <w:rFonts w:hint="default"/>
        <w:b/>
        <w:bCs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644" w:hanging="360"/>
      </w:pPr>
    </w:lvl>
    <w:lvl w:ilvl="2" w:tplc="0809001B" w:tentative="1">
      <w:start w:val="1"/>
      <w:numFmt w:val="lowerRoman"/>
      <w:lvlText w:val="%3."/>
      <w:lvlJc w:val="right"/>
      <w:pPr>
        <w:ind w:left="1364" w:hanging="180"/>
      </w:pPr>
    </w:lvl>
    <w:lvl w:ilvl="3" w:tplc="0809000F" w:tentative="1">
      <w:start w:val="1"/>
      <w:numFmt w:val="decimal"/>
      <w:lvlText w:val="%4."/>
      <w:lvlJc w:val="left"/>
      <w:pPr>
        <w:ind w:left="2084" w:hanging="360"/>
      </w:pPr>
    </w:lvl>
    <w:lvl w:ilvl="4" w:tplc="08090019" w:tentative="1">
      <w:start w:val="1"/>
      <w:numFmt w:val="lowerLetter"/>
      <w:lvlText w:val="%5."/>
      <w:lvlJc w:val="left"/>
      <w:pPr>
        <w:ind w:left="2804" w:hanging="360"/>
      </w:pPr>
    </w:lvl>
    <w:lvl w:ilvl="5" w:tplc="0809001B" w:tentative="1">
      <w:start w:val="1"/>
      <w:numFmt w:val="lowerRoman"/>
      <w:lvlText w:val="%6."/>
      <w:lvlJc w:val="right"/>
      <w:pPr>
        <w:ind w:left="3524" w:hanging="180"/>
      </w:pPr>
    </w:lvl>
    <w:lvl w:ilvl="6" w:tplc="0809000F" w:tentative="1">
      <w:start w:val="1"/>
      <w:numFmt w:val="decimal"/>
      <w:lvlText w:val="%7."/>
      <w:lvlJc w:val="left"/>
      <w:pPr>
        <w:ind w:left="4244" w:hanging="360"/>
      </w:pPr>
    </w:lvl>
    <w:lvl w:ilvl="7" w:tplc="08090019" w:tentative="1">
      <w:start w:val="1"/>
      <w:numFmt w:val="lowerLetter"/>
      <w:lvlText w:val="%8."/>
      <w:lvlJc w:val="left"/>
      <w:pPr>
        <w:ind w:left="4964" w:hanging="360"/>
      </w:pPr>
    </w:lvl>
    <w:lvl w:ilvl="8" w:tplc="0809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4" w15:restartNumberingAfterBreak="0">
    <w:nsid w:val="186F1C9B"/>
    <w:multiLevelType w:val="hybridMultilevel"/>
    <w:tmpl w:val="FE22E584"/>
    <w:lvl w:ilvl="0" w:tplc="CAB06FF2">
      <w:start w:val="3"/>
      <w:numFmt w:val="bullet"/>
      <w:lvlText w:val="-"/>
      <w:lvlJc w:val="left"/>
      <w:pPr>
        <w:ind w:left="-93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-2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</w:abstractNum>
  <w:abstractNum w:abstractNumId="5" w15:restartNumberingAfterBreak="0">
    <w:nsid w:val="1FE9754B"/>
    <w:multiLevelType w:val="hybridMultilevel"/>
    <w:tmpl w:val="8DF0C6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A85074"/>
    <w:multiLevelType w:val="hybridMultilevel"/>
    <w:tmpl w:val="6C849ABA"/>
    <w:lvl w:ilvl="0" w:tplc="120EF1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035BC"/>
    <w:multiLevelType w:val="hybridMultilevel"/>
    <w:tmpl w:val="D660C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D2800"/>
    <w:multiLevelType w:val="hybridMultilevel"/>
    <w:tmpl w:val="E3A4A8C6"/>
    <w:lvl w:ilvl="0" w:tplc="B6CE8C3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DD5FF9"/>
    <w:multiLevelType w:val="hybridMultilevel"/>
    <w:tmpl w:val="43463940"/>
    <w:lvl w:ilvl="0" w:tplc="9844E56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25538"/>
    <w:multiLevelType w:val="hybridMultilevel"/>
    <w:tmpl w:val="C846A6DE"/>
    <w:lvl w:ilvl="0" w:tplc="F8CAE51A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D0A13"/>
    <w:multiLevelType w:val="hybridMultilevel"/>
    <w:tmpl w:val="948A17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F6423E"/>
    <w:multiLevelType w:val="hybridMultilevel"/>
    <w:tmpl w:val="6F7ECF5C"/>
    <w:lvl w:ilvl="0" w:tplc="AF0AB91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0249C2"/>
    <w:multiLevelType w:val="hybridMultilevel"/>
    <w:tmpl w:val="D9D67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C0987"/>
    <w:multiLevelType w:val="hybridMultilevel"/>
    <w:tmpl w:val="5A3AB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52452"/>
    <w:multiLevelType w:val="hybridMultilevel"/>
    <w:tmpl w:val="42A2B5F4"/>
    <w:lvl w:ilvl="0" w:tplc="CAB06FF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591334"/>
    <w:multiLevelType w:val="hybridMultilevel"/>
    <w:tmpl w:val="49B03528"/>
    <w:lvl w:ilvl="0" w:tplc="9D4050A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FFFFFF" w:themeColor="background1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773AE6"/>
    <w:multiLevelType w:val="hybridMultilevel"/>
    <w:tmpl w:val="A296D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F05225"/>
    <w:multiLevelType w:val="hybridMultilevel"/>
    <w:tmpl w:val="26588052"/>
    <w:lvl w:ilvl="0" w:tplc="9844E56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11623"/>
    <w:multiLevelType w:val="hybridMultilevel"/>
    <w:tmpl w:val="1AD835A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0A25323"/>
    <w:multiLevelType w:val="hybridMultilevel"/>
    <w:tmpl w:val="BB16E548"/>
    <w:lvl w:ilvl="0" w:tplc="F2265D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69F71AD"/>
    <w:multiLevelType w:val="hybridMultilevel"/>
    <w:tmpl w:val="5352DDBE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81237"/>
    <w:multiLevelType w:val="hybridMultilevel"/>
    <w:tmpl w:val="64348D1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CC02780"/>
    <w:multiLevelType w:val="hybridMultilevel"/>
    <w:tmpl w:val="13A29BEE"/>
    <w:lvl w:ilvl="0" w:tplc="F2265D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E74AF2"/>
    <w:multiLevelType w:val="hybridMultilevel"/>
    <w:tmpl w:val="3F96C7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7597435">
    <w:abstractNumId w:val="4"/>
  </w:num>
  <w:num w:numId="2" w16cid:durableId="1109929027">
    <w:abstractNumId w:val="16"/>
  </w:num>
  <w:num w:numId="3" w16cid:durableId="1818910803">
    <w:abstractNumId w:val="17"/>
  </w:num>
  <w:num w:numId="4" w16cid:durableId="1475826766">
    <w:abstractNumId w:val="7"/>
  </w:num>
  <w:num w:numId="5" w16cid:durableId="932204085">
    <w:abstractNumId w:val="11"/>
  </w:num>
  <w:num w:numId="6" w16cid:durableId="1289167395">
    <w:abstractNumId w:val="3"/>
  </w:num>
  <w:num w:numId="7" w16cid:durableId="1239679939">
    <w:abstractNumId w:val="8"/>
  </w:num>
  <w:num w:numId="8" w16cid:durableId="1742214629">
    <w:abstractNumId w:val="21"/>
  </w:num>
  <w:num w:numId="9" w16cid:durableId="1255017179">
    <w:abstractNumId w:val="14"/>
  </w:num>
  <w:num w:numId="10" w16cid:durableId="1991015775">
    <w:abstractNumId w:val="19"/>
  </w:num>
  <w:num w:numId="11" w16cid:durableId="1321884972">
    <w:abstractNumId w:val="0"/>
  </w:num>
  <w:num w:numId="12" w16cid:durableId="2058355398">
    <w:abstractNumId w:val="12"/>
  </w:num>
  <w:num w:numId="13" w16cid:durableId="353043136">
    <w:abstractNumId w:val="1"/>
  </w:num>
  <w:num w:numId="14" w16cid:durableId="1779565160">
    <w:abstractNumId w:val="6"/>
  </w:num>
  <w:num w:numId="15" w16cid:durableId="1739669299">
    <w:abstractNumId w:val="15"/>
  </w:num>
  <w:num w:numId="16" w16cid:durableId="1942452171">
    <w:abstractNumId w:val="18"/>
  </w:num>
  <w:num w:numId="17" w16cid:durableId="681711790">
    <w:abstractNumId w:val="10"/>
  </w:num>
  <w:num w:numId="18" w16cid:durableId="1859998756">
    <w:abstractNumId w:val="23"/>
  </w:num>
  <w:num w:numId="19" w16cid:durableId="1613709306">
    <w:abstractNumId w:val="20"/>
  </w:num>
  <w:num w:numId="20" w16cid:durableId="378624636">
    <w:abstractNumId w:val="22"/>
  </w:num>
  <w:num w:numId="21" w16cid:durableId="2012902127">
    <w:abstractNumId w:val="9"/>
  </w:num>
  <w:num w:numId="22" w16cid:durableId="1680622066">
    <w:abstractNumId w:val="2"/>
  </w:num>
  <w:num w:numId="23" w16cid:durableId="890770079">
    <w:abstractNumId w:val="24"/>
  </w:num>
  <w:num w:numId="24" w16cid:durableId="961114347">
    <w:abstractNumId w:val="5"/>
  </w:num>
  <w:num w:numId="25" w16cid:durableId="91162196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QOr4MpLT8e2+S0ICV03/fdP0KBS0heuqMo+tnwSbaqYn14eJxsAKZFRfnd5/mEMDmv+KqWuQSsaksVJLFGcqlA==" w:salt="/zKyph8oNrRznqkDghI3RA==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7IA0maWJsaGBko6SsGpxcWZ+XkgBca1ANndaPosAAAA"/>
  </w:docVars>
  <w:rsids>
    <w:rsidRoot w:val="00BD0A05"/>
    <w:rsid w:val="00004EC9"/>
    <w:rsid w:val="00017BC6"/>
    <w:rsid w:val="0002163F"/>
    <w:rsid w:val="00023DD2"/>
    <w:rsid w:val="000273EC"/>
    <w:rsid w:val="00040864"/>
    <w:rsid w:val="000428DC"/>
    <w:rsid w:val="0005466F"/>
    <w:rsid w:val="00055634"/>
    <w:rsid w:val="00067F30"/>
    <w:rsid w:val="0007040C"/>
    <w:rsid w:val="00095CED"/>
    <w:rsid w:val="00096C81"/>
    <w:rsid w:val="000B4AC4"/>
    <w:rsid w:val="000B61DE"/>
    <w:rsid w:val="000E0AEB"/>
    <w:rsid w:val="000E6CCA"/>
    <w:rsid w:val="000F202A"/>
    <w:rsid w:val="000F37C3"/>
    <w:rsid w:val="000F6448"/>
    <w:rsid w:val="00120E1F"/>
    <w:rsid w:val="00146301"/>
    <w:rsid w:val="001615A0"/>
    <w:rsid w:val="0017307B"/>
    <w:rsid w:val="0017661F"/>
    <w:rsid w:val="00181419"/>
    <w:rsid w:val="001969AC"/>
    <w:rsid w:val="001B1F06"/>
    <w:rsid w:val="001C49A6"/>
    <w:rsid w:val="001F4C21"/>
    <w:rsid w:val="00211A92"/>
    <w:rsid w:val="00236E39"/>
    <w:rsid w:val="002405BA"/>
    <w:rsid w:val="002415E1"/>
    <w:rsid w:val="0025256E"/>
    <w:rsid w:val="00254A80"/>
    <w:rsid w:val="00277699"/>
    <w:rsid w:val="002A067A"/>
    <w:rsid w:val="002B3C05"/>
    <w:rsid w:val="002E0E23"/>
    <w:rsid w:val="002F4575"/>
    <w:rsid w:val="002F5117"/>
    <w:rsid w:val="00316F82"/>
    <w:rsid w:val="003237D6"/>
    <w:rsid w:val="00325EC2"/>
    <w:rsid w:val="00360390"/>
    <w:rsid w:val="00360883"/>
    <w:rsid w:val="0038440B"/>
    <w:rsid w:val="00387F8E"/>
    <w:rsid w:val="003D0601"/>
    <w:rsid w:val="003D38FA"/>
    <w:rsid w:val="003E1006"/>
    <w:rsid w:val="003F1BCB"/>
    <w:rsid w:val="00413064"/>
    <w:rsid w:val="004333E4"/>
    <w:rsid w:val="00434AED"/>
    <w:rsid w:val="004374FC"/>
    <w:rsid w:val="0044438B"/>
    <w:rsid w:val="00455609"/>
    <w:rsid w:val="00455E7B"/>
    <w:rsid w:val="00471CCE"/>
    <w:rsid w:val="00480677"/>
    <w:rsid w:val="00481C1C"/>
    <w:rsid w:val="004855B5"/>
    <w:rsid w:val="00491495"/>
    <w:rsid w:val="004B368E"/>
    <w:rsid w:val="004C7220"/>
    <w:rsid w:val="004D0A72"/>
    <w:rsid w:val="004D4F91"/>
    <w:rsid w:val="004E1826"/>
    <w:rsid w:val="004F26B8"/>
    <w:rsid w:val="004F422C"/>
    <w:rsid w:val="00507028"/>
    <w:rsid w:val="00526F7F"/>
    <w:rsid w:val="00564AC3"/>
    <w:rsid w:val="005813F9"/>
    <w:rsid w:val="005A2A7C"/>
    <w:rsid w:val="005B11D4"/>
    <w:rsid w:val="005D080E"/>
    <w:rsid w:val="005D69D1"/>
    <w:rsid w:val="005D6D45"/>
    <w:rsid w:val="005E44F1"/>
    <w:rsid w:val="005F2526"/>
    <w:rsid w:val="005F6186"/>
    <w:rsid w:val="00617D68"/>
    <w:rsid w:val="00622105"/>
    <w:rsid w:val="00622F35"/>
    <w:rsid w:val="00631077"/>
    <w:rsid w:val="006479A2"/>
    <w:rsid w:val="00650EF6"/>
    <w:rsid w:val="0065197F"/>
    <w:rsid w:val="00652931"/>
    <w:rsid w:val="00664A6A"/>
    <w:rsid w:val="00672CC9"/>
    <w:rsid w:val="0069755F"/>
    <w:rsid w:val="006A11A6"/>
    <w:rsid w:val="006A536D"/>
    <w:rsid w:val="006B6752"/>
    <w:rsid w:val="006B7E08"/>
    <w:rsid w:val="00713100"/>
    <w:rsid w:val="00717076"/>
    <w:rsid w:val="007208B0"/>
    <w:rsid w:val="00722CBC"/>
    <w:rsid w:val="00772970"/>
    <w:rsid w:val="00781F81"/>
    <w:rsid w:val="00783E53"/>
    <w:rsid w:val="007A532F"/>
    <w:rsid w:val="007B1158"/>
    <w:rsid w:val="007B277D"/>
    <w:rsid w:val="007B735D"/>
    <w:rsid w:val="007B7A73"/>
    <w:rsid w:val="007B7CA1"/>
    <w:rsid w:val="007C3830"/>
    <w:rsid w:val="007C5D33"/>
    <w:rsid w:val="007D08BC"/>
    <w:rsid w:val="007E0F06"/>
    <w:rsid w:val="007E6615"/>
    <w:rsid w:val="007F27EC"/>
    <w:rsid w:val="00831B8C"/>
    <w:rsid w:val="00831F0A"/>
    <w:rsid w:val="008751B1"/>
    <w:rsid w:val="00897693"/>
    <w:rsid w:val="008B643A"/>
    <w:rsid w:val="008B77A7"/>
    <w:rsid w:val="008D0381"/>
    <w:rsid w:val="008D280D"/>
    <w:rsid w:val="008D3D9E"/>
    <w:rsid w:val="008D45F4"/>
    <w:rsid w:val="008D608A"/>
    <w:rsid w:val="009049EA"/>
    <w:rsid w:val="00913563"/>
    <w:rsid w:val="00914875"/>
    <w:rsid w:val="009313CC"/>
    <w:rsid w:val="0094276D"/>
    <w:rsid w:val="00964983"/>
    <w:rsid w:val="00982DE4"/>
    <w:rsid w:val="009B5855"/>
    <w:rsid w:val="009C6BE8"/>
    <w:rsid w:val="009E1014"/>
    <w:rsid w:val="009E3717"/>
    <w:rsid w:val="00A00AA2"/>
    <w:rsid w:val="00A21751"/>
    <w:rsid w:val="00A2375F"/>
    <w:rsid w:val="00A34EE6"/>
    <w:rsid w:val="00A42C79"/>
    <w:rsid w:val="00A466DE"/>
    <w:rsid w:val="00A52BF0"/>
    <w:rsid w:val="00A55DAE"/>
    <w:rsid w:val="00A7185A"/>
    <w:rsid w:val="00A749FA"/>
    <w:rsid w:val="00A758EE"/>
    <w:rsid w:val="00A85209"/>
    <w:rsid w:val="00AA6A81"/>
    <w:rsid w:val="00AC1CF0"/>
    <w:rsid w:val="00B029D8"/>
    <w:rsid w:val="00B13ED9"/>
    <w:rsid w:val="00B466E0"/>
    <w:rsid w:val="00B532F0"/>
    <w:rsid w:val="00B672A4"/>
    <w:rsid w:val="00B7551C"/>
    <w:rsid w:val="00B93FDD"/>
    <w:rsid w:val="00B97D99"/>
    <w:rsid w:val="00BA25A0"/>
    <w:rsid w:val="00BA770F"/>
    <w:rsid w:val="00BB5D13"/>
    <w:rsid w:val="00BD0A05"/>
    <w:rsid w:val="00BE5FB5"/>
    <w:rsid w:val="00BF1B64"/>
    <w:rsid w:val="00BF5074"/>
    <w:rsid w:val="00BF5367"/>
    <w:rsid w:val="00C060F0"/>
    <w:rsid w:val="00C110CC"/>
    <w:rsid w:val="00C1190C"/>
    <w:rsid w:val="00C20DB7"/>
    <w:rsid w:val="00C213A0"/>
    <w:rsid w:val="00C46234"/>
    <w:rsid w:val="00C47F68"/>
    <w:rsid w:val="00C55A78"/>
    <w:rsid w:val="00C656FE"/>
    <w:rsid w:val="00C72A0E"/>
    <w:rsid w:val="00C739CD"/>
    <w:rsid w:val="00C74E9F"/>
    <w:rsid w:val="00C84959"/>
    <w:rsid w:val="00C878AA"/>
    <w:rsid w:val="00CB3CC3"/>
    <w:rsid w:val="00CC63EA"/>
    <w:rsid w:val="00CD742E"/>
    <w:rsid w:val="00CF2D3E"/>
    <w:rsid w:val="00D02E1E"/>
    <w:rsid w:val="00D05B89"/>
    <w:rsid w:val="00D16C44"/>
    <w:rsid w:val="00D21507"/>
    <w:rsid w:val="00D3508B"/>
    <w:rsid w:val="00D3661F"/>
    <w:rsid w:val="00D57BBC"/>
    <w:rsid w:val="00D74EF5"/>
    <w:rsid w:val="00D8615B"/>
    <w:rsid w:val="00D9137E"/>
    <w:rsid w:val="00D935DF"/>
    <w:rsid w:val="00DA54DA"/>
    <w:rsid w:val="00DA5991"/>
    <w:rsid w:val="00DB7385"/>
    <w:rsid w:val="00DC42EF"/>
    <w:rsid w:val="00DD4286"/>
    <w:rsid w:val="00DE7828"/>
    <w:rsid w:val="00E01170"/>
    <w:rsid w:val="00E3335C"/>
    <w:rsid w:val="00E33F83"/>
    <w:rsid w:val="00E505C8"/>
    <w:rsid w:val="00E53D45"/>
    <w:rsid w:val="00E551B3"/>
    <w:rsid w:val="00E907BF"/>
    <w:rsid w:val="00E9297E"/>
    <w:rsid w:val="00EA2EBE"/>
    <w:rsid w:val="00EA68FF"/>
    <w:rsid w:val="00EC7B62"/>
    <w:rsid w:val="00ED31A9"/>
    <w:rsid w:val="00ED4488"/>
    <w:rsid w:val="00EF24C4"/>
    <w:rsid w:val="00F03A1C"/>
    <w:rsid w:val="00F12992"/>
    <w:rsid w:val="00F203AF"/>
    <w:rsid w:val="00F3089A"/>
    <w:rsid w:val="00F34866"/>
    <w:rsid w:val="00FE534B"/>
    <w:rsid w:val="00FF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2F269E01"/>
  <w15:chartTrackingRefBased/>
  <w15:docId w15:val="{F88BF987-5A6E-44BB-99AF-6AADAB74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38B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AA2"/>
    <w:pPr>
      <w:spacing w:before="120" w:after="200"/>
      <w:outlineLvl w:val="0"/>
    </w:pPr>
    <w:rPr>
      <w:rFonts w:ascii="Calibri" w:hAnsi="Calibri" w:cs="Calibr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26B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A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38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8F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38F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8FA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3D38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8FA"/>
    <w:rPr>
      <w:rFonts w:ascii="Arial" w:eastAsia="Times New Roman" w:hAnsi="Arial" w:cs="Times New Roman"/>
      <w:sz w:val="24"/>
      <w:szCs w:val="20"/>
    </w:rPr>
  </w:style>
  <w:style w:type="table" w:styleId="TableGrid">
    <w:name w:val="Table Grid"/>
    <w:aliases w:val="Table no border"/>
    <w:basedOn w:val="TableNormal"/>
    <w:rsid w:val="003D38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D38F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F26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qFormat/>
    <w:rsid w:val="008B643A"/>
    <w:pPr>
      <w:autoSpaceDE w:val="0"/>
      <w:autoSpaceDN w:val="0"/>
      <w:adjustRightInd w:val="0"/>
      <w:spacing w:after="240"/>
      <w:contextualSpacing/>
      <w:jc w:val="both"/>
    </w:pPr>
    <w:rPr>
      <w:rFonts w:ascii="Corbel" w:hAnsi="Corbel" w:cs="Helvetica-Light"/>
      <w:spacing w:val="5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rsid w:val="008B643A"/>
    <w:rPr>
      <w:rFonts w:ascii="Corbel" w:eastAsia="Times New Roman" w:hAnsi="Corbel" w:cs="Helvetica-Light"/>
      <w:spacing w:val="5"/>
      <w:kern w:val="28"/>
      <w:sz w:val="80"/>
      <w:szCs w:val="80"/>
    </w:rPr>
  </w:style>
  <w:style w:type="paragraph" w:customStyle="1" w:styleId="Title2">
    <w:name w:val="Title 2"/>
    <w:basedOn w:val="Heading2"/>
    <w:link w:val="Title2Char"/>
    <w:uiPriority w:val="1"/>
    <w:qFormat/>
    <w:rsid w:val="008B643A"/>
    <w:pPr>
      <w:keepLines w:val="0"/>
      <w:autoSpaceDE w:val="0"/>
      <w:autoSpaceDN w:val="0"/>
      <w:adjustRightInd w:val="0"/>
      <w:spacing w:before="60" w:after="120"/>
      <w:jc w:val="both"/>
    </w:pPr>
    <w:rPr>
      <w:rFonts w:ascii="Arial" w:eastAsia="Times New Roman" w:hAnsi="Arial" w:cs="Helvetica-Light"/>
      <w:b/>
      <w:bCs/>
      <w:color w:val="000000"/>
      <w:sz w:val="40"/>
      <w:szCs w:val="40"/>
      <w:lang w:eastAsia="en-GB"/>
    </w:rPr>
  </w:style>
  <w:style w:type="character" w:customStyle="1" w:styleId="Title2Char">
    <w:name w:val="Title 2 Char"/>
    <w:link w:val="Title2"/>
    <w:uiPriority w:val="1"/>
    <w:rsid w:val="008B643A"/>
    <w:rPr>
      <w:rFonts w:ascii="Arial" w:eastAsia="Times New Roman" w:hAnsi="Arial" w:cs="Helvetica-Light"/>
      <w:b/>
      <w:bCs/>
      <w:color w:val="000000"/>
      <w:sz w:val="40"/>
      <w:szCs w:val="40"/>
      <w:lang w:eastAsia="en-GB"/>
    </w:rPr>
  </w:style>
  <w:style w:type="character" w:styleId="Hyperlink">
    <w:name w:val="Hyperlink"/>
    <w:basedOn w:val="DefaultParagraphFont"/>
    <w:uiPriority w:val="99"/>
    <w:unhideWhenUsed/>
    <w:rsid w:val="009C6B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532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32F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32F0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32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32F0"/>
    <w:rPr>
      <w:rFonts w:ascii="Arial" w:eastAsia="Times New Roman" w:hAnsi="Arial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00AA2"/>
    <w:rPr>
      <w:rFonts w:ascii="Calibri" w:eastAsia="Times New Roman" w:hAnsi="Calibri" w:cs="Calibri"/>
      <w:b/>
      <w:bCs/>
      <w:sz w:val="40"/>
      <w:szCs w:val="28"/>
    </w:rPr>
  </w:style>
  <w:style w:type="paragraph" w:styleId="Revision">
    <w:name w:val="Revision"/>
    <w:hidden/>
    <w:uiPriority w:val="99"/>
    <w:semiHidden/>
    <w:rsid w:val="00A758EE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237D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ncashire.gov.uk/business/business-services/pre-planning-application-advice-service/lead-local-flood-authority-planning-advice-service-for-surface-water-and-sustainable-drainage/" TargetMode="External"/><Relationship Id="rId13" Type="http://schemas.openxmlformats.org/officeDocument/2006/relationships/hyperlink" Target="https://www.lancashire.gov.uk/business/business-services/pre-planning-application-advice-service/lead-local-flood-authority-planning-advice-service-for-surface-water-and-sustainable-drainag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ancashire.gov.uk/council/transparency/access-to-information/privacy-notice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ancashire.gov.uk/business/business-services/pre-planning-application-advice-service/lead-local-flood-authority-planning-advice-service-for-surface-water-and-sustainable-drainag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lancashire.gov.uk/business/business-services/pre-planning-application-advice-service/lead-local-flood-authority-planning-advice-service-for-surface-water-and-sustainable-drainag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ancashire.gov.uk/business/business-services/pre-planning-application-advice-service/lead-local-flood-authority-planning-advice-service-for-surface-water-and-sustainable-drainage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846CB-52CE-4D1B-AE03-3E280D95E2D7}"/>
      </w:docPartPr>
      <w:docPartBody>
        <w:p w:rsidR="00634FFF" w:rsidRDefault="00090596"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BC7C1B7C424BBAA748AD89B2888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9BE9E-EDBC-4551-BFB8-96F6177F1B69}"/>
      </w:docPartPr>
      <w:docPartBody>
        <w:p w:rsidR="00075A0A" w:rsidRDefault="00863883" w:rsidP="00863883">
          <w:pPr>
            <w:pStyle w:val="A6BC7C1B7C424BBAA748AD89B2888811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7688E342AC46FDAAECC9299CF96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86989-3030-4687-ABA6-785EF2303062}"/>
      </w:docPartPr>
      <w:docPartBody>
        <w:p w:rsidR="00075A0A" w:rsidRDefault="00863883" w:rsidP="00863883">
          <w:pPr>
            <w:pStyle w:val="867688E342AC46FDAAECC9299CF96960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966A3F8F5A4ED5A20BE1D90C0A5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B527D-B830-4D25-BFA4-EBCF1C24987B}"/>
      </w:docPartPr>
      <w:docPartBody>
        <w:p w:rsidR="00075A0A" w:rsidRDefault="00863883" w:rsidP="00863883">
          <w:pPr>
            <w:pStyle w:val="EF966A3F8F5A4ED5A20BE1D90C0A510C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1119DED0014528BC351168DED70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7C223-AF34-41B1-AF62-AB228CC22CAC}"/>
      </w:docPartPr>
      <w:docPartBody>
        <w:p w:rsidR="00075A0A" w:rsidRDefault="00863883" w:rsidP="00863883">
          <w:pPr>
            <w:pStyle w:val="DB1119DED0014528BC351168DED7061A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3A26F2B7414DDDA0C254B44A2CF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E4171-3C40-4F93-9E07-1F9C69724624}"/>
      </w:docPartPr>
      <w:docPartBody>
        <w:p w:rsidR="00075A0A" w:rsidRDefault="00863883" w:rsidP="00863883">
          <w:pPr>
            <w:pStyle w:val="E13A26F2B7414DDDA0C254B44A2CF658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C40112158E437E92B5FABEF6381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859CA-4ACE-4A76-9439-A97AC8D4F7CE}"/>
      </w:docPartPr>
      <w:docPartBody>
        <w:p w:rsidR="00075A0A" w:rsidRDefault="00863883" w:rsidP="00863883">
          <w:pPr>
            <w:pStyle w:val="42C40112158E437E92B5FABEF6381F93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85ABA79FB4CAE98E2C4BF5CA11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0105B-0E5D-497A-A104-F339E6E9240B}"/>
      </w:docPartPr>
      <w:docPartBody>
        <w:p w:rsidR="00075A0A" w:rsidRDefault="00863883" w:rsidP="00863883">
          <w:pPr>
            <w:pStyle w:val="36E85ABA79FB4CAE98E2C4BF5CA11672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60A79E1224E008AE4D0229F9D9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C93F3-B0DB-4182-9E96-CCBA48EBABB9}"/>
      </w:docPartPr>
      <w:docPartBody>
        <w:p w:rsidR="00075A0A" w:rsidRDefault="00863883" w:rsidP="00863883">
          <w:pPr>
            <w:pStyle w:val="4F760A79E1224E008AE4D0229F9D94E3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C94AFBCF954BD1935F36CE2DD33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CAE7E-D2B4-49B3-B398-E918015F4B4D}"/>
      </w:docPartPr>
      <w:docPartBody>
        <w:p w:rsidR="00075A0A" w:rsidRDefault="00863883" w:rsidP="00863883">
          <w:pPr>
            <w:pStyle w:val="FEC94AFBCF954BD1935F36CE2DD33BFA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0A3939974A400186FD94A2A3A30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8F8CD-F5BD-4448-AE8E-DD2C9D5C4580}"/>
      </w:docPartPr>
      <w:docPartBody>
        <w:p w:rsidR="0027255E" w:rsidRDefault="00101BC1" w:rsidP="00101BC1">
          <w:pPr>
            <w:pStyle w:val="810A3939974A400186FD94A2A3A30AAD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59936043014D00915519FB14343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2B6EB-8139-487E-A5A4-C8F616C34F89}"/>
      </w:docPartPr>
      <w:docPartBody>
        <w:p w:rsidR="004A65A9" w:rsidRDefault="00F80C82" w:rsidP="00F80C82">
          <w:pPr>
            <w:pStyle w:val="B459936043014D00915519FB143432F3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FC991DC2BD41E89AD6DBD08203D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3031C-2A45-48B4-B035-0E393F52E7DE}"/>
      </w:docPartPr>
      <w:docPartBody>
        <w:p w:rsidR="004A65A9" w:rsidRDefault="00F80C82" w:rsidP="00F80C82">
          <w:pPr>
            <w:pStyle w:val="51FC991DC2BD41E89AD6DBD08203D30D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8FC63D8CD648E88504F3EAB145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6CB83-5C2D-45D8-821F-C97B06063594}"/>
      </w:docPartPr>
      <w:docPartBody>
        <w:p w:rsidR="004A65A9" w:rsidRDefault="00F80C82" w:rsidP="00F80C82">
          <w:pPr>
            <w:pStyle w:val="FF8FC63D8CD648E88504F3EAB1453727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6060183B48473F938857F72AC95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F9784-7A6D-43EE-8F76-18BA336A987F}"/>
      </w:docPartPr>
      <w:docPartBody>
        <w:p w:rsidR="004A65A9" w:rsidRDefault="00F80C82" w:rsidP="00F80C82">
          <w:pPr>
            <w:pStyle w:val="856060183B48473F938857F72AC95D2B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394620AB0148FAA463A947AE45E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3E369-A4C9-429D-9258-2C088160C1C1}"/>
      </w:docPartPr>
      <w:docPartBody>
        <w:p w:rsidR="004A65A9" w:rsidRDefault="00F80C82" w:rsidP="00F80C82">
          <w:pPr>
            <w:pStyle w:val="36394620AB0148FAA463A947AE45E0C6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114F31233467C8A48BE41E3B56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B1F42-DF2B-4191-972F-76AE57C5204C}"/>
      </w:docPartPr>
      <w:docPartBody>
        <w:p w:rsidR="004A65A9" w:rsidRDefault="00F80C82" w:rsidP="00F80C82">
          <w:pPr>
            <w:pStyle w:val="D85114F31233467C8A48BE41E3B56876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C5EC439D73448A886BC737D06C5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27354-99C4-450B-AC3D-EF617A0C0D2D}"/>
      </w:docPartPr>
      <w:docPartBody>
        <w:p w:rsidR="004A65A9" w:rsidRDefault="00F80C82" w:rsidP="00F80C82">
          <w:pPr>
            <w:pStyle w:val="E8C5EC439D73448A886BC737D06C50B0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967144A54149A5BF3803D956041A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8B9C3-E391-45A9-9826-1EE0B75E039F}"/>
      </w:docPartPr>
      <w:docPartBody>
        <w:p w:rsidR="004A65A9" w:rsidRDefault="00F80C82" w:rsidP="00F80C82">
          <w:pPr>
            <w:pStyle w:val="7A967144A54149A5BF3803D956041A9F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B4E610C69B49B1A6D86C8597E19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59E73-F056-424C-983F-386D64D42068}"/>
      </w:docPartPr>
      <w:docPartBody>
        <w:p w:rsidR="004A65A9" w:rsidRDefault="00F80C82" w:rsidP="00F80C82">
          <w:pPr>
            <w:pStyle w:val="2FB4E610C69B49B1A6D86C8597E1999A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7B0BA287D8469F9AD534139CA87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9F2B4-7684-4F54-B383-7D179D6A7D16}"/>
      </w:docPartPr>
      <w:docPartBody>
        <w:p w:rsidR="004A65A9" w:rsidRDefault="00F80C82" w:rsidP="00F80C82">
          <w:pPr>
            <w:pStyle w:val="E67B0BA287D8469F9AD534139CA8731F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D0EC47B8EC46FD860A303C9656C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59321-1714-4AD4-BBDD-B94453534CCE}"/>
      </w:docPartPr>
      <w:docPartBody>
        <w:p w:rsidR="004A65A9" w:rsidRDefault="00F80C82" w:rsidP="00F80C82">
          <w:pPr>
            <w:pStyle w:val="3CD0EC47B8EC46FD860A303C9656CC90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149558E3AB47AE893638AC5CB76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5CA10-EFE7-4D25-A19C-D776496F42D8}"/>
      </w:docPartPr>
      <w:docPartBody>
        <w:p w:rsidR="004A65A9" w:rsidRDefault="00F80C82" w:rsidP="00F80C82">
          <w:pPr>
            <w:pStyle w:val="9B149558E3AB47AE893638AC5CB76DFA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63D2B929D44C538DD0E921F5A48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F739E-96F1-458C-BE41-8B6985FC9A02}"/>
      </w:docPartPr>
      <w:docPartBody>
        <w:p w:rsidR="004A65A9" w:rsidRDefault="00F80C82" w:rsidP="00F80C82">
          <w:pPr>
            <w:pStyle w:val="5F63D2B929D44C538DD0E921F5A48EA6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90373FC4E74ACF845F1E6A8B230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EDAF0-E595-4A72-8273-EABA6BD609AA}"/>
      </w:docPartPr>
      <w:docPartBody>
        <w:p w:rsidR="004A65A9" w:rsidRDefault="00F80C82" w:rsidP="00F80C82">
          <w:pPr>
            <w:pStyle w:val="C790373FC4E74ACF845F1E6A8B230961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FA0BFCA41244118D7A72B3CDC38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93108-E900-4E48-B98B-65DCC746A760}"/>
      </w:docPartPr>
      <w:docPartBody>
        <w:p w:rsidR="004A65A9" w:rsidRDefault="00F80C82" w:rsidP="00F80C82">
          <w:pPr>
            <w:pStyle w:val="E9FA0BFCA41244118D7A72B3CDC38092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1329A84C0449EBB8B3B1E9547D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BF5FF-9184-44E3-94A5-2EF559E6B9CE}"/>
      </w:docPartPr>
      <w:docPartBody>
        <w:p w:rsidR="004A65A9" w:rsidRDefault="00F80C82" w:rsidP="00F80C82">
          <w:pPr>
            <w:pStyle w:val="7ED1329A84C0449EBB8B3B1E9547D1BA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F4B320D004137B79C33FC882AF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18EA8-9B2D-4DDC-8A4E-CF6F323E2F4D}"/>
      </w:docPartPr>
      <w:docPartBody>
        <w:p w:rsidR="004A65A9" w:rsidRDefault="00F80C82" w:rsidP="00F80C82">
          <w:pPr>
            <w:pStyle w:val="9E9F4B320D004137B79C33FC882AFF42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D474C56F824A6F8E1A71974BDE8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EC154-F85E-4CEB-8168-2EA1CE243AA4}"/>
      </w:docPartPr>
      <w:docPartBody>
        <w:p w:rsidR="004A65A9" w:rsidRDefault="00F80C82" w:rsidP="00F80C82">
          <w:pPr>
            <w:pStyle w:val="CAD474C56F824A6F8E1A71974BDE8092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C9EA5CE2B545D5909A3F8B1B0C0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86A96-27B0-4018-9FC4-7C1C4F87F316}"/>
      </w:docPartPr>
      <w:docPartBody>
        <w:p w:rsidR="004A65A9" w:rsidRDefault="00F80C82" w:rsidP="00F80C82">
          <w:pPr>
            <w:pStyle w:val="C6C9EA5CE2B545D5909A3F8B1B0C020E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5971D841D64413813CB58BBF15C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616F2-0107-418F-A160-E95D99E8C2BC}"/>
      </w:docPartPr>
      <w:docPartBody>
        <w:p w:rsidR="004A65A9" w:rsidRDefault="00F80C82" w:rsidP="00F80C82">
          <w:pPr>
            <w:pStyle w:val="C95971D841D64413813CB58BBF15CBD5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97F5A877CA4EE4B46F0D6D29CE1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A8C97-F497-488E-AFF8-1AD4AA068D34}"/>
      </w:docPartPr>
      <w:docPartBody>
        <w:p w:rsidR="004A65A9" w:rsidRDefault="00F80C82" w:rsidP="00F80C82">
          <w:pPr>
            <w:pStyle w:val="2597F5A877CA4EE4B46F0D6D29CE145B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119C420686461C81381A9B544E4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40E51-6845-448E-8632-3E15FC041FB3}"/>
      </w:docPartPr>
      <w:docPartBody>
        <w:p w:rsidR="004A65A9" w:rsidRDefault="00F80C82" w:rsidP="00F80C82">
          <w:pPr>
            <w:pStyle w:val="C0119C420686461C81381A9B544E4B8B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9405C58D2B47539EEE838CC0E89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7BD13-12D0-456B-87A3-E9CC40E18E50}"/>
      </w:docPartPr>
      <w:docPartBody>
        <w:p w:rsidR="004A65A9" w:rsidRDefault="00F80C82" w:rsidP="00F80C82">
          <w:pPr>
            <w:pStyle w:val="DE9405C58D2B47539EEE838CC0E891CB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905DF91813404D8A08E887AA29E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3B850-A315-4022-AF19-0CC16B56E840}"/>
      </w:docPartPr>
      <w:docPartBody>
        <w:p w:rsidR="004A65A9" w:rsidRDefault="00F80C82" w:rsidP="00F80C82">
          <w:pPr>
            <w:pStyle w:val="4B905DF91813404D8A08E887AA29E52A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073FE1F2BE4865B4B62CE03783F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35427-ECE0-411B-ACE7-68220573AA21}"/>
      </w:docPartPr>
      <w:docPartBody>
        <w:p w:rsidR="004A65A9" w:rsidRDefault="00F80C82" w:rsidP="00F80C82">
          <w:pPr>
            <w:pStyle w:val="42073FE1F2BE4865B4B62CE03783FEB1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E4ECDEE2B74D15A4BC0230303A9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45850-BE8D-46AF-9093-3FFACA22700B}"/>
      </w:docPartPr>
      <w:docPartBody>
        <w:p w:rsidR="004A65A9" w:rsidRDefault="00F80C82" w:rsidP="00F80C82">
          <w:pPr>
            <w:pStyle w:val="F2E4ECDEE2B74D15A4BC0230303A9D95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3821A22BB34C128C062FD44E717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451F9-F039-4387-BF18-C7A4A7F605D6}"/>
      </w:docPartPr>
      <w:docPartBody>
        <w:p w:rsidR="004A65A9" w:rsidRDefault="00F80C82" w:rsidP="00F80C82">
          <w:pPr>
            <w:pStyle w:val="A23821A22BB34C128C062FD44E71732E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AAAC4580DA42579069763806BBA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D7CBF-65CB-4B33-90B5-1A1E954A1F9A}"/>
      </w:docPartPr>
      <w:docPartBody>
        <w:p w:rsidR="004A65A9" w:rsidRDefault="00F80C82" w:rsidP="00F80C82">
          <w:pPr>
            <w:pStyle w:val="49AAAC4580DA42579069763806BBA17E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02E379B1BA4D2E90400B57A8C48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575FA-02E9-4886-A2F8-DF097573DC58}"/>
      </w:docPartPr>
      <w:docPartBody>
        <w:p w:rsidR="009A683E" w:rsidRDefault="009A683E" w:rsidP="009A683E">
          <w:pPr>
            <w:pStyle w:val="BD02E379B1BA4D2E90400B57A8C48820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AE88C304334F788D7C82AAC62CD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88C46-AB0C-4FAF-8078-E966D6E31704}"/>
      </w:docPartPr>
      <w:docPartBody>
        <w:p w:rsidR="009A683E" w:rsidRDefault="009A683E" w:rsidP="009A683E">
          <w:pPr>
            <w:pStyle w:val="03AE88C304334F788D7C82AAC62CDD38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76A2F83CBA40849A9699E7D71B0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3C613-6E0F-485D-AEBB-D67DA2BB2F00}"/>
      </w:docPartPr>
      <w:docPartBody>
        <w:p w:rsidR="009A683E" w:rsidRDefault="009A683E" w:rsidP="009A683E">
          <w:pPr>
            <w:pStyle w:val="C076A2F83CBA40849A9699E7D71B072E"/>
          </w:pPr>
          <w:r w:rsidRPr="00B95461">
            <w:rPr>
              <w:rStyle w:val="PlaceholderText"/>
              <w:rFonts w:eastAsiaTheme="minorHAnsi"/>
            </w:rPr>
            <w:t>Click or tap to enter a date.</w:t>
          </w:r>
        </w:p>
      </w:docPartBody>
    </w:docPart>
    <w:docPart>
      <w:docPartPr>
        <w:name w:val="3E7B1FC85ED64DC7A270699384577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639EB-03FB-4557-971C-E4E482A48327}"/>
      </w:docPartPr>
      <w:docPartBody>
        <w:p w:rsidR="009A683E" w:rsidRDefault="009A683E" w:rsidP="009A683E">
          <w:pPr>
            <w:pStyle w:val="3E7B1FC85ED64DC7A27069938457709C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11AF4B347345F78F3E3ED18FB83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B8603-5F6C-4B63-8C7A-62267E8A78D3}"/>
      </w:docPartPr>
      <w:docPartBody>
        <w:p w:rsidR="009A683E" w:rsidRDefault="009A683E" w:rsidP="009A683E">
          <w:pPr>
            <w:pStyle w:val="E011AF4B347345F78F3E3ED18FB834D0"/>
          </w:pPr>
          <w:r w:rsidRPr="00F26C01">
            <w:rPr>
              <w:rStyle w:val="PlaceholderText"/>
            </w:rPr>
            <w:t>Click or tap to enter a date.</w:t>
          </w:r>
        </w:p>
      </w:docPartBody>
    </w:docPart>
    <w:docPart>
      <w:docPartPr>
        <w:name w:val="8CBE1A78279F4A0CA4B8EC5C99AD7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3C6FE-3782-4724-98AB-CD7DBE3422AE}"/>
      </w:docPartPr>
      <w:docPartBody>
        <w:p w:rsidR="009A683E" w:rsidRDefault="009A683E" w:rsidP="009A683E">
          <w:pPr>
            <w:pStyle w:val="8CBE1A78279F4A0CA4B8EC5C99AD7536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D9FBF50183472A8D768DD236FCD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922CD-8359-44F6-99D1-C227DAF5711C}"/>
      </w:docPartPr>
      <w:docPartBody>
        <w:p w:rsidR="009A683E" w:rsidRDefault="009A683E" w:rsidP="009A683E">
          <w:pPr>
            <w:pStyle w:val="5CD9FBF50183472A8D768DD236FCD5FF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7314A5089E4C8F8218240E9DD51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AB597-7B19-4A48-BF66-435F660702FA}"/>
      </w:docPartPr>
      <w:docPartBody>
        <w:p w:rsidR="009A683E" w:rsidRDefault="009A683E" w:rsidP="009A683E">
          <w:pPr>
            <w:pStyle w:val="EB7314A5089E4C8F8218240E9DD513DD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D1291FC80B4544834E4422B4364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FD822-B7D3-497A-991B-8AFD916A2739}"/>
      </w:docPartPr>
      <w:docPartBody>
        <w:p w:rsidR="009A683E" w:rsidRDefault="009A683E" w:rsidP="009A683E">
          <w:pPr>
            <w:pStyle w:val="07D1291FC80B4544834E4422B4364B7F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8FF0C8E59F44B6A8BDFCF3C2997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0259E-605A-45BD-94A0-DB6521575DB3}"/>
      </w:docPartPr>
      <w:docPartBody>
        <w:p w:rsidR="009A683E" w:rsidRDefault="009A683E" w:rsidP="009A683E">
          <w:pPr>
            <w:pStyle w:val="248FF0C8E59F44B6A8BDFCF3C2997C2A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59864B64744A2B8A1E8CDB3205B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61ADB-3CF4-418E-AE32-81B0D06199AA}"/>
      </w:docPartPr>
      <w:docPartBody>
        <w:p w:rsidR="009A683E" w:rsidRDefault="009A683E" w:rsidP="009A683E">
          <w:pPr>
            <w:pStyle w:val="A459864B64744A2B8A1E8CDB3205BA9E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8CB1565C3148F283ADD0B41C04D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979EB-4FD6-464A-BC37-6A0C8DB7AB53}"/>
      </w:docPartPr>
      <w:docPartBody>
        <w:p w:rsidR="009A683E" w:rsidRDefault="009A683E" w:rsidP="009A683E">
          <w:pPr>
            <w:pStyle w:val="A18CB1565C3148F283ADD0B41C04D838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1A0F250FD246FEBF025FDABB9B4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C64D1-03F4-4973-A0FE-3AE600B0E547}"/>
      </w:docPartPr>
      <w:docPartBody>
        <w:p w:rsidR="009A683E" w:rsidRDefault="009A683E" w:rsidP="009A683E">
          <w:pPr>
            <w:pStyle w:val="DA1A0F250FD246FEBF025FDABB9B411F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BB7729B364A5A8984F21869AA7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F4A71-4A11-4EC4-95BF-9614964910D7}"/>
      </w:docPartPr>
      <w:docPartBody>
        <w:p w:rsidR="009A683E" w:rsidRDefault="009A683E" w:rsidP="009A683E">
          <w:pPr>
            <w:pStyle w:val="652BB7729B364A5A8984F21869AA7E72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550BBFA83D4A85835E9218DABCB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D7E06-E8A9-4669-B25D-A58D838D224F}"/>
      </w:docPartPr>
      <w:docPartBody>
        <w:p w:rsidR="009A683E" w:rsidRDefault="009A683E" w:rsidP="009A683E">
          <w:pPr>
            <w:pStyle w:val="FA550BBFA83D4A85835E9218DABCB905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E389763B86475A8ABBEB0399D7C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F7862-82AD-48E3-B9B0-EA2B3F7E53E0}"/>
      </w:docPartPr>
      <w:docPartBody>
        <w:p w:rsidR="009A683E" w:rsidRDefault="009A683E" w:rsidP="009A683E">
          <w:pPr>
            <w:pStyle w:val="A0E389763B86475A8ABBEB0399D7C7CD"/>
          </w:pPr>
          <w:r w:rsidRPr="00F26C01">
            <w:rPr>
              <w:rStyle w:val="PlaceholderText"/>
            </w:rPr>
            <w:t>Click or tap to enter a date.</w:t>
          </w:r>
        </w:p>
      </w:docPartBody>
    </w:docPart>
    <w:docPart>
      <w:docPartPr>
        <w:name w:val="1F8AE586306544FDA60BF0204437A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617F4-9A82-439E-B74D-0DB812BE5628}"/>
      </w:docPartPr>
      <w:docPartBody>
        <w:p w:rsidR="009A683E" w:rsidRDefault="009A683E" w:rsidP="009A683E">
          <w:pPr>
            <w:pStyle w:val="1F8AE586306544FDA60BF0204437AD27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7A33F00E554C1986A996A98EC9E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B8B16-9E81-4170-8761-2265235855D2}"/>
      </w:docPartPr>
      <w:docPartBody>
        <w:p w:rsidR="009A683E" w:rsidRDefault="009A683E" w:rsidP="009A683E">
          <w:pPr>
            <w:pStyle w:val="B17A33F00E554C1986A996A98EC9E432"/>
          </w:pPr>
          <w:r w:rsidRPr="00F26C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38DAAE68B5480AB1B3DB9848CBF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22295-8D22-419E-B6D3-E8FC84D6C289}"/>
      </w:docPartPr>
      <w:docPartBody>
        <w:p w:rsidR="002A6146" w:rsidRDefault="002A6146" w:rsidP="002A6146">
          <w:pPr>
            <w:pStyle w:val="2438DAAE68B5480AB1B3DB9848CBFC0E"/>
          </w:pPr>
          <w:r w:rsidRPr="0016300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-Ligh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596"/>
    <w:rsid w:val="00075A0A"/>
    <w:rsid w:val="00090596"/>
    <w:rsid w:val="000F1606"/>
    <w:rsid w:val="00101BC1"/>
    <w:rsid w:val="00214639"/>
    <w:rsid w:val="0027255E"/>
    <w:rsid w:val="00293B4F"/>
    <w:rsid w:val="0029776D"/>
    <w:rsid w:val="002A6146"/>
    <w:rsid w:val="004A65A9"/>
    <w:rsid w:val="00634FFF"/>
    <w:rsid w:val="00665634"/>
    <w:rsid w:val="00686559"/>
    <w:rsid w:val="0080438D"/>
    <w:rsid w:val="00807532"/>
    <w:rsid w:val="00863883"/>
    <w:rsid w:val="009A683E"/>
    <w:rsid w:val="00BE5270"/>
    <w:rsid w:val="00C93AF9"/>
    <w:rsid w:val="00E52170"/>
    <w:rsid w:val="00F80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6146"/>
    <w:rPr>
      <w:color w:val="808080"/>
    </w:rPr>
  </w:style>
  <w:style w:type="paragraph" w:customStyle="1" w:styleId="A6BC7C1B7C424BBAA748AD89B2888811">
    <w:name w:val="A6BC7C1B7C424BBAA748AD89B2888811"/>
    <w:rsid w:val="00863883"/>
  </w:style>
  <w:style w:type="paragraph" w:customStyle="1" w:styleId="867688E342AC46FDAAECC9299CF96960">
    <w:name w:val="867688E342AC46FDAAECC9299CF96960"/>
    <w:rsid w:val="00863883"/>
  </w:style>
  <w:style w:type="paragraph" w:customStyle="1" w:styleId="EF966A3F8F5A4ED5A20BE1D90C0A510C">
    <w:name w:val="EF966A3F8F5A4ED5A20BE1D90C0A510C"/>
    <w:rsid w:val="00863883"/>
  </w:style>
  <w:style w:type="paragraph" w:customStyle="1" w:styleId="DB1119DED0014528BC351168DED7061A">
    <w:name w:val="DB1119DED0014528BC351168DED7061A"/>
    <w:rsid w:val="00863883"/>
  </w:style>
  <w:style w:type="paragraph" w:customStyle="1" w:styleId="2438DAAE68B5480AB1B3DB9848CBFC0E">
    <w:name w:val="2438DAAE68B5480AB1B3DB9848CBFC0E"/>
    <w:rsid w:val="002A6146"/>
    <w:rPr>
      <w:kern w:val="2"/>
      <w14:ligatures w14:val="standardContextual"/>
    </w:rPr>
  </w:style>
  <w:style w:type="paragraph" w:customStyle="1" w:styleId="75DAFFA3615F494A9208230AC32C4AE6">
    <w:name w:val="75DAFFA3615F494A9208230AC32C4AE6"/>
    <w:rsid w:val="002A6146"/>
    <w:rPr>
      <w:kern w:val="2"/>
      <w14:ligatures w14:val="standardContextual"/>
    </w:rPr>
  </w:style>
  <w:style w:type="paragraph" w:customStyle="1" w:styleId="2C65070026824A258C2D1546A70DB8BB">
    <w:name w:val="2C65070026824A258C2D1546A70DB8BB"/>
    <w:rsid w:val="002A6146"/>
    <w:rPr>
      <w:kern w:val="2"/>
      <w14:ligatures w14:val="standardContextual"/>
    </w:rPr>
  </w:style>
  <w:style w:type="paragraph" w:customStyle="1" w:styleId="E13A26F2B7414DDDA0C254B44A2CF658">
    <w:name w:val="E13A26F2B7414DDDA0C254B44A2CF658"/>
    <w:rsid w:val="00863883"/>
  </w:style>
  <w:style w:type="paragraph" w:customStyle="1" w:styleId="42C40112158E437E92B5FABEF6381F93">
    <w:name w:val="42C40112158E437E92B5FABEF6381F93"/>
    <w:rsid w:val="00863883"/>
  </w:style>
  <w:style w:type="paragraph" w:customStyle="1" w:styleId="36E85ABA79FB4CAE98E2C4BF5CA11672">
    <w:name w:val="36E85ABA79FB4CAE98E2C4BF5CA11672"/>
    <w:rsid w:val="00863883"/>
  </w:style>
  <w:style w:type="paragraph" w:customStyle="1" w:styleId="4F760A79E1224E008AE4D0229F9D94E3">
    <w:name w:val="4F760A79E1224E008AE4D0229F9D94E3"/>
    <w:rsid w:val="00863883"/>
  </w:style>
  <w:style w:type="paragraph" w:customStyle="1" w:styleId="FEC94AFBCF954BD1935F36CE2DD33BFA">
    <w:name w:val="FEC94AFBCF954BD1935F36CE2DD33BFA"/>
    <w:rsid w:val="00863883"/>
  </w:style>
  <w:style w:type="paragraph" w:customStyle="1" w:styleId="E2E4F4FA8A754A74AF96E779E29712F6">
    <w:name w:val="E2E4F4FA8A754A74AF96E779E29712F6"/>
    <w:rsid w:val="00807532"/>
  </w:style>
  <w:style w:type="paragraph" w:customStyle="1" w:styleId="74AE0E1A2159443098E90A72F8843A32">
    <w:name w:val="74AE0E1A2159443098E90A72F8843A32"/>
    <w:rsid w:val="002A6146"/>
    <w:rPr>
      <w:kern w:val="2"/>
      <w14:ligatures w14:val="standardContextual"/>
    </w:rPr>
  </w:style>
  <w:style w:type="paragraph" w:customStyle="1" w:styleId="810A3939974A400186FD94A2A3A30AAD">
    <w:name w:val="810A3939974A400186FD94A2A3A30AAD"/>
    <w:rsid w:val="00101BC1"/>
  </w:style>
  <w:style w:type="paragraph" w:customStyle="1" w:styleId="B459936043014D00915519FB143432F3">
    <w:name w:val="B459936043014D00915519FB143432F3"/>
    <w:rsid w:val="00F80C82"/>
  </w:style>
  <w:style w:type="paragraph" w:customStyle="1" w:styleId="51FC991DC2BD41E89AD6DBD08203D30D">
    <w:name w:val="51FC991DC2BD41E89AD6DBD08203D30D"/>
    <w:rsid w:val="00F80C82"/>
  </w:style>
  <w:style w:type="paragraph" w:customStyle="1" w:styleId="FF8FC63D8CD648E88504F3EAB1453727">
    <w:name w:val="FF8FC63D8CD648E88504F3EAB1453727"/>
    <w:rsid w:val="00F80C82"/>
  </w:style>
  <w:style w:type="paragraph" w:customStyle="1" w:styleId="856060183B48473F938857F72AC95D2B">
    <w:name w:val="856060183B48473F938857F72AC95D2B"/>
    <w:rsid w:val="00F80C82"/>
  </w:style>
  <w:style w:type="paragraph" w:customStyle="1" w:styleId="36394620AB0148FAA463A947AE45E0C6">
    <w:name w:val="36394620AB0148FAA463A947AE45E0C6"/>
    <w:rsid w:val="00F80C82"/>
  </w:style>
  <w:style w:type="paragraph" w:customStyle="1" w:styleId="D85114F31233467C8A48BE41E3B56876">
    <w:name w:val="D85114F31233467C8A48BE41E3B56876"/>
    <w:rsid w:val="00F80C82"/>
  </w:style>
  <w:style w:type="paragraph" w:customStyle="1" w:styleId="E8C5EC439D73448A886BC737D06C50B0">
    <w:name w:val="E8C5EC439D73448A886BC737D06C50B0"/>
    <w:rsid w:val="00F80C82"/>
  </w:style>
  <w:style w:type="paragraph" w:customStyle="1" w:styleId="7A967144A54149A5BF3803D956041A9F">
    <w:name w:val="7A967144A54149A5BF3803D956041A9F"/>
    <w:rsid w:val="00F80C82"/>
  </w:style>
  <w:style w:type="paragraph" w:customStyle="1" w:styleId="2FB4E610C69B49B1A6D86C8597E1999A">
    <w:name w:val="2FB4E610C69B49B1A6D86C8597E1999A"/>
    <w:rsid w:val="00F80C82"/>
  </w:style>
  <w:style w:type="paragraph" w:customStyle="1" w:styleId="E67B0BA287D8469F9AD534139CA8731F">
    <w:name w:val="E67B0BA287D8469F9AD534139CA8731F"/>
    <w:rsid w:val="00F80C82"/>
  </w:style>
  <w:style w:type="paragraph" w:customStyle="1" w:styleId="3CD0EC47B8EC46FD860A303C9656CC90">
    <w:name w:val="3CD0EC47B8EC46FD860A303C9656CC90"/>
    <w:rsid w:val="00F80C82"/>
  </w:style>
  <w:style w:type="paragraph" w:customStyle="1" w:styleId="9B149558E3AB47AE893638AC5CB76DFA">
    <w:name w:val="9B149558E3AB47AE893638AC5CB76DFA"/>
    <w:rsid w:val="00F80C82"/>
  </w:style>
  <w:style w:type="paragraph" w:customStyle="1" w:styleId="5F63D2B929D44C538DD0E921F5A48EA6">
    <w:name w:val="5F63D2B929D44C538DD0E921F5A48EA6"/>
    <w:rsid w:val="00F80C82"/>
  </w:style>
  <w:style w:type="paragraph" w:customStyle="1" w:styleId="C790373FC4E74ACF845F1E6A8B230961">
    <w:name w:val="C790373FC4E74ACF845F1E6A8B230961"/>
    <w:rsid w:val="00F80C82"/>
  </w:style>
  <w:style w:type="paragraph" w:customStyle="1" w:styleId="E9FA0BFCA41244118D7A72B3CDC38092">
    <w:name w:val="E9FA0BFCA41244118D7A72B3CDC38092"/>
    <w:rsid w:val="00F80C82"/>
  </w:style>
  <w:style w:type="paragraph" w:customStyle="1" w:styleId="7ED1329A84C0449EBB8B3B1E9547D1BA">
    <w:name w:val="7ED1329A84C0449EBB8B3B1E9547D1BA"/>
    <w:rsid w:val="00F80C82"/>
  </w:style>
  <w:style w:type="paragraph" w:customStyle="1" w:styleId="9E9F4B320D004137B79C33FC882AFF42">
    <w:name w:val="9E9F4B320D004137B79C33FC882AFF42"/>
    <w:rsid w:val="00F80C82"/>
  </w:style>
  <w:style w:type="paragraph" w:customStyle="1" w:styleId="CAD474C56F824A6F8E1A71974BDE8092">
    <w:name w:val="CAD474C56F824A6F8E1A71974BDE8092"/>
    <w:rsid w:val="00F80C82"/>
  </w:style>
  <w:style w:type="paragraph" w:customStyle="1" w:styleId="C6C9EA5CE2B545D5909A3F8B1B0C020E">
    <w:name w:val="C6C9EA5CE2B545D5909A3F8B1B0C020E"/>
    <w:rsid w:val="00F80C82"/>
  </w:style>
  <w:style w:type="paragraph" w:customStyle="1" w:styleId="C95971D841D64413813CB58BBF15CBD5">
    <w:name w:val="C95971D841D64413813CB58BBF15CBD5"/>
    <w:rsid w:val="00F80C82"/>
  </w:style>
  <w:style w:type="paragraph" w:customStyle="1" w:styleId="2597F5A877CA4EE4B46F0D6D29CE145B">
    <w:name w:val="2597F5A877CA4EE4B46F0D6D29CE145B"/>
    <w:rsid w:val="00F80C82"/>
  </w:style>
  <w:style w:type="paragraph" w:customStyle="1" w:styleId="C0119C420686461C81381A9B544E4B8B">
    <w:name w:val="C0119C420686461C81381A9B544E4B8B"/>
    <w:rsid w:val="00F80C82"/>
  </w:style>
  <w:style w:type="paragraph" w:customStyle="1" w:styleId="DE9405C58D2B47539EEE838CC0E891CB">
    <w:name w:val="DE9405C58D2B47539EEE838CC0E891CB"/>
    <w:rsid w:val="00F80C82"/>
  </w:style>
  <w:style w:type="paragraph" w:customStyle="1" w:styleId="4B905DF91813404D8A08E887AA29E52A">
    <w:name w:val="4B905DF91813404D8A08E887AA29E52A"/>
    <w:rsid w:val="00F80C82"/>
  </w:style>
  <w:style w:type="paragraph" w:customStyle="1" w:styleId="42073FE1F2BE4865B4B62CE03783FEB1">
    <w:name w:val="42073FE1F2BE4865B4B62CE03783FEB1"/>
    <w:rsid w:val="00F80C82"/>
  </w:style>
  <w:style w:type="paragraph" w:customStyle="1" w:styleId="F2E4ECDEE2B74D15A4BC0230303A9D95">
    <w:name w:val="F2E4ECDEE2B74D15A4BC0230303A9D95"/>
    <w:rsid w:val="00F80C82"/>
  </w:style>
  <w:style w:type="paragraph" w:customStyle="1" w:styleId="A23821A22BB34C128C062FD44E71732E">
    <w:name w:val="A23821A22BB34C128C062FD44E71732E"/>
    <w:rsid w:val="00F80C82"/>
  </w:style>
  <w:style w:type="paragraph" w:customStyle="1" w:styleId="49AAAC4580DA42579069763806BBA17E">
    <w:name w:val="49AAAC4580DA42579069763806BBA17E"/>
    <w:rsid w:val="00F80C82"/>
  </w:style>
  <w:style w:type="paragraph" w:customStyle="1" w:styleId="BD02E379B1BA4D2E90400B57A8C48820">
    <w:name w:val="BD02E379B1BA4D2E90400B57A8C48820"/>
    <w:rsid w:val="009A683E"/>
    <w:rPr>
      <w:kern w:val="2"/>
      <w14:ligatures w14:val="standardContextual"/>
    </w:rPr>
  </w:style>
  <w:style w:type="paragraph" w:customStyle="1" w:styleId="03AE88C304334F788D7C82AAC62CDD38">
    <w:name w:val="03AE88C304334F788D7C82AAC62CDD38"/>
    <w:rsid w:val="009A683E"/>
    <w:rPr>
      <w:kern w:val="2"/>
      <w14:ligatures w14:val="standardContextual"/>
    </w:rPr>
  </w:style>
  <w:style w:type="paragraph" w:customStyle="1" w:styleId="C076A2F83CBA40849A9699E7D71B072E">
    <w:name w:val="C076A2F83CBA40849A9699E7D71B072E"/>
    <w:rsid w:val="009A683E"/>
    <w:rPr>
      <w:kern w:val="2"/>
      <w14:ligatures w14:val="standardContextual"/>
    </w:rPr>
  </w:style>
  <w:style w:type="paragraph" w:customStyle="1" w:styleId="3E7B1FC85ED64DC7A27069938457709C">
    <w:name w:val="3E7B1FC85ED64DC7A27069938457709C"/>
    <w:rsid w:val="009A683E"/>
    <w:rPr>
      <w:kern w:val="2"/>
      <w14:ligatures w14:val="standardContextual"/>
    </w:rPr>
  </w:style>
  <w:style w:type="paragraph" w:customStyle="1" w:styleId="E011AF4B347345F78F3E3ED18FB834D0">
    <w:name w:val="E011AF4B347345F78F3E3ED18FB834D0"/>
    <w:rsid w:val="009A683E"/>
    <w:rPr>
      <w:kern w:val="2"/>
      <w14:ligatures w14:val="standardContextual"/>
    </w:rPr>
  </w:style>
  <w:style w:type="paragraph" w:customStyle="1" w:styleId="8CBE1A78279F4A0CA4B8EC5C99AD7536">
    <w:name w:val="8CBE1A78279F4A0CA4B8EC5C99AD7536"/>
    <w:rsid w:val="009A683E"/>
    <w:rPr>
      <w:kern w:val="2"/>
      <w14:ligatures w14:val="standardContextual"/>
    </w:rPr>
  </w:style>
  <w:style w:type="paragraph" w:customStyle="1" w:styleId="5CD9FBF50183472A8D768DD236FCD5FF">
    <w:name w:val="5CD9FBF50183472A8D768DD236FCD5FF"/>
    <w:rsid w:val="009A683E"/>
    <w:rPr>
      <w:kern w:val="2"/>
      <w14:ligatures w14:val="standardContextual"/>
    </w:rPr>
  </w:style>
  <w:style w:type="paragraph" w:customStyle="1" w:styleId="EB7314A5089E4C8F8218240E9DD513DD">
    <w:name w:val="EB7314A5089E4C8F8218240E9DD513DD"/>
    <w:rsid w:val="009A683E"/>
    <w:rPr>
      <w:kern w:val="2"/>
      <w14:ligatures w14:val="standardContextual"/>
    </w:rPr>
  </w:style>
  <w:style w:type="paragraph" w:customStyle="1" w:styleId="07D1291FC80B4544834E4422B4364B7F">
    <w:name w:val="07D1291FC80B4544834E4422B4364B7F"/>
    <w:rsid w:val="009A683E"/>
    <w:rPr>
      <w:kern w:val="2"/>
      <w14:ligatures w14:val="standardContextual"/>
    </w:rPr>
  </w:style>
  <w:style w:type="paragraph" w:customStyle="1" w:styleId="248FF0C8E59F44B6A8BDFCF3C2997C2A">
    <w:name w:val="248FF0C8E59F44B6A8BDFCF3C2997C2A"/>
    <w:rsid w:val="009A683E"/>
    <w:rPr>
      <w:kern w:val="2"/>
      <w14:ligatures w14:val="standardContextual"/>
    </w:rPr>
  </w:style>
  <w:style w:type="paragraph" w:customStyle="1" w:styleId="A459864B64744A2B8A1E8CDB3205BA9E">
    <w:name w:val="A459864B64744A2B8A1E8CDB3205BA9E"/>
    <w:rsid w:val="009A683E"/>
    <w:rPr>
      <w:kern w:val="2"/>
      <w14:ligatures w14:val="standardContextual"/>
    </w:rPr>
  </w:style>
  <w:style w:type="paragraph" w:customStyle="1" w:styleId="A18CB1565C3148F283ADD0B41C04D838">
    <w:name w:val="A18CB1565C3148F283ADD0B41C04D838"/>
    <w:rsid w:val="009A683E"/>
    <w:rPr>
      <w:kern w:val="2"/>
      <w14:ligatures w14:val="standardContextual"/>
    </w:rPr>
  </w:style>
  <w:style w:type="paragraph" w:customStyle="1" w:styleId="DA1A0F250FD246FEBF025FDABB9B411F">
    <w:name w:val="DA1A0F250FD246FEBF025FDABB9B411F"/>
    <w:rsid w:val="009A683E"/>
    <w:rPr>
      <w:kern w:val="2"/>
      <w14:ligatures w14:val="standardContextual"/>
    </w:rPr>
  </w:style>
  <w:style w:type="paragraph" w:customStyle="1" w:styleId="652BB7729B364A5A8984F21869AA7E72">
    <w:name w:val="652BB7729B364A5A8984F21869AA7E72"/>
    <w:rsid w:val="009A683E"/>
    <w:rPr>
      <w:kern w:val="2"/>
      <w14:ligatures w14:val="standardContextual"/>
    </w:rPr>
  </w:style>
  <w:style w:type="paragraph" w:customStyle="1" w:styleId="FA550BBFA83D4A85835E9218DABCB905">
    <w:name w:val="FA550BBFA83D4A85835E9218DABCB905"/>
    <w:rsid w:val="009A683E"/>
    <w:rPr>
      <w:kern w:val="2"/>
      <w14:ligatures w14:val="standardContextual"/>
    </w:rPr>
  </w:style>
  <w:style w:type="paragraph" w:customStyle="1" w:styleId="A0E389763B86475A8ABBEB0399D7C7CD">
    <w:name w:val="A0E389763B86475A8ABBEB0399D7C7CD"/>
    <w:rsid w:val="009A683E"/>
    <w:rPr>
      <w:kern w:val="2"/>
      <w14:ligatures w14:val="standardContextual"/>
    </w:rPr>
  </w:style>
  <w:style w:type="paragraph" w:customStyle="1" w:styleId="1F8AE586306544FDA60BF0204437AD27">
    <w:name w:val="1F8AE586306544FDA60BF0204437AD27"/>
    <w:rsid w:val="009A683E"/>
    <w:rPr>
      <w:kern w:val="2"/>
      <w14:ligatures w14:val="standardContextual"/>
    </w:rPr>
  </w:style>
  <w:style w:type="paragraph" w:customStyle="1" w:styleId="B17A33F00E554C1986A996A98EC9E432">
    <w:name w:val="B17A33F00E554C1986A996A98EC9E432"/>
    <w:rsid w:val="009A683E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FFD45-B0D4-454A-AA93-DE50B5461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5</Pages>
  <Words>1862</Words>
  <Characters>1061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derdale, Chris</dc:creator>
  <cp:keywords/>
  <dc:description/>
  <cp:lastModifiedBy>Dunderdale, Chris</cp:lastModifiedBy>
  <cp:revision>6</cp:revision>
  <dcterms:created xsi:type="dcterms:W3CDTF">2024-03-22T09:57:00Z</dcterms:created>
  <dcterms:modified xsi:type="dcterms:W3CDTF">2024-03-27T06:53:00Z</dcterms:modified>
</cp:coreProperties>
</file>